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90E47F" w14:textId="7A095D61" w:rsidR="006A7ED7" w:rsidRPr="002A4B4E" w:rsidRDefault="00933FD5">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Times New Roman" w:hAnsi="Times New Roman" w:cs="Times New Roman"/>
          <w:sz w:val="32"/>
          <w:lang w:val="en-US" w:eastAsia="en-US" w:bidi="en-US"/>
        </w:rPr>
      </w:pPr>
      <w:bookmarkStart w:id="0" w:name="_GoBack"/>
      <w:bookmarkEnd w:id="0"/>
      <w:r>
        <w:rPr>
          <w:rFonts w:ascii="Times New Roman" w:hAnsi="Times New Roman" w:cs="Times New Roman"/>
          <w:sz w:val="32"/>
          <w:lang w:val="en-US" w:eastAsia="en-US" w:bidi="en-US"/>
        </w:rPr>
        <w:t xml:space="preserve">Sponsorship Agreement </w:t>
      </w:r>
    </w:p>
    <w:p w14:paraId="2E9A996E" w14:textId="77777777" w:rsidR="006A7ED7" w:rsidRDefault="006A7ED7">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b w:val="0"/>
          <w:lang w:val="en-US" w:eastAsia="en-US" w:bidi="en-US"/>
        </w:rPr>
      </w:pPr>
    </w:p>
    <w:p w14:paraId="7BFCDAC3" w14:textId="77777777" w:rsidR="006A7ED7" w:rsidRDefault="006A7ED7">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b w:val="0"/>
          <w:lang w:val="en-US" w:eastAsia="en-US" w:bidi="en-US"/>
        </w:rPr>
      </w:pPr>
    </w:p>
    <w:p w14:paraId="2E617353" w14:textId="77777777" w:rsidR="006A7ED7" w:rsidRDefault="006A7ED7">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b w:val="0"/>
          <w:lang w:val="en-US" w:eastAsia="en-US" w:bidi="en-US"/>
        </w:rPr>
      </w:pPr>
    </w:p>
    <w:p w14:paraId="6B91F86A" w14:textId="521F0848" w:rsidR="006A7ED7" w:rsidRPr="002A4B4E" w:rsidRDefault="00B14F9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2A4B4E">
        <w:rPr>
          <w:rFonts w:eastAsia="Arial"/>
          <w:lang w:val="en-US" w:eastAsia="en-US" w:bidi="en-US"/>
        </w:rPr>
        <w:t xml:space="preserve">This </w:t>
      </w:r>
      <w:r w:rsidR="00933FD5">
        <w:rPr>
          <w:rFonts w:eastAsia="Arial"/>
          <w:lang w:val="en-US" w:eastAsia="en-US" w:bidi="en-US"/>
        </w:rPr>
        <w:t xml:space="preserve">document is a </w:t>
      </w:r>
      <w:r w:rsidRPr="002A4B4E">
        <w:rPr>
          <w:rFonts w:eastAsia="Arial"/>
          <w:lang w:val="en-US" w:eastAsia="en-US" w:bidi="en-US"/>
        </w:rPr>
        <w:t xml:space="preserve">Confidential Instructions: Sponsorship Agreement (the “Agreement”) </w:t>
      </w:r>
      <w:r w:rsidR="00775076">
        <w:rPr>
          <w:rFonts w:eastAsia="Arial"/>
          <w:lang w:val="en-US" w:eastAsia="en-US" w:bidi="en-US"/>
        </w:rPr>
        <w:t xml:space="preserve">and </w:t>
      </w:r>
      <w:r w:rsidRPr="002A4B4E">
        <w:rPr>
          <w:rFonts w:eastAsia="Arial"/>
          <w:lang w:val="en-US" w:eastAsia="en-US" w:bidi="en-US"/>
        </w:rPr>
        <w:t>is effective [DATE],</w:t>
      </w:r>
    </w:p>
    <w:p w14:paraId="59F3DC5D" w14:textId="77777777" w:rsidR="006A7ED7" w:rsidRPr="002A4B4E" w:rsidRDefault="006A7E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B59BE50" w14:textId="77777777" w:rsidR="006A7ED7" w:rsidRPr="002A4B4E" w:rsidRDefault="006A7E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CE6FDCC" w14:textId="77777777" w:rsidR="006A7ED7" w:rsidRPr="002A4B4E" w:rsidRDefault="00B14F91">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2A4B4E">
        <w:rPr>
          <w:rFonts w:eastAsia="Arial"/>
          <w:b/>
          <w:lang w:val="en-US" w:eastAsia="en-US" w:bidi="en-US"/>
        </w:rPr>
        <w:t>BETWEEN:</w:t>
      </w:r>
      <w:r w:rsidRPr="002A4B4E">
        <w:rPr>
          <w:rFonts w:eastAsia="Arial"/>
          <w:b/>
          <w:lang w:val="en-US" w:eastAsia="en-US" w:bidi="en-US"/>
        </w:rPr>
        <w:tab/>
        <w:t>[ORGANI</w:t>
      </w:r>
      <w:r w:rsidR="002A4B4E">
        <w:rPr>
          <w:rFonts w:eastAsia="Arial"/>
          <w:b/>
          <w:lang w:val="en-US" w:eastAsia="en-US" w:bidi="en-US"/>
        </w:rPr>
        <w:t>S</w:t>
      </w:r>
      <w:r w:rsidRPr="002A4B4E">
        <w:rPr>
          <w:rFonts w:eastAsia="Arial"/>
          <w:b/>
          <w:lang w:val="en-US" w:eastAsia="en-US" w:bidi="en-US"/>
        </w:rPr>
        <w:t xml:space="preserve">ER NAME] </w:t>
      </w:r>
      <w:r w:rsidRPr="002A4B4E">
        <w:rPr>
          <w:rFonts w:eastAsia="Arial"/>
          <w:lang w:val="en-US" w:eastAsia="en-US" w:bidi="en-US"/>
        </w:rPr>
        <w:t>(the "Organi</w:t>
      </w:r>
      <w:r w:rsidR="002A4B4E">
        <w:rPr>
          <w:rFonts w:eastAsia="Arial"/>
          <w:lang w:val="en-US" w:eastAsia="en-US" w:bidi="en-US"/>
        </w:rPr>
        <w:t>s</w:t>
      </w:r>
      <w:r w:rsidRPr="002A4B4E">
        <w:rPr>
          <w:rFonts w:eastAsia="Arial"/>
          <w:lang w:val="en-US" w:eastAsia="en-US" w:bidi="en-US"/>
        </w:rPr>
        <w:t>er"), a company organi</w:t>
      </w:r>
      <w:r w:rsidR="002A4B4E">
        <w:rPr>
          <w:rFonts w:eastAsia="Arial"/>
          <w:lang w:val="en-US" w:eastAsia="en-US" w:bidi="en-US"/>
        </w:rPr>
        <w:t>s</w:t>
      </w:r>
      <w:r w:rsidRPr="002A4B4E">
        <w:rPr>
          <w:rFonts w:eastAsia="Arial"/>
          <w:lang w:val="en-US" w:eastAsia="en-US" w:bidi="en-US"/>
        </w:rPr>
        <w:t xml:space="preserve">ed and </w:t>
      </w:r>
      <w:r w:rsidRPr="00271266">
        <w:rPr>
          <w:rFonts w:eastAsia="Arial"/>
          <w:noProof/>
          <w:lang w:val="en-US" w:eastAsia="en-US" w:bidi="en-US"/>
        </w:rPr>
        <w:t>existing</w:t>
      </w:r>
      <w:r w:rsidRPr="002A4B4E">
        <w:rPr>
          <w:rFonts w:eastAsia="Arial"/>
          <w:lang w:val="en-US" w:eastAsia="en-US" w:bidi="en-US"/>
        </w:rPr>
        <w:t xml:space="preserve"> under the laws of the [</w:t>
      </w:r>
      <w:r w:rsidR="002A4B4E">
        <w:rPr>
          <w:rFonts w:eastAsia="Arial"/>
          <w:lang w:val="en-US" w:eastAsia="en-US" w:bidi="en-US"/>
        </w:rPr>
        <w:t>Country</w:t>
      </w:r>
      <w:r w:rsidRPr="002A4B4E">
        <w:rPr>
          <w:rFonts w:eastAsia="Arial"/>
          <w:lang w:val="en-US" w:eastAsia="en-US" w:bidi="en-US"/>
        </w:rPr>
        <w:t>] of [</w:t>
      </w:r>
      <w:r w:rsidR="002A4B4E">
        <w:rPr>
          <w:rFonts w:eastAsia="Arial"/>
          <w:lang w:val="en-US" w:eastAsia="en-US" w:bidi="en-US"/>
        </w:rPr>
        <w:t>COUNTRY</w:t>
      </w:r>
      <w:r w:rsidRPr="002A4B4E">
        <w:rPr>
          <w:rFonts w:eastAsia="Arial"/>
          <w:lang w:val="en-US" w:eastAsia="en-US" w:bidi="en-US"/>
        </w:rPr>
        <w:t>], with its head office located at:</w:t>
      </w:r>
    </w:p>
    <w:p w14:paraId="04A342F8" w14:textId="77777777" w:rsidR="006A7ED7" w:rsidRPr="002A4B4E" w:rsidRDefault="006A7ED7">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p>
    <w:p w14:paraId="064CDEFE" w14:textId="77777777" w:rsidR="006A7ED7" w:rsidRPr="002A4B4E" w:rsidRDefault="006A7ED7">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p>
    <w:p w14:paraId="4E1360E8" w14:textId="77777777" w:rsidR="006A7ED7" w:rsidRPr="002A4B4E" w:rsidRDefault="00B14F9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A4B4E">
        <w:rPr>
          <w:rFonts w:eastAsia="Arial"/>
          <w:lang w:val="en-US" w:eastAsia="en-US" w:bidi="en-US"/>
        </w:rPr>
        <w:tab/>
      </w:r>
      <w:r w:rsidRPr="002A4B4E">
        <w:rPr>
          <w:rFonts w:eastAsia="Arial"/>
          <w:lang w:val="en-US" w:eastAsia="en-US" w:bidi="en-US"/>
        </w:rPr>
        <w:tab/>
      </w:r>
      <w:r w:rsidRPr="002A4B4E">
        <w:rPr>
          <w:rFonts w:eastAsia="Arial"/>
          <w:lang w:val="en-US" w:eastAsia="en-US" w:bidi="en-US"/>
        </w:rPr>
        <w:tab/>
      </w:r>
      <w:bookmarkStart w:id="1" w:name="OLE_LINK4"/>
      <w:bookmarkEnd w:id="1"/>
      <w:r w:rsidRPr="002A4B4E">
        <w:rPr>
          <w:rFonts w:eastAsia="Arial"/>
          <w:lang w:val="en-US" w:eastAsia="en-US" w:bidi="en-US"/>
        </w:rPr>
        <w:t>[YOUR COMPLETE ADDRESS]</w:t>
      </w:r>
    </w:p>
    <w:p w14:paraId="58798BAE" w14:textId="77777777" w:rsidR="006A7ED7" w:rsidRPr="002A4B4E" w:rsidRDefault="006A7E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9F08586" w14:textId="77777777" w:rsidR="006A7ED7" w:rsidRPr="002A4B4E" w:rsidRDefault="006A7E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B3F546D" w14:textId="77777777" w:rsidR="006A7ED7" w:rsidRPr="002A4B4E" w:rsidRDefault="00B14F91">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US" w:eastAsia="en-US" w:bidi="en-US"/>
        </w:rPr>
      </w:pPr>
      <w:r w:rsidRPr="002A4B4E">
        <w:rPr>
          <w:rFonts w:eastAsia="Arial"/>
          <w:b/>
          <w:lang w:val="en-US" w:eastAsia="en-US" w:bidi="en-US"/>
        </w:rPr>
        <w:t>AND:</w:t>
      </w:r>
      <w:r w:rsidRPr="002A4B4E">
        <w:rPr>
          <w:rFonts w:eastAsia="Arial"/>
          <w:b/>
          <w:lang w:val="en-US" w:eastAsia="en-US" w:bidi="en-US"/>
        </w:rPr>
        <w:tab/>
        <w:t xml:space="preserve">[SPONSOR NAME] </w:t>
      </w:r>
      <w:r w:rsidRPr="002A4B4E">
        <w:rPr>
          <w:rFonts w:eastAsia="Arial"/>
          <w:lang w:val="en-US" w:eastAsia="en-US" w:bidi="en-US"/>
        </w:rPr>
        <w:t>(the "Sponsor"), a company organi</w:t>
      </w:r>
      <w:r w:rsidR="002A4B4E">
        <w:rPr>
          <w:rFonts w:eastAsia="Arial"/>
          <w:lang w:val="en-US" w:eastAsia="en-US" w:bidi="en-US"/>
        </w:rPr>
        <w:t>s</w:t>
      </w:r>
      <w:r w:rsidRPr="002A4B4E">
        <w:rPr>
          <w:rFonts w:eastAsia="Arial"/>
          <w:lang w:val="en-US" w:eastAsia="en-US" w:bidi="en-US"/>
        </w:rPr>
        <w:t xml:space="preserve">ed and </w:t>
      </w:r>
      <w:r w:rsidRPr="00271266">
        <w:rPr>
          <w:rFonts w:eastAsia="Arial"/>
          <w:noProof/>
          <w:lang w:val="en-US" w:eastAsia="en-US" w:bidi="en-US"/>
        </w:rPr>
        <w:t>existing</w:t>
      </w:r>
      <w:r w:rsidRPr="002A4B4E">
        <w:rPr>
          <w:rFonts w:eastAsia="Arial"/>
          <w:lang w:val="en-US" w:eastAsia="en-US" w:bidi="en-US"/>
        </w:rPr>
        <w:t xml:space="preserve"> under the laws of the [</w:t>
      </w:r>
      <w:r w:rsidR="002A4B4E">
        <w:rPr>
          <w:rFonts w:eastAsia="Arial"/>
          <w:lang w:val="en-US" w:eastAsia="en-US" w:bidi="en-US"/>
        </w:rPr>
        <w:t>Country</w:t>
      </w:r>
      <w:r w:rsidRPr="002A4B4E">
        <w:rPr>
          <w:rFonts w:eastAsia="Arial"/>
          <w:lang w:val="en-US" w:eastAsia="en-US" w:bidi="en-US"/>
        </w:rPr>
        <w:t>] of [</w:t>
      </w:r>
      <w:r w:rsidR="002A4B4E">
        <w:rPr>
          <w:rFonts w:eastAsia="Arial"/>
          <w:lang w:val="en-US" w:eastAsia="en-US" w:bidi="en-US"/>
        </w:rPr>
        <w:t>COUNTRY</w:t>
      </w:r>
      <w:r w:rsidRPr="002A4B4E">
        <w:rPr>
          <w:rFonts w:eastAsia="Arial"/>
          <w:lang w:val="en-US" w:eastAsia="en-US" w:bidi="en-US"/>
        </w:rPr>
        <w:t>], with its head office located at:</w:t>
      </w:r>
    </w:p>
    <w:p w14:paraId="37969EE8" w14:textId="77777777" w:rsidR="006A7ED7" w:rsidRPr="002A4B4E" w:rsidRDefault="006A7E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hd w:val="clear" w:color="auto" w:fill="FFFF00"/>
          <w:lang w:val="en-US" w:eastAsia="en-US" w:bidi="en-US"/>
        </w:rPr>
      </w:pPr>
    </w:p>
    <w:p w14:paraId="285B04CC" w14:textId="77777777" w:rsidR="006A7ED7" w:rsidRPr="002A4B4E" w:rsidRDefault="00B14F9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A4B4E">
        <w:rPr>
          <w:rFonts w:eastAsia="Arial"/>
          <w:lang w:val="en-US" w:eastAsia="en-US" w:bidi="en-US"/>
        </w:rPr>
        <w:tab/>
      </w:r>
      <w:r w:rsidRPr="002A4B4E">
        <w:rPr>
          <w:rFonts w:eastAsia="Arial"/>
          <w:lang w:val="en-US" w:eastAsia="en-US" w:bidi="en-US"/>
        </w:rPr>
        <w:tab/>
      </w:r>
      <w:r w:rsidRPr="002A4B4E">
        <w:rPr>
          <w:rFonts w:eastAsia="Arial"/>
          <w:lang w:val="en-US" w:eastAsia="en-US" w:bidi="en-US"/>
        </w:rPr>
        <w:tab/>
        <w:t>[COMPLETE ADDRESS]</w:t>
      </w:r>
    </w:p>
    <w:p w14:paraId="46D3C9C5" w14:textId="77777777" w:rsidR="006A7ED7" w:rsidRPr="002A4B4E" w:rsidRDefault="006A7ED7">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Times New Roman" w:hAnsi="Times New Roman" w:cs="Times New Roman"/>
          <w:b w:val="0"/>
          <w:sz w:val="24"/>
          <w:szCs w:val="24"/>
          <w:lang w:val="en-US" w:eastAsia="en-US" w:bidi="en-US"/>
        </w:rPr>
      </w:pPr>
    </w:p>
    <w:p w14:paraId="45F0653B" w14:textId="77777777" w:rsidR="006A7ED7" w:rsidRPr="002A4B4E" w:rsidRDefault="006A7ED7">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Times New Roman" w:hAnsi="Times New Roman" w:cs="Times New Roman"/>
          <w:b w:val="0"/>
          <w:sz w:val="24"/>
          <w:szCs w:val="24"/>
          <w:lang w:val="en-US" w:eastAsia="en-US" w:bidi="en-US"/>
        </w:rPr>
      </w:pPr>
    </w:p>
    <w:p w14:paraId="32685A08" w14:textId="77777777" w:rsidR="006A7ED7" w:rsidRPr="002A4B4E" w:rsidRDefault="00B14F91">
      <w:pPr>
        <w:pStyle w:val="Kmodel1BCont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US" w:eastAsia="en-US" w:bidi="en-US"/>
        </w:rPr>
      </w:pPr>
      <w:r w:rsidRPr="002A4B4E">
        <w:rPr>
          <w:rFonts w:eastAsia="Arial"/>
          <w:lang w:val="en-US" w:eastAsia="en-US" w:bidi="en-US"/>
        </w:rPr>
        <w:t>WHEREAS, [YOUR COMPANY NAME], the “Organi</w:t>
      </w:r>
      <w:r w:rsidR="002A4B4E">
        <w:rPr>
          <w:rFonts w:eastAsia="Arial"/>
          <w:lang w:val="en-US" w:eastAsia="en-US" w:bidi="en-US"/>
        </w:rPr>
        <w:t>s</w:t>
      </w:r>
      <w:r w:rsidRPr="002A4B4E">
        <w:rPr>
          <w:rFonts w:eastAsia="Arial"/>
          <w:lang w:val="en-US" w:eastAsia="en-US" w:bidi="en-US"/>
        </w:rPr>
        <w:t>er”, has the exclusive right to organi</w:t>
      </w:r>
      <w:r w:rsidR="002A4B4E">
        <w:rPr>
          <w:rFonts w:eastAsia="Arial"/>
          <w:lang w:val="en-US" w:eastAsia="en-US" w:bidi="en-US"/>
        </w:rPr>
        <w:t>s</w:t>
      </w:r>
      <w:r w:rsidRPr="002A4B4E">
        <w:rPr>
          <w:rFonts w:eastAsia="Arial"/>
          <w:lang w:val="en-US" w:eastAsia="en-US" w:bidi="en-US"/>
        </w:rPr>
        <w:t>e and conduct a [type] event which is to be held [SPECIFY TIME] in [CITY, STATE] and to be known as [EVENT NAME] (Event); and</w:t>
      </w:r>
    </w:p>
    <w:p w14:paraId="6852B753" w14:textId="77777777" w:rsidR="006A7ED7" w:rsidRPr="002A4B4E" w:rsidRDefault="006A7ED7">
      <w:pPr>
        <w:pStyle w:val="Kmodel1BCont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US" w:eastAsia="en-US" w:bidi="en-US"/>
        </w:rPr>
      </w:pPr>
    </w:p>
    <w:p w14:paraId="484FE3DD" w14:textId="77777777" w:rsidR="006A7ED7" w:rsidRPr="002A4B4E" w:rsidRDefault="00B14F91">
      <w:pPr>
        <w:pStyle w:val="Kmodel1BCont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US" w:eastAsia="en-US" w:bidi="en-US"/>
        </w:rPr>
      </w:pPr>
      <w:r w:rsidRPr="002A4B4E">
        <w:rPr>
          <w:rFonts w:eastAsia="Arial"/>
          <w:lang w:val="en-US" w:eastAsia="en-US" w:bidi="en-US"/>
        </w:rPr>
        <w:t>WHEREAS, Sponsor has determined to provide financial support for the Event in exchange for certain promotional rights to be provided by Organi</w:t>
      </w:r>
      <w:r w:rsidR="002A4B4E">
        <w:rPr>
          <w:rFonts w:eastAsia="Arial"/>
          <w:lang w:val="en-US" w:eastAsia="en-US" w:bidi="en-US"/>
        </w:rPr>
        <w:t>s</w:t>
      </w:r>
      <w:r w:rsidRPr="002A4B4E">
        <w:rPr>
          <w:rFonts w:eastAsia="Arial"/>
          <w:lang w:val="en-US" w:eastAsia="en-US" w:bidi="en-US"/>
        </w:rPr>
        <w:t>er;</w:t>
      </w:r>
    </w:p>
    <w:p w14:paraId="3BE560AA" w14:textId="77777777" w:rsidR="006A7ED7" w:rsidRPr="002A4B4E" w:rsidRDefault="006A7ED7">
      <w:pPr>
        <w:pStyle w:val="Kmodel1BCont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US" w:eastAsia="en-US" w:bidi="en-US"/>
        </w:rPr>
      </w:pPr>
    </w:p>
    <w:p w14:paraId="69BA2941" w14:textId="77777777" w:rsidR="006A7ED7" w:rsidRPr="002A4B4E" w:rsidRDefault="00B14F91">
      <w:pPr>
        <w:pStyle w:val="Kmodel1BCont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US" w:eastAsia="en-US" w:bidi="en-US"/>
        </w:rPr>
      </w:pPr>
      <w:r w:rsidRPr="002A4B4E">
        <w:rPr>
          <w:rFonts w:eastAsia="Arial"/>
          <w:lang w:val="en-US" w:eastAsia="en-US" w:bidi="en-US"/>
        </w:rPr>
        <w:t>NOW, THEREFORE, in consideration of the mutual agreements and promises contained herein, the parties hereto agree as follows:</w:t>
      </w:r>
    </w:p>
    <w:p w14:paraId="25CD981A" w14:textId="77777777" w:rsidR="006A7ED7" w:rsidRPr="002A4B4E" w:rsidRDefault="006A7ED7">
      <w:pPr>
        <w:pStyle w:val="Kmodel1BCont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US" w:eastAsia="en-US" w:bidi="en-US"/>
        </w:rPr>
      </w:pPr>
    </w:p>
    <w:p w14:paraId="5B50F017" w14:textId="77777777" w:rsidR="006A7ED7" w:rsidRPr="002A4B4E" w:rsidRDefault="006A7ED7">
      <w:pPr>
        <w:pStyle w:val="Kmodel1BCont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US" w:eastAsia="en-US" w:bidi="en-US"/>
        </w:rPr>
      </w:pPr>
    </w:p>
    <w:p w14:paraId="4B17899B" w14:textId="77777777" w:rsidR="006A7ED7" w:rsidRPr="002A4B4E" w:rsidRDefault="00B14F91">
      <w:pPr>
        <w:pStyle w:val="Kmodel1BL1"/>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eastAsia="Arial"/>
          <w:lang w:val="en-US" w:eastAsia="en-US" w:bidi="en-US"/>
        </w:rPr>
      </w:pPr>
      <w:r w:rsidRPr="002A4B4E">
        <w:rPr>
          <w:rFonts w:eastAsia="Arial"/>
          <w:lang w:val="en-US" w:eastAsia="en-US" w:bidi="en-US"/>
        </w:rPr>
        <w:t>OFFICIAL STATUS</w:t>
      </w:r>
    </w:p>
    <w:p w14:paraId="6106E4AF" w14:textId="77777777" w:rsidR="006A7ED7" w:rsidRPr="002A4B4E" w:rsidRDefault="006A7ED7">
      <w:pPr>
        <w:pStyle w:val="Kmodel1BL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US" w:eastAsia="en-US" w:bidi="en-US"/>
        </w:rPr>
      </w:pPr>
    </w:p>
    <w:p w14:paraId="6080048F" w14:textId="77777777" w:rsidR="006A7ED7" w:rsidRPr="002A4B4E" w:rsidRDefault="00B14F91">
      <w:pPr>
        <w:pStyle w:val="Kmodel1BCont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US" w:eastAsia="en-US" w:bidi="en-US"/>
        </w:rPr>
      </w:pPr>
      <w:r w:rsidRPr="00271266">
        <w:rPr>
          <w:rFonts w:eastAsia="Arial"/>
          <w:noProof/>
          <w:lang w:val="en-US" w:eastAsia="en-US" w:bidi="en-US"/>
        </w:rPr>
        <w:t>Organi</w:t>
      </w:r>
      <w:r w:rsidR="002A4B4E" w:rsidRPr="00271266">
        <w:rPr>
          <w:rFonts w:eastAsia="Arial"/>
          <w:noProof/>
          <w:lang w:val="en-US" w:eastAsia="en-US" w:bidi="en-US"/>
        </w:rPr>
        <w:t>s</w:t>
      </w:r>
      <w:r w:rsidRPr="00271266">
        <w:rPr>
          <w:rFonts w:eastAsia="Arial"/>
          <w:noProof/>
          <w:lang w:val="en-US" w:eastAsia="en-US" w:bidi="en-US"/>
        </w:rPr>
        <w:t>er grants to Sponsor the exclusive right during the Term of this Agreement to use Organi</w:t>
      </w:r>
      <w:r w:rsidR="002A4B4E" w:rsidRPr="00271266">
        <w:rPr>
          <w:rFonts w:eastAsia="Arial"/>
          <w:noProof/>
          <w:lang w:val="en-US" w:eastAsia="en-US" w:bidi="en-US"/>
        </w:rPr>
        <w:t>s</w:t>
      </w:r>
      <w:r w:rsidRPr="00271266">
        <w:rPr>
          <w:rFonts w:eastAsia="Arial"/>
          <w:noProof/>
          <w:lang w:val="en-US" w:eastAsia="en-US" w:bidi="en-US"/>
        </w:rPr>
        <w:t>er’s Trademarks as described herein in advertising and promoting Sponsor’s Products [Services] as defined herein and to refer to such Products [Services] as the “Official [product or service category]” of the Event.</w:t>
      </w:r>
    </w:p>
    <w:p w14:paraId="2A3BCCE0" w14:textId="77777777" w:rsidR="006A7ED7" w:rsidRPr="002A4B4E" w:rsidRDefault="006A7ED7">
      <w:pPr>
        <w:pStyle w:val="Kmodel1BCont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US" w:eastAsia="en-US" w:bidi="en-US"/>
        </w:rPr>
      </w:pPr>
    </w:p>
    <w:p w14:paraId="532F6891" w14:textId="77777777" w:rsidR="006A7ED7" w:rsidRDefault="006A7ED7">
      <w:pPr>
        <w:pStyle w:val="Kmodel1BCont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US" w:eastAsia="en-US" w:bidi="en-US"/>
        </w:rPr>
      </w:pPr>
    </w:p>
    <w:p w14:paraId="5CCB6F8C" w14:textId="77777777" w:rsidR="002A4B4E" w:rsidRDefault="002A4B4E">
      <w:pPr>
        <w:pStyle w:val="Kmodel1BCont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US" w:eastAsia="en-US" w:bidi="en-US"/>
        </w:rPr>
      </w:pPr>
    </w:p>
    <w:p w14:paraId="038324C8" w14:textId="77777777" w:rsidR="002A4B4E" w:rsidRDefault="002A4B4E">
      <w:pPr>
        <w:pStyle w:val="Kmodel1BCont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US" w:eastAsia="en-US" w:bidi="en-US"/>
        </w:rPr>
      </w:pPr>
    </w:p>
    <w:p w14:paraId="5926B4BE" w14:textId="77777777" w:rsidR="002A4B4E" w:rsidRDefault="002A4B4E">
      <w:pPr>
        <w:pStyle w:val="Kmodel1BCont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US" w:eastAsia="en-US" w:bidi="en-US"/>
        </w:rPr>
      </w:pPr>
    </w:p>
    <w:p w14:paraId="3CF0BDAE" w14:textId="77777777" w:rsidR="002A4B4E" w:rsidRDefault="002A4B4E">
      <w:pPr>
        <w:pStyle w:val="Kmodel1BCont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US" w:eastAsia="en-US" w:bidi="en-US"/>
        </w:rPr>
      </w:pPr>
    </w:p>
    <w:p w14:paraId="7AA9A22F" w14:textId="77777777" w:rsidR="002A4B4E" w:rsidRDefault="002A4B4E">
      <w:pPr>
        <w:pStyle w:val="Kmodel1BCont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US" w:eastAsia="en-US" w:bidi="en-US"/>
        </w:rPr>
      </w:pPr>
    </w:p>
    <w:p w14:paraId="58BFED71" w14:textId="77777777" w:rsidR="002A4B4E" w:rsidRPr="002A4B4E" w:rsidRDefault="002A4B4E">
      <w:pPr>
        <w:pStyle w:val="Kmodel1BCont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US" w:eastAsia="en-US" w:bidi="en-US"/>
        </w:rPr>
      </w:pPr>
    </w:p>
    <w:p w14:paraId="5604F85E" w14:textId="77777777" w:rsidR="006A7ED7" w:rsidRPr="002A4B4E" w:rsidRDefault="00B14F91">
      <w:pPr>
        <w:pStyle w:val="Kmodel1BL1"/>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eastAsia="Arial"/>
          <w:lang w:val="en-US" w:eastAsia="en-US" w:bidi="en-US"/>
        </w:rPr>
      </w:pPr>
      <w:r w:rsidRPr="002A4B4E">
        <w:rPr>
          <w:rFonts w:eastAsia="Arial"/>
          <w:lang w:val="en-US" w:eastAsia="en-US" w:bidi="en-US"/>
        </w:rPr>
        <w:t>ADVERTISING AND PROMOTION</w:t>
      </w:r>
    </w:p>
    <w:p w14:paraId="17B912B4" w14:textId="77777777" w:rsidR="006A7ED7" w:rsidRPr="002A4B4E" w:rsidRDefault="006A7E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20F5417" w14:textId="77777777" w:rsidR="006A7ED7" w:rsidRPr="002A4B4E" w:rsidRDefault="006A7ED7">
      <w:pPr>
        <w:pStyle w:val="Kmodel1BL2"/>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b/>
          <w:lang w:val="en-US" w:eastAsia="en-US" w:bidi="en-US"/>
        </w:rPr>
      </w:pPr>
    </w:p>
    <w:p w14:paraId="1119C1E3" w14:textId="77777777" w:rsidR="006A7ED7" w:rsidRPr="002A4B4E" w:rsidRDefault="006A7ED7">
      <w:pPr>
        <w:pStyle w:val="Kmodel1BL2"/>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ind w:left="360"/>
        <w:rPr>
          <w:rFonts w:eastAsia="Arial"/>
          <w:lang w:val="en-US" w:eastAsia="en-US" w:bidi="en-US"/>
        </w:rPr>
      </w:pPr>
    </w:p>
    <w:p w14:paraId="242FD88A" w14:textId="77777777" w:rsidR="006A7ED7" w:rsidRPr="002A4B4E" w:rsidRDefault="00B14F91">
      <w:pPr>
        <w:pStyle w:val="Kmodel1BL2"/>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ind w:left="360"/>
        <w:rPr>
          <w:rFonts w:eastAsia="Arial"/>
          <w:lang w:val="en-US" w:eastAsia="en-US" w:bidi="en-US"/>
        </w:rPr>
      </w:pPr>
      <w:r w:rsidRPr="002A4B4E">
        <w:rPr>
          <w:rFonts w:eastAsia="Arial"/>
          <w:lang w:val="en-US" w:eastAsia="en-US" w:bidi="en-US"/>
        </w:rPr>
        <w:t>Subject to Organi</w:t>
      </w:r>
      <w:r w:rsidR="002A4B4E">
        <w:rPr>
          <w:rFonts w:eastAsia="Arial"/>
          <w:lang w:val="en-US" w:eastAsia="en-US" w:bidi="en-US"/>
        </w:rPr>
        <w:t>s</w:t>
      </w:r>
      <w:r w:rsidRPr="002A4B4E">
        <w:rPr>
          <w:rFonts w:eastAsia="Arial"/>
          <w:lang w:val="en-US" w:eastAsia="en-US" w:bidi="en-US"/>
        </w:rPr>
        <w:t>er’s rights of approval as described in this Agreement, Sponsor shall have the right to use Organi</w:t>
      </w:r>
      <w:r w:rsidR="002A4B4E">
        <w:rPr>
          <w:rFonts w:eastAsia="Arial"/>
          <w:lang w:val="en-US" w:eastAsia="en-US" w:bidi="en-US"/>
        </w:rPr>
        <w:t>s</w:t>
      </w:r>
      <w:r w:rsidRPr="002A4B4E">
        <w:rPr>
          <w:rFonts w:eastAsia="Arial"/>
          <w:lang w:val="en-US" w:eastAsia="en-US" w:bidi="en-US"/>
        </w:rPr>
        <w:t>er’s Trademarks [Service Marks] in advertising and promotional activities as it deems desirable during the term of this Agreement.</w:t>
      </w:r>
    </w:p>
    <w:p w14:paraId="5A92ED04" w14:textId="77777777" w:rsidR="006A7ED7" w:rsidRPr="002A4B4E" w:rsidRDefault="006A7ED7">
      <w:pPr>
        <w:pStyle w:val="Kmodel1BCo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0"/>
        <w:rPr>
          <w:rFonts w:eastAsia="Arial"/>
          <w:lang w:val="en-US" w:eastAsia="en-US" w:bidi="en-US"/>
        </w:rPr>
      </w:pPr>
    </w:p>
    <w:p w14:paraId="519B85D9" w14:textId="77777777" w:rsidR="006A7ED7" w:rsidRPr="002A4B4E" w:rsidRDefault="006A7ED7">
      <w:pPr>
        <w:pStyle w:val="Kmodel1BL2"/>
        <w:keepNext/>
        <w:keepLines/>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b/>
          <w:lang w:val="en-US" w:eastAsia="en-US" w:bidi="en-US"/>
        </w:rPr>
      </w:pPr>
    </w:p>
    <w:p w14:paraId="566AB60A" w14:textId="77777777" w:rsidR="006A7ED7" w:rsidRPr="002A4B4E" w:rsidRDefault="006A7ED7">
      <w:pPr>
        <w:pStyle w:val="Kmodel1BL2"/>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US" w:eastAsia="en-US" w:bidi="en-US"/>
        </w:rPr>
      </w:pPr>
    </w:p>
    <w:p w14:paraId="56D6802A" w14:textId="77777777" w:rsidR="006A7ED7" w:rsidRPr="002A4B4E" w:rsidRDefault="00271266">
      <w:pPr>
        <w:pStyle w:val="Kmodel1BL2"/>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ind w:left="360"/>
        <w:rPr>
          <w:rFonts w:eastAsia="Arial"/>
          <w:lang w:val="en-US" w:eastAsia="en-US" w:bidi="en-US"/>
        </w:rPr>
      </w:pPr>
      <w:r>
        <w:rPr>
          <w:rFonts w:eastAsia="Arial"/>
          <w:noProof/>
          <w:lang w:val="en-US" w:eastAsia="en-US" w:bidi="en-US"/>
        </w:rPr>
        <w:t>The o</w:t>
      </w:r>
      <w:r w:rsidR="00B14F91" w:rsidRPr="00271266">
        <w:rPr>
          <w:rFonts w:eastAsia="Arial"/>
          <w:noProof/>
          <w:lang w:val="en-US" w:eastAsia="en-US" w:bidi="en-US"/>
        </w:rPr>
        <w:t>rgani</w:t>
      </w:r>
      <w:r w:rsidR="002A4B4E" w:rsidRPr="00271266">
        <w:rPr>
          <w:rFonts w:eastAsia="Arial"/>
          <w:noProof/>
          <w:lang w:val="en-US" w:eastAsia="en-US" w:bidi="en-US"/>
        </w:rPr>
        <w:t>s</w:t>
      </w:r>
      <w:r w:rsidR="00B14F91" w:rsidRPr="00271266">
        <w:rPr>
          <w:rFonts w:eastAsia="Arial"/>
          <w:noProof/>
          <w:lang w:val="en-US" w:eastAsia="en-US" w:bidi="en-US"/>
        </w:rPr>
        <w:t>er</w:t>
      </w:r>
      <w:r w:rsidR="00B14F91" w:rsidRPr="002A4B4E">
        <w:rPr>
          <w:rFonts w:eastAsia="Arial"/>
          <w:lang w:val="en-US" w:eastAsia="en-US" w:bidi="en-US"/>
        </w:rPr>
        <w:t xml:space="preserve"> shall [use its best efforts to] provide the following rights to Sponsor during the Term of this Agreement:</w:t>
      </w:r>
    </w:p>
    <w:p w14:paraId="7DFF9FA0" w14:textId="77777777" w:rsidR="006A7ED7" w:rsidRPr="002A4B4E" w:rsidRDefault="006A7ED7">
      <w:pPr>
        <w:pStyle w:val="Kmodel1BL3"/>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US" w:eastAsia="en-US" w:bidi="en-US"/>
        </w:rPr>
      </w:pPr>
    </w:p>
    <w:p w14:paraId="529BAB32" w14:textId="77777777" w:rsidR="006A7ED7" w:rsidRPr="002A4B4E" w:rsidRDefault="00B14F91">
      <w:pPr>
        <w:pStyle w:val="Kmodel1BL3"/>
        <w:keepNext/>
        <w:keepLines/>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ind w:left="284"/>
        <w:rPr>
          <w:rFonts w:eastAsia="Arial"/>
          <w:lang w:val="en-US" w:eastAsia="en-US" w:bidi="en-US"/>
        </w:rPr>
      </w:pPr>
      <w:r w:rsidRPr="002A4B4E">
        <w:rPr>
          <w:rFonts w:eastAsia="Arial"/>
          <w:lang w:val="en-US" w:eastAsia="en-US" w:bidi="en-US"/>
        </w:rPr>
        <w:t>The right to sell Products [Services] at the Site of the Event;</w:t>
      </w:r>
    </w:p>
    <w:p w14:paraId="3903708F" w14:textId="77777777" w:rsidR="006A7ED7" w:rsidRPr="002A4B4E" w:rsidRDefault="006A7ED7">
      <w:pPr>
        <w:pStyle w:val="Kmodel1BL3"/>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US" w:eastAsia="en-US" w:bidi="en-US"/>
        </w:rPr>
      </w:pPr>
    </w:p>
    <w:p w14:paraId="5401FE28" w14:textId="77777777" w:rsidR="006A7ED7" w:rsidRPr="002A4B4E" w:rsidRDefault="00B14F91">
      <w:pPr>
        <w:pStyle w:val="Kmodel1BL3"/>
        <w:numPr>
          <w:ilvl w:val="2"/>
          <w:numId w:val="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eastAsia="Arial"/>
          <w:lang w:val="en-US" w:eastAsia="en-US" w:bidi="en-US"/>
        </w:rPr>
      </w:pPr>
      <w:r w:rsidRPr="002A4B4E">
        <w:rPr>
          <w:rFonts w:eastAsia="Arial"/>
          <w:lang w:val="en-US" w:eastAsia="en-US" w:bidi="en-US"/>
        </w:rPr>
        <w:t xml:space="preserve">The right to have banners [or curtains] on </w:t>
      </w:r>
      <w:r w:rsidRPr="00271266">
        <w:rPr>
          <w:rFonts w:eastAsia="Arial"/>
          <w:noProof/>
          <w:lang w:val="en-US" w:eastAsia="en-US" w:bidi="en-US"/>
        </w:rPr>
        <w:t>cent</w:t>
      </w:r>
      <w:r w:rsidR="00271266">
        <w:rPr>
          <w:rFonts w:eastAsia="Arial"/>
          <w:noProof/>
          <w:lang w:val="en-US" w:eastAsia="en-US" w:bidi="en-US"/>
        </w:rPr>
        <w:t>re</w:t>
      </w:r>
      <w:r w:rsidRPr="002A4B4E">
        <w:rPr>
          <w:rFonts w:eastAsia="Arial"/>
          <w:lang w:val="en-US" w:eastAsia="en-US" w:bidi="en-US"/>
        </w:rPr>
        <w:t xml:space="preserve"> stage [or at the entrance], such banners to be provided by Sponsor [Organi</w:t>
      </w:r>
      <w:r w:rsidR="002A4B4E">
        <w:rPr>
          <w:rFonts w:eastAsia="Arial"/>
          <w:lang w:val="en-US" w:eastAsia="en-US" w:bidi="en-US"/>
        </w:rPr>
        <w:t>s</w:t>
      </w:r>
      <w:r w:rsidRPr="002A4B4E">
        <w:rPr>
          <w:rFonts w:eastAsia="Arial"/>
          <w:lang w:val="en-US" w:eastAsia="en-US" w:bidi="en-US"/>
        </w:rPr>
        <w:t xml:space="preserve">er] and to be of a </w:t>
      </w:r>
      <w:r w:rsidRPr="00271266">
        <w:rPr>
          <w:rFonts w:eastAsia="Arial"/>
          <w:noProof/>
          <w:lang w:val="en-US" w:eastAsia="en-US" w:bidi="en-US"/>
        </w:rPr>
        <w:t>si</w:t>
      </w:r>
      <w:r w:rsidR="00271266">
        <w:rPr>
          <w:rFonts w:eastAsia="Arial"/>
          <w:noProof/>
          <w:lang w:val="en-US" w:eastAsia="en-US" w:bidi="en-US"/>
        </w:rPr>
        <w:t>z</w:t>
      </w:r>
      <w:r w:rsidRPr="00271266">
        <w:rPr>
          <w:rFonts w:eastAsia="Arial"/>
          <w:noProof/>
          <w:lang w:val="en-US" w:eastAsia="en-US" w:bidi="en-US"/>
        </w:rPr>
        <w:t>e</w:t>
      </w:r>
      <w:r w:rsidRPr="002A4B4E">
        <w:rPr>
          <w:rFonts w:eastAsia="Arial"/>
          <w:lang w:val="en-US" w:eastAsia="en-US" w:bidi="en-US"/>
        </w:rPr>
        <w:t xml:space="preserve"> and design chosen by Sponsor [Organi</w:t>
      </w:r>
      <w:r w:rsidR="002A4B4E">
        <w:rPr>
          <w:rFonts w:eastAsia="Arial"/>
          <w:lang w:val="en-US" w:eastAsia="en-US" w:bidi="en-US"/>
        </w:rPr>
        <w:t>s</w:t>
      </w:r>
      <w:r w:rsidRPr="002A4B4E">
        <w:rPr>
          <w:rFonts w:eastAsia="Arial"/>
          <w:lang w:val="en-US" w:eastAsia="en-US" w:bidi="en-US"/>
        </w:rPr>
        <w:t>er] and placed in accordance with Sponsor’s [Organi</w:t>
      </w:r>
      <w:r w:rsidR="002A4B4E">
        <w:rPr>
          <w:rFonts w:eastAsia="Arial"/>
          <w:lang w:val="en-US" w:eastAsia="en-US" w:bidi="en-US"/>
        </w:rPr>
        <w:t>s</w:t>
      </w:r>
      <w:r w:rsidRPr="002A4B4E">
        <w:rPr>
          <w:rFonts w:eastAsia="Arial"/>
          <w:lang w:val="en-US" w:eastAsia="en-US" w:bidi="en-US"/>
        </w:rPr>
        <w:t>er’s] directions;</w:t>
      </w:r>
    </w:p>
    <w:p w14:paraId="6B80270F" w14:textId="77777777" w:rsidR="006A7ED7" w:rsidRPr="002A4B4E" w:rsidRDefault="006A7ED7">
      <w:pPr>
        <w:pStyle w:val="Kmodel1BCont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eastAsia="Arial"/>
          <w:lang w:val="en-US" w:eastAsia="en-US" w:bidi="en-US"/>
        </w:rPr>
      </w:pPr>
    </w:p>
    <w:p w14:paraId="2E67652F" w14:textId="77777777" w:rsidR="006A7ED7" w:rsidRPr="002A4B4E" w:rsidRDefault="00B14F91">
      <w:pPr>
        <w:pStyle w:val="Kmodel1BL3"/>
        <w:numPr>
          <w:ilvl w:val="2"/>
          <w:numId w:val="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eastAsia="Arial"/>
          <w:lang w:val="en-US" w:eastAsia="en-US" w:bidi="en-US"/>
        </w:rPr>
      </w:pPr>
      <w:r w:rsidRPr="002A4B4E">
        <w:rPr>
          <w:rFonts w:eastAsia="Arial"/>
          <w:lang w:val="en-US" w:eastAsia="en-US" w:bidi="en-US"/>
        </w:rPr>
        <w:t>The right to have [number] additional signs at locations specified by Organi</w:t>
      </w:r>
      <w:r w:rsidR="002A4B4E">
        <w:rPr>
          <w:rFonts w:eastAsia="Arial"/>
          <w:lang w:val="en-US" w:eastAsia="en-US" w:bidi="en-US"/>
        </w:rPr>
        <w:t>s</w:t>
      </w:r>
      <w:r w:rsidRPr="002A4B4E">
        <w:rPr>
          <w:rFonts w:eastAsia="Arial"/>
          <w:lang w:val="en-US" w:eastAsia="en-US" w:bidi="en-US"/>
        </w:rPr>
        <w:t>er [Sponsor] and at a distance of at least [number] feet from other signage, such signs to be provided by Sponsor [Organi</w:t>
      </w:r>
      <w:r w:rsidR="002A4B4E">
        <w:rPr>
          <w:rFonts w:eastAsia="Arial"/>
          <w:lang w:val="en-US" w:eastAsia="en-US" w:bidi="en-US"/>
        </w:rPr>
        <w:t>s</w:t>
      </w:r>
      <w:r w:rsidRPr="002A4B4E">
        <w:rPr>
          <w:rFonts w:eastAsia="Arial"/>
          <w:lang w:val="en-US" w:eastAsia="en-US" w:bidi="en-US"/>
        </w:rPr>
        <w:t>er];</w:t>
      </w:r>
    </w:p>
    <w:p w14:paraId="4FA183EE" w14:textId="77777777" w:rsidR="006A7ED7" w:rsidRPr="002A4B4E" w:rsidRDefault="006A7ED7">
      <w:pPr>
        <w:pStyle w:val="Kmodel1BCont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eastAsia="Arial"/>
          <w:lang w:val="en-US" w:eastAsia="en-US" w:bidi="en-US"/>
        </w:rPr>
      </w:pPr>
    </w:p>
    <w:p w14:paraId="024F22B9" w14:textId="77777777" w:rsidR="006A7ED7" w:rsidRPr="002A4B4E" w:rsidRDefault="00B14F91">
      <w:pPr>
        <w:pStyle w:val="Kmodel1BL3"/>
        <w:numPr>
          <w:ilvl w:val="2"/>
          <w:numId w:val="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eastAsia="Arial"/>
          <w:lang w:val="en-US" w:eastAsia="en-US" w:bidi="en-US"/>
        </w:rPr>
      </w:pPr>
      <w:r w:rsidRPr="002A4B4E">
        <w:rPr>
          <w:rFonts w:eastAsia="Arial"/>
          <w:lang w:val="en-US" w:eastAsia="en-US" w:bidi="en-US"/>
        </w:rPr>
        <w:t>The right to signage on all courtesy vehicles, if any, used by Organi</w:t>
      </w:r>
      <w:r w:rsidR="002A4B4E">
        <w:rPr>
          <w:rFonts w:eastAsia="Arial"/>
          <w:lang w:val="en-US" w:eastAsia="en-US" w:bidi="en-US"/>
        </w:rPr>
        <w:t>s</w:t>
      </w:r>
      <w:r w:rsidRPr="002A4B4E">
        <w:rPr>
          <w:rFonts w:eastAsia="Arial"/>
          <w:lang w:val="en-US" w:eastAsia="en-US" w:bidi="en-US"/>
        </w:rPr>
        <w:t>er in connection with the Event;</w:t>
      </w:r>
    </w:p>
    <w:p w14:paraId="30F3BDD8" w14:textId="77777777" w:rsidR="006A7ED7" w:rsidRPr="002A4B4E" w:rsidRDefault="006A7ED7">
      <w:pPr>
        <w:pStyle w:val="Kmodel1BL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720"/>
        <w:rPr>
          <w:rFonts w:eastAsia="Arial"/>
          <w:lang w:val="en-US" w:eastAsia="en-US" w:bidi="en-US"/>
        </w:rPr>
      </w:pPr>
    </w:p>
    <w:p w14:paraId="11C6C883" w14:textId="77777777" w:rsidR="006A7ED7" w:rsidRPr="002A4B4E" w:rsidRDefault="00B14F91">
      <w:pPr>
        <w:pStyle w:val="Kmodel1BL3"/>
        <w:numPr>
          <w:ilvl w:val="2"/>
          <w:numId w:val="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eastAsia="Arial"/>
          <w:lang w:val="en-US" w:eastAsia="en-US" w:bidi="en-US"/>
        </w:rPr>
      </w:pPr>
      <w:r w:rsidRPr="002A4B4E">
        <w:rPr>
          <w:rFonts w:eastAsia="Arial"/>
          <w:lang w:val="en-US" w:eastAsia="en-US" w:bidi="en-US"/>
        </w:rPr>
        <w:t xml:space="preserve">The right to credit as follows in all print advertising [of a </w:t>
      </w:r>
      <w:r w:rsidR="002A4B4E" w:rsidRPr="002A4B4E">
        <w:rPr>
          <w:rFonts w:eastAsia="Arial"/>
          <w:lang w:val="en-US" w:eastAsia="en-US" w:bidi="en-US"/>
        </w:rPr>
        <w:t>si</w:t>
      </w:r>
      <w:r w:rsidR="002A4B4E">
        <w:rPr>
          <w:rFonts w:eastAsia="Arial"/>
          <w:lang w:val="en-US" w:eastAsia="en-US" w:bidi="en-US"/>
        </w:rPr>
        <w:t>z</w:t>
      </w:r>
      <w:r w:rsidR="002A4B4E" w:rsidRPr="002A4B4E">
        <w:rPr>
          <w:rFonts w:eastAsia="Arial"/>
          <w:lang w:val="en-US" w:eastAsia="en-US" w:bidi="en-US"/>
        </w:rPr>
        <w:t>e</w:t>
      </w:r>
      <w:r w:rsidRPr="002A4B4E">
        <w:rPr>
          <w:rFonts w:eastAsia="Arial"/>
          <w:lang w:val="en-US" w:eastAsia="en-US" w:bidi="en-US"/>
        </w:rPr>
        <w:t xml:space="preserve"> larger than] [square inches] [placed by Organi</w:t>
      </w:r>
      <w:r w:rsidR="002A4B4E">
        <w:rPr>
          <w:rFonts w:eastAsia="Arial"/>
          <w:lang w:val="en-US" w:eastAsia="en-US" w:bidi="en-US"/>
        </w:rPr>
        <w:t>s</w:t>
      </w:r>
      <w:r w:rsidRPr="002A4B4E">
        <w:rPr>
          <w:rFonts w:eastAsia="Arial"/>
          <w:lang w:val="en-US" w:eastAsia="en-US" w:bidi="en-US"/>
        </w:rPr>
        <w:t>er] in connection with the Event; “[Sponsor’s Event]”;</w:t>
      </w:r>
    </w:p>
    <w:p w14:paraId="1207072F" w14:textId="77777777" w:rsidR="006A7ED7" w:rsidRPr="002A4B4E" w:rsidRDefault="006A7ED7">
      <w:pPr>
        <w:pStyle w:val="Kmodel1BL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720"/>
        <w:rPr>
          <w:rFonts w:eastAsia="Arial"/>
          <w:lang w:val="en-US" w:eastAsia="en-US" w:bidi="en-US"/>
        </w:rPr>
      </w:pPr>
    </w:p>
    <w:p w14:paraId="32AB5564" w14:textId="77777777" w:rsidR="006A7ED7" w:rsidRPr="002A4B4E" w:rsidRDefault="00B14F91">
      <w:pPr>
        <w:pStyle w:val="Kmodel1BL3"/>
        <w:numPr>
          <w:ilvl w:val="2"/>
          <w:numId w:val="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eastAsia="Arial"/>
          <w:lang w:val="en-US" w:eastAsia="en-US" w:bidi="en-US"/>
        </w:rPr>
      </w:pPr>
      <w:r w:rsidRPr="002A4B4E">
        <w:rPr>
          <w:rFonts w:eastAsia="Arial"/>
          <w:lang w:val="en-US" w:eastAsia="en-US" w:bidi="en-US"/>
        </w:rPr>
        <w:t>The right to have Sponsor’s Trademarks [Service Marks] on stationery, business cards, and other brochures used by Organi</w:t>
      </w:r>
      <w:r w:rsidR="002A4B4E">
        <w:rPr>
          <w:rFonts w:eastAsia="Arial"/>
          <w:lang w:val="en-US" w:eastAsia="en-US" w:bidi="en-US"/>
        </w:rPr>
        <w:t>s</w:t>
      </w:r>
      <w:r w:rsidRPr="002A4B4E">
        <w:rPr>
          <w:rFonts w:eastAsia="Arial"/>
          <w:lang w:val="en-US" w:eastAsia="en-US" w:bidi="en-US"/>
        </w:rPr>
        <w:t>er in connection with the promotion of the Event;</w:t>
      </w:r>
    </w:p>
    <w:p w14:paraId="71F7A375" w14:textId="77777777" w:rsidR="006A7ED7" w:rsidRPr="002A4B4E" w:rsidRDefault="006A7ED7">
      <w:pPr>
        <w:pStyle w:val="Kmodel1BCont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lang w:val="en-US" w:eastAsia="en-US" w:bidi="en-US"/>
        </w:rPr>
      </w:pPr>
    </w:p>
    <w:p w14:paraId="4446C04E" w14:textId="77777777" w:rsidR="006A7ED7" w:rsidRPr="002A4B4E" w:rsidRDefault="00B14F91">
      <w:pPr>
        <w:pStyle w:val="Kmodel1BL3"/>
        <w:numPr>
          <w:ilvl w:val="2"/>
          <w:numId w:val="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eastAsia="Arial"/>
          <w:lang w:val="en-US" w:eastAsia="en-US" w:bidi="en-US"/>
        </w:rPr>
      </w:pPr>
      <w:r w:rsidRPr="002A4B4E">
        <w:rPr>
          <w:rFonts w:eastAsia="Arial"/>
          <w:lang w:val="en-US" w:eastAsia="en-US" w:bidi="en-US"/>
        </w:rPr>
        <w:t>The right to have Sponsor’s name and/or Trademarks [Service Marks] on [</w:t>
      </w:r>
      <w:r w:rsidRPr="00271266">
        <w:rPr>
          <w:rFonts w:eastAsia="Arial"/>
          <w:noProof/>
          <w:lang w:val="en-US" w:eastAsia="en-US" w:bidi="en-US"/>
        </w:rPr>
        <w:t>percent</w:t>
      </w:r>
      <w:r w:rsidRPr="002A4B4E">
        <w:rPr>
          <w:rFonts w:eastAsia="Arial"/>
          <w:lang w:val="en-US" w:eastAsia="en-US" w:bidi="en-US"/>
        </w:rPr>
        <w:t>] of all units of each type of all official merchandise authori</w:t>
      </w:r>
      <w:r w:rsidR="002A4B4E">
        <w:rPr>
          <w:rFonts w:eastAsia="Arial"/>
          <w:lang w:val="en-US" w:eastAsia="en-US" w:bidi="en-US"/>
        </w:rPr>
        <w:t>s</w:t>
      </w:r>
      <w:r w:rsidRPr="002A4B4E">
        <w:rPr>
          <w:rFonts w:eastAsia="Arial"/>
          <w:lang w:val="en-US" w:eastAsia="en-US" w:bidi="en-US"/>
        </w:rPr>
        <w:t>ed by Organi</w:t>
      </w:r>
      <w:r w:rsidR="002A4B4E">
        <w:rPr>
          <w:rFonts w:eastAsia="Arial"/>
          <w:lang w:val="en-US" w:eastAsia="en-US" w:bidi="en-US"/>
        </w:rPr>
        <w:t>s</w:t>
      </w:r>
      <w:r w:rsidRPr="002A4B4E">
        <w:rPr>
          <w:rFonts w:eastAsia="Arial"/>
          <w:lang w:val="en-US" w:eastAsia="en-US" w:bidi="en-US"/>
        </w:rPr>
        <w:t>er;</w:t>
      </w:r>
    </w:p>
    <w:p w14:paraId="694C5377" w14:textId="77777777" w:rsidR="006A7ED7" w:rsidRPr="002A4B4E" w:rsidRDefault="006A7ED7">
      <w:pPr>
        <w:pStyle w:val="Kmodel1BCont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lang w:val="en-US" w:eastAsia="en-US" w:bidi="en-US"/>
        </w:rPr>
      </w:pPr>
    </w:p>
    <w:p w14:paraId="302AE1FC" w14:textId="77777777" w:rsidR="006A7ED7" w:rsidRPr="002A4B4E" w:rsidRDefault="00B14F91">
      <w:pPr>
        <w:pStyle w:val="Kmodel1BL3"/>
        <w:numPr>
          <w:ilvl w:val="2"/>
          <w:numId w:val="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eastAsia="Arial"/>
          <w:lang w:val="en-US" w:eastAsia="en-US" w:bidi="en-US"/>
        </w:rPr>
      </w:pPr>
      <w:r w:rsidRPr="002A4B4E">
        <w:rPr>
          <w:rFonts w:eastAsia="Arial"/>
          <w:lang w:val="en-US" w:eastAsia="en-US" w:bidi="en-US"/>
        </w:rPr>
        <w:t>The right to be named in all press releases issued by Organi</w:t>
      </w:r>
      <w:r w:rsidR="002A4B4E">
        <w:rPr>
          <w:rFonts w:eastAsia="Arial"/>
          <w:lang w:val="en-US" w:eastAsia="en-US" w:bidi="en-US"/>
        </w:rPr>
        <w:t>s</w:t>
      </w:r>
      <w:r w:rsidRPr="002A4B4E">
        <w:rPr>
          <w:rFonts w:eastAsia="Arial"/>
          <w:lang w:val="en-US" w:eastAsia="en-US" w:bidi="en-US"/>
        </w:rPr>
        <w:t>er;</w:t>
      </w:r>
    </w:p>
    <w:p w14:paraId="782C4DA5" w14:textId="77777777" w:rsidR="006A7ED7" w:rsidRPr="002A4B4E" w:rsidRDefault="006A7ED7">
      <w:pPr>
        <w:pStyle w:val="Kmodel1BL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US" w:eastAsia="en-US" w:bidi="en-US"/>
        </w:rPr>
      </w:pPr>
    </w:p>
    <w:p w14:paraId="56ABAF9F" w14:textId="77777777" w:rsidR="006A7ED7" w:rsidRPr="002A4B4E" w:rsidRDefault="00B14F91">
      <w:pPr>
        <w:pStyle w:val="Kmodel1BL3"/>
        <w:numPr>
          <w:ilvl w:val="2"/>
          <w:numId w:val="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eastAsia="Arial"/>
          <w:lang w:val="en-US" w:eastAsia="en-US" w:bidi="en-US"/>
        </w:rPr>
      </w:pPr>
      <w:r w:rsidRPr="002A4B4E">
        <w:rPr>
          <w:rFonts w:eastAsia="Arial"/>
          <w:lang w:val="en-US" w:eastAsia="en-US" w:bidi="en-US"/>
        </w:rPr>
        <w:t>The right to sell or give away promotional merchandise in connection with advertising or promoting the Event, but only in compliance with Paragraph 8 of this Agreement;</w:t>
      </w:r>
    </w:p>
    <w:p w14:paraId="137D4A32" w14:textId="77777777" w:rsidR="006A7ED7" w:rsidRPr="002A4B4E" w:rsidRDefault="006A7ED7">
      <w:pPr>
        <w:pStyle w:val="Kmodel1BCont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lang w:val="en-US" w:eastAsia="en-US" w:bidi="en-US"/>
        </w:rPr>
      </w:pPr>
    </w:p>
    <w:p w14:paraId="48941510" w14:textId="77777777" w:rsidR="006A7ED7" w:rsidRPr="002A4B4E" w:rsidRDefault="00B14F91">
      <w:pPr>
        <w:pStyle w:val="Kmodel1BL3"/>
        <w:numPr>
          <w:ilvl w:val="2"/>
          <w:numId w:val="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eastAsia="Arial"/>
          <w:lang w:val="en-US" w:eastAsia="en-US" w:bidi="en-US"/>
        </w:rPr>
      </w:pPr>
      <w:r w:rsidRPr="002A4B4E">
        <w:rPr>
          <w:rFonts w:eastAsia="Arial"/>
          <w:lang w:val="en-US" w:eastAsia="en-US" w:bidi="en-US"/>
        </w:rPr>
        <w:t>The right to purchase advertising spots on network cable or other television broadcasts of the Event</w:t>
      </w:r>
      <w:r w:rsidR="00FE49BB">
        <w:rPr>
          <w:rFonts w:eastAsia="Arial"/>
          <w:lang w:val="en-US" w:eastAsia="en-US" w:bidi="en-US"/>
        </w:rPr>
        <w:t xml:space="preserve"> licenced </w:t>
      </w:r>
      <w:r w:rsidRPr="002A4B4E">
        <w:rPr>
          <w:rFonts w:eastAsia="Arial"/>
          <w:lang w:val="en-US" w:eastAsia="en-US" w:bidi="en-US"/>
        </w:rPr>
        <w:t>by Organi</w:t>
      </w:r>
      <w:r w:rsidR="002A4B4E">
        <w:rPr>
          <w:rFonts w:eastAsia="Arial"/>
          <w:lang w:val="en-US" w:eastAsia="en-US" w:bidi="en-US"/>
        </w:rPr>
        <w:t>s</w:t>
      </w:r>
      <w:r w:rsidRPr="002A4B4E">
        <w:rPr>
          <w:rFonts w:eastAsia="Arial"/>
          <w:lang w:val="en-US" w:eastAsia="en-US" w:bidi="en-US"/>
        </w:rPr>
        <w:t>er [to the extent permitted in Organi</w:t>
      </w:r>
      <w:r w:rsidR="002A4B4E">
        <w:rPr>
          <w:rFonts w:eastAsia="Arial"/>
          <w:lang w:val="en-US" w:eastAsia="en-US" w:bidi="en-US"/>
        </w:rPr>
        <w:t>s</w:t>
      </w:r>
      <w:r w:rsidRPr="002A4B4E">
        <w:rPr>
          <w:rFonts w:eastAsia="Arial"/>
          <w:lang w:val="en-US" w:eastAsia="en-US" w:bidi="en-US"/>
        </w:rPr>
        <w:t>er’s broadcast</w:t>
      </w:r>
      <w:r w:rsidR="00FE49BB">
        <w:rPr>
          <w:rFonts w:eastAsia="Arial"/>
          <w:lang w:val="en-US" w:eastAsia="en-US" w:bidi="en-US"/>
        </w:rPr>
        <w:t xml:space="preserve"> licence </w:t>
      </w:r>
      <w:r w:rsidRPr="002A4B4E">
        <w:rPr>
          <w:rFonts w:eastAsia="Arial"/>
          <w:lang w:val="en-US" w:eastAsia="en-US" w:bidi="en-US"/>
        </w:rPr>
        <w:t>agreement];</w:t>
      </w:r>
    </w:p>
    <w:p w14:paraId="73F8E9CA" w14:textId="77777777" w:rsidR="006A7ED7" w:rsidRPr="002A4B4E" w:rsidRDefault="006A7ED7">
      <w:pPr>
        <w:pStyle w:val="Kmodel1BCont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lang w:val="en-US" w:eastAsia="en-US" w:bidi="en-US"/>
        </w:rPr>
      </w:pPr>
    </w:p>
    <w:p w14:paraId="2F2DE890" w14:textId="77777777" w:rsidR="006A7ED7" w:rsidRPr="002A4B4E" w:rsidRDefault="00B14F91">
      <w:pPr>
        <w:pStyle w:val="Kmodel1BL3"/>
        <w:numPr>
          <w:ilvl w:val="2"/>
          <w:numId w:val="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eastAsia="Arial"/>
          <w:lang w:val="en-US" w:eastAsia="en-US" w:bidi="en-US"/>
        </w:rPr>
      </w:pPr>
      <w:r w:rsidRPr="002A4B4E">
        <w:rPr>
          <w:rFonts w:eastAsia="Arial"/>
          <w:lang w:val="en-US" w:eastAsia="en-US" w:bidi="en-US"/>
        </w:rPr>
        <w:t>The right to opening and closing audio and video billboards in all television coverage, to the extent permitted by the station</w:t>
      </w:r>
      <w:r w:rsidR="00FE49BB">
        <w:rPr>
          <w:rFonts w:eastAsia="Arial"/>
          <w:lang w:val="en-US" w:eastAsia="en-US" w:bidi="en-US"/>
        </w:rPr>
        <w:t xml:space="preserve"> licenced </w:t>
      </w:r>
      <w:r w:rsidRPr="002A4B4E">
        <w:rPr>
          <w:rFonts w:eastAsia="Arial"/>
          <w:lang w:val="en-US" w:eastAsia="en-US" w:bidi="en-US"/>
        </w:rPr>
        <w:t>by Organi</w:t>
      </w:r>
      <w:r w:rsidR="002A4B4E">
        <w:rPr>
          <w:rFonts w:eastAsia="Arial"/>
          <w:lang w:val="en-US" w:eastAsia="en-US" w:bidi="en-US"/>
        </w:rPr>
        <w:t>s</w:t>
      </w:r>
      <w:r w:rsidRPr="002A4B4E">
        <w:rPr>
          <w:rFonts w:eastAsia="Arial"/>
          <w:lang w:val="en-US" w:eastAsia="en-US" w:bidi="en-US"/>
        </w:rPr>
        <w:t>er to cover the Event;</w:t>
      </w:r>
    </w:p>
    <w:p w14:paraId="0F3FB1A9" w14:textId="77777777" w:rsidR="006A7ED7" w:rsidRPr="002A4B4E" w:rsidRDefault="006A7ED7">
      <w:pPr>
        <w:pStyle w:val="Kmodel1BCont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lang w:val="en-US" w:eastAsia="en-US" w:bidi="en-US"/>
        </w:rPr>
      </w:pPr>
    </w:p>
    <w:p w14:paraId="198F4F9A" w14:textId="77777777" w:rsidR="006A7ED7" w:rsidRPr="002A4B4E" w:rsidRDefault="00B14F91">
      <w:pPr>
        <w:pStyle w:val="Kmodel1BL3"/>
        <w:numPr>
          <w:ilvl w:val="2"/>
          <w:numId w:val="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eastAsia="Arial"/>
          <w:lang w:val="en-US" w:eastAsia="en-US" w:bidi="en-US"/>
        </w:rPr>
      </w:pPr>
      <w:r w:rsidRPr="002A4B4E">
        <w:rPr>
          <w:rFonts w:eastAsia="Arial"/>
          <w:lang w:val="en-US" w:eastAsia="en-US" w:bidi="en-US"/>
        </w:rPr>
        <w:t>The right to one page of advertising in the official</w:t>
      </w:r>
      <w:r w:rsidR="00FE49BB">
        <w:rPr>
          <w:rFonts w:eastAsia="Arial"/>
          <w:lang w:val="en-US" w:eastAsia="en-US" w:bidi="en-US"/>
        </w:rPr>
        <w:t xml:space="preserve"> programme </w:t>
      </w:r>
      <w:r w:rsidRPr="002A4B4E">
        <w:rPr>
          <w:rFonts w:eastAsia="Arial"/>
          <w:lang w:val="en-US" w:eastAsia="en-US" w:bidi="en-US"/>
        </w:rPr>
        <w:t>authori</w:t>
      </w:r>
      <w:r w:rsidR="002A4B4E">
        <w:rPr>
          <w:rFonts w:eastAsia="Arial"/>
          <w:lang w:val="en-US" w:eastAsia="en-US" w:bidi="en-US"/>
        </w:rPr>
        <w:t>s</w:t>
      </w:r>
      <w:r w:rsidRPr="002A4B4E">
        <w:rPr>
          <w:rFonts w:eastAsia="Arial"/>
          <w:lang w:val="en-US" w:eastAsia="en-US" w:bidi="en-US"/>
        </w:rPr>
        <w:t>ed by Organi</w:t>
      </w:r>
      <w:r w:rsidR="002A4B4E">
        <w:rPr>
          <w:rFonts w:eastAsia="Arial"/>
          <w:lang w:val="en-US" w:eastAsia="en-US" w:bidi="en-US"/>
        </w:rPr>
        <w:t>s</w:t>
      </w:r>
      <w:r w:rsidRPr="002A4B4E">
        <w:rPr>
          <w:rFonts w:eastAsia="Arial"/>
          <w:lang w:val="en-US" w:eastAsia="en-US" w:bidi="en-US"/>
        </w:rPr>
        <w:t>er;</w:t>
      </w:r>
    </w:p>
    <w:p w14:paraId="29ED8B0F" w14:textId="77777777" w:rsidR="006A7ED7" w:rsidRPr="002A4B4E" w:rsidRDefault="006A7ED7">
      <w:pPr>
        <w:pStyle w:val="Kmodel1BCont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lang w:val="en-US" w:eastAsia="en-US" w:bidi="en-US"/>
        </w:rPr>
      </w:pPr>
    </w:p>
    <w:p w14:paraId="18FC7633" w14:textId="77777777" w:rsidR="006A7ED7" w:rsidRPr="002A4B4E" w:rsidRDefault="00B14F91">
      <w:pPr>
        <w:pStyle w:val="Kmodel1BL3"/>
        <w:numPr>
          <w:ilvl w:val="2"/>
          <w:numId w:val="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eastAsia="Arial"/>
          <w:lang w:val="en-US" w:eastAsia="en-US" w:bidi="en-US"/>
        </w:rPr>
      </w:pPr>
      <w:r w:rsidRPr="002A4B4E">
        <w:rPr>
          <w:rFonts w:eastAsia="Arial"/>
          <w:lang w:val="en-US" w:eastAsia="en-US" w:bidi="en-US"/>
        </w:rPr>
        <w:t>The right to use film clips (not to exceed [number] minutes in length) of past events [of this type] organi</w:t>
      </w:r>
      <w:r w:rsidR="002A4B4E">
        <w:rPr>
          <w:rFonts w:eastAsia="Arial"/>
          <w:lang w:val="en-US" w:eastAsia="en-US" w:bidi="en-US"/>
        </w:rPr>
        <w:t>s</w:t>
      </w:r>
      <w:r w:rsidRPr="002A4B4E">
        <w:rPr>
          <w:rFonts w:eastAsia="Arial"/>
          <w:lang w:val="en-US" w:eastAsia="en-US" w:bidi="en-US"/>
        </w:rPr>
        <w:t>ed by Organi</w:t>
      </w:r>
      <w:r w:rsidR="002A4B4E">
        <w:rPr>
          <w:rFonts w:eastAsia="Arial"/>
          <w:lang w:val="en-US" w:eastAsia="en-US" w:bidi="en-US"/>
        </w:rPr>
        <w:t>s</w:t>
      </w:r>
      <w:r w:rsidRPr="002A4B4E">
        <w:rPr>
          <w:rFonts w:eastAsia="Arial"/>
          <w:lang w:val="en-US" w:eastAsia="en-US" w:bidi="en-US"/>
        </w:rPr>
        <w:t>er for advertising and promotion, subject to prior approval;</w:t>
      </w:r>
    </w:p>
    <w:p w14:paraId="284F3B66" w14:textId="77777777" w:rsidR="006A7ED7" w:rsidRPr="002A4B4E" w:rsidRDefault="006A7ED7">
      <w:pPr>
        <w:pStyle w:val="Kmodel1BCont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lang w:val="en-US" w:eastAsia="en-US" w:bidi="en-US"/>
        </w:rPr>
      </w:pPr>
    </w:p>
    <w:p w14:paraId="02A68CBA" w14:textId="77777777" w:rsidR="006A7ED7" w:rsidRPr="002A4B4E" w:rsidRDefault="00B14F91">
      <w:pPr>
        <w:pStyle w:val="Kmodel1BL3"/>
        <w:numPr>
          <w:ilvl w:val="2"/>
          <w:numId w:val="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eastAsia="Arial"/>
          <w:lang w:val="en-US" w:eastAsia="en-US" w:bidi="en-US"/>
        </w:rPr>
      </w:pPr>
      <w:r w:rsidRPr="002A4B4E">
        <w:rPr>
          <w:rFonts w:eastAsia="Arial"/>
          <w:lang w:val="en-US" w:eastAsia="en-US" w:bidi="en-US"/>
        </w:rPr>
        <w:t>To use film clips (not to exceed [number] minutes in length) of this Event for purposes of advertising Sponsor’s involvement with the Event; and</w:t>
      </w:r>
    </w:p>
    <w:p w14:paraId="4A7178C9" w14:textId="77777777" w:rsidR="006A7ED7" w:rsidRPr="002A4B4E" w:rsidRDefault="006A7ED7">
      <w:pPr>
        <w:pStyle w:val="Kmodel1BCont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lang w:val="en-US" w:eastAsia="en-US" w:bidi="en-US"/>
        </w:rPr>
      </w:pPr>
    </w:p>
    <w:p w14:paraId="7E33A038" w14:textId="77777777" w:rsidR="006A7ED7" w:rsidRPr="002A4B4E" w:rsidRDefault="00B14F91">
      <w:pPr>
        <w:pStyle w:val="Kmodel1BL3"/>
        <w:numPr>
          <w:ilvl w:val="2"/>
          <w:numId w:val="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eastAsia="Arial"/>
          <w:lang w:val="en-US" w:eastAsia="en-US" w:bidi="en-US"/>
        </w:rPr>
      </w:pPr>
      <w:r w:rsidRPr="002A4B4E">
        <w:rPr>
          <w:rFonts w:eastAsia="Arial"/>
          <w:lang w:val="en-US" w:eastAsia="en-US" w:bidi="en-US"/>
        </w:rPr>
        <w:t>The right to erect a courtesy tent [or host a similar area] at the site of the Event at a location designated by Organi</w:t>
      </w:r>
      <w:r w:rsidR="002A4B4E">
        <w:rPr>
          <w:rFonts w:eastAsia="Arial"/>
          <w:lang w:val="en-US" w:eastAsia="en-US" w:bidi="en-US"/>
        </w:rPr>
        <w:t>s</w:t>
      </w:r>
      <w:r w:rsidRPr="002A4B4E">
        <w:rPr>
          <w:rFonts w:eastAsia="Arial"/>
          <w:lang w:val="en-US" w:eastAsia="en-US" w:bidi="en-US"/>
        </w:rPr>
        <w:t>er.</w:t>
      </w:r>
    </w:p>
    <w:p w14:paraId="1D967616" w14:textId="77777777" w:rsidR="006A7ED7" w:rsidRPr="002A4B4E" w:rsidRDefault="006A7ED7">
      <w:pPr>
        <w:pStyle w:val="Kmodel1BCo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0"/>
        <w:rPr>
          <w:rFonts w:eastAsia="Arial"/>
          <w:lang w:val="en-US" w:eastAsia="en-US" w:bidi="en-US"/>
        </w:rPr>
      </w:pPr>
    </w:p>
    <w:p w14:paraId="303CF9A4" w14:textId="77777777" w:rsidR="006A7ED7" w:rsidRPr="002A4B4E" w:rsidRDefault="006A7ED7">
      <w:pPr>
        <w:pStyle w:val="Kmodel1BCo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0"/>
        <w:rPr>
          <w:rFonts w:eastAsia="Arial"/>
          <w:lang w:val="en-US" w:eastAsia="en-US" w:bidi="en-US"/>
        </w:rPr>
      </w:pPr>
    </w:p>
    <w:p w14:paraId="2E41E5A4" w14:textId="77777777" w:rsidR="006A7ED7" w:rsidRPr="002A4B4E" w:rsidRDefault="00B14F91">
      <w:pPr>
        <w:pStyle w:val="Kmodel1BL1"/>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eastAsia="Arial"/>
          <w:lang w:val="en-US" w:eastAsia="en-US" w:bidi="en-US"/>
        </w:rPr>
      </w:pPr>
      <w:r w:rsidRPr="002A4B4E">
        <w:rPr>
          <w:rFonts w:eastAsia="Arial"/>
          <w:lang w:val="en-US" w:eastAsia="en-US" w:bidi="en-US"/>
        </w:rPr>
        <w:t>SPONSORSHIP FEE</w:t>
      </w:r>
    </w:p>
    <w:p w14:paraId="31138EFC" w14:textId="77777777" w:rsidR="006A7ED7" w:rsidRPr="002A4B4E" w:rsidRDefault="006A7ED7">
      <w:pPr>
        <w:pStyle w:val="Kmodel1BCont1"/>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US" w:eastAsia="en-US" w:bidi="en-US"/>
        </w:rPr>
      </w:pPr>
    </w:p>
    <w:p w14:paraId="56611B2F" w14:textId="77777777" w:rsidR="006A7ED7" w:rsidRPr="002A4B4E" w:rsidRDefault="00B14F91">
      <w:pPr>
        <w:pStyle w:val="Kmodel1BCont1"/>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US" w:eastAsia="en-US" w:bidi="en-US"/>
        </w:rPr>
      </w:pPr>
      <w:r w:rsidRPr="002A4B4E">
        <w:rPr>
          <w:rFonts w:eastAsia="Arial"/>
          <w:lang w:val="en-US" w:eastAsia="en-US" w:bidi="en-US"/>
        </w:rPr>
        <w:t>In consideration of the full performance by Organi</w:t>
      </w:r>
      <w:r w:rsidR="002A4B4E">
        <w:rPr>
          <w:rFonts w:eastAsia="Arial"/>
          <w:lang w:val="en-US" w:eastAsia="en-US" w:bidi="en-US"/>
        </w:rPr>
        <w:t>s</w:t>
      </w:r>
      <w:r w:rsidRPr="002A4B4E">
        <w:rPr>
          <w:rFonts w:eastAsia="Arial"/>
          <w:lang w:val="en-US" w:eastAsia="en-US" w:bidi="en-US"/>
        </w:rPr>
        <w:t>er of all of its obligations hereunder and of all rights granted hereunder to Sponsor, Sponsor shall pay to Organi</w:t>
      </w:r>
      <w:r w:rsidR="002A4B4E">
        <w:rPr>
          <w:rFonts w:eastAsia="Arial"/>
          <w:lang w:val="en-US" w:eastAsia="en-US" w:bidi="en-US"/>
        </w:rPr>
        <w:t>s</w:t>
      </w:r>
      <w:r w:rsidRPr="002A4B4E">
        <w:rPr>
          <w:rFonts w:eastAsia="Arial"/>
          <w:lang w:val="en-US" w:eastAsia="en-US" w:bidi="en-US"/>
        </w:rPr>
        <w:t>er the total sum of [AMOUNT], payable as follows:</w:t>
      </w:r>
    </w:p>
    <w:p w14:paraId="665CB868" w14:textId="77777777" w:rsidR="006A7ED7" w:rsidRPr="002A4B4E" w:rsidRDefault="006A7ED7">
      <w:pPr>
        <w:pStyle w:val="Kmodel1BCont1"/>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US" w:eastAsia="en-US" w:bidi="en-US"/>
        </w:rPr>
      </w:pPr>
    </w:p>
    <w:p w14:paraId="0E1B61EC" w14:textId="77777777" w:rsidR="006A7ED7" w:rsidRPr="002A4B4E" w:rsidRDefault="00B14F91">
      <w:pPr>
        <w:pStyle w:val="Kmodel1BCont1"/>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US" w:eastAsia="en-US" w:bidi="en-US"/>
        </w:rPr>
      </w:pPr>
      <w:r w:rsidRPr="002A4B4E">
        <w:rPr>
          <w:rFonts w:eastAsia="Arial"/>
          <w:lang w:val="en-US" w:eastAsia="en-US" w:bidi="en-US"/>
        </w:rPr>
        <w:t>[AMOUNT]..... on or before [date]</w:t>
      </w:r>
    </w:p>
    <w:p w14:paraId="4B88630A" w14:textId="77777777" w:rsidR="006A7ED7" w:rsidRPr="002A4B4E" w:rsidRDefault="00B14F91">
      <w:pPr>
        <w:pStyle w:val="Kmodel1BCont1"/>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US" w:eastAsia="en-US" w:bidi="en-US"/>
        </w:rPr>
      </w:pPr>
      <w:r w:rsidRPr="002A4B4E">
        <w:rPr>
          <w:rFonts w:eastAsia="Arial"/>
          <w:lang w:val="en-US" w:eastAsia="en-US" w:bidi="en-US"/>
        </w:rPr>
        <w:t>[AMOUNT]..... on or before [date]</w:t>
      </w:r>
    </w:p>
    <w:p w14:paraId="4A4C5B56" w14:textId="77777777" w:rsidR="006A7ED7" w:rsidRPr="002A4B4E" w:rsidRDefault="00B14F91">
      <w:pPr>
        <w:pStyle w:val="Kmodel1BCont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US" w:eastAsia="en-US" w:bidi="en-US"/>
        </w:rPr>
      </w:pPr>
      <w:r w:rsidRPr="002A4B4E">
        <w:rPr>
          <w:rFonts w:eastAsia="Arial"/>
          <w:lang w:val="en-US" w:eastAsia="en-US" w:bidi="en-US"/>
        </w:rPr>
        <w:t>[AMOUNT]..... on or before [date]</w:t>
      </w:r>
    </w:p>
    <w:p w14:paraId="6E58D0E0" w14:textId="77777777" w:rsidR="006A7ED7" w:rsidRPr="002A4B4E" w:rsidRDefault="00B14F91">
      <w:pPr>
        <w:pStyle w:val="Kmodel1BCont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US" w:eastAsia="en-US" w:bidi="en-US"/>
        </w:rPr>
      </w:pPr>
      <w:r w:rsidRPr="002A4B4E">
        <w:rPr>
          <w:rFonts w:eastAsia="Arial"/>
          <w:lang w:val="en-US" w:eastAsia="en-US" w:bidi="en-US"/>
        </w:rPr>
        <w:t>[AMOUNT]..... on or before [date]</w:t>
      </w:r>
    </w:p>
    <w:p w14:paraId="60520B06" w14:textId="77777777" w:rsidR="006A7ED7" w:rsidRPr="002A4B4E" w:rsidRDefault="00B14F91">
      <w:pPr>
        <w:pStyle w:val="Kmodel1BCont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US" w:eastAsia="en-US" w:bidi="en-US"/>
        </w:rPr>
      </w:pPr>
      <w:r w:rsidRPr="002A4B4E">
        <w:rPr>
          <w:rFonts w:eastAsia="Arial"/>
          <w:lang w:val="en-US" w:eastAsia="en-US" w:bidi="en-US"/>
        </w:rPr>
        <w:t>[AMOUNT]..... on or before [date]</w:t>
      </w:r>
    </w:p>
    <w:p w14:paraId="467DC384" w14:textId="77777777" w:rsidR="006A7ED7" w:rsidRPr="002A4B4E" w:rsidRDefault="006A7ED7">
      <w:pPr>
        <w:pStyle w:val="Kmodel1BCont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US" w:eastAsia="en-US" w:bidi="en-US"/>
        </w:rPr>
      </w:pPr>
    </w:p>
    <w:p w14:paraId="61C26CBA" w14:textId="77777777" w:rsidR="006A7ED7" w:rsidRPr="002A4B4E" w:rsidRDefault="00B14F91">
      <w:pPr>
        <w:pStyle w:val="Kmodel1BCont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US" w:eastAsia="en-US" w:bidi="en-US"/>
        </w:rPr>
      </w:pPr>
      <w:r w:rsidRPr="002A4B4E">
        <w:rPr>
          <w:rFonts w:eastAsia="Arial"/>
          <w:lang w:val="en-US" w:eastAsia="en-US" w:bidi="en-US"/>
        </w:rPr>
        <w:t xml:space="preserve">[by </w:t>
      </w:r>
      <w:r w:rsidR="00271266">
        <w:rPr>
          <w:rFonts w:eastAsia="Arial"/>
          <w:lang w:val="en-US" w:eastAsia="en-US" w:bidi="en-US"/>
        </w:rPr>
        <w:t xml:space="preserve">an </w:t>
      </w:r>
      <w:r w:rsidRPr="00271266">
        <w:rPr>
          <w:rFonts w:eastAsia="Arial"/>
          <w:noProof/>
          <w:lang w:val="en-US" w:eastAsia="en-US" w:bidi="en-US"/>
        </w:rPr>
        <w:t>irrevocable</w:t>
      </w:r>
      <w:r w:rsidRPr="002A4B4E">
        <w:rPr>
          <w:rFonts w:eastAsia="Arial"/>
          <w:lang w:val="en-US" w:eastAsia="en-US" w:bidi="en-US"/>
        </w:rPr>
        <w:t xml:space="preserve"> letter of credit drawn on and confirmed by a [COUNTRY] bank acceptable to Organi</w:t>
      </w:r>
      <w:r w:rsidR="002A4B4E">
        <w:rPr>
          <w:rFonts w:eastAsia="Arial"/>
          <w:lang w:val="en-US" w:eastAsia="en-US" w:bidi="en-US"/>
        </w:rPr>
        <w:t>s</w:t>
      </w:r>
      <w:r w:rsidRPr="002A4B4E">
        <w:rPr>
          <w:rFonts w:eastAsia="Arial"/>
          <w:lang w:val="en-US" w:eastAsia="en-US" w:bidi="en-US"/>
        </w:rPr>
        <w:t>er, which letter of credit shall be automatically payable on sight on and after [DATE] if accompanied by an article from a newspaper of general circulation reporting that the Event took place. Sponsor shall furnish said letter of credit to Organi</w:t>
      </w:r>
      <w:r w:rsidR="002A4B4E">
        <w:rPr>
          <w:rFonts w:eastAsia="Arial"/>
          <w:lang w:val="en-US" w:eastAsia="en-US" w:bidi="en-US"/>
        </w:rPr>
        <w:t>s</w:t>
      </w:r>
      <w:r w:rsidRPr="002A4B4E">
        <w:rPr>
          <w:rFonts w:eastAsia="Arial"/>
          <w:lang w:val="en-US" w:eastAsia="en-US" w:bidi="en-US"/>
        </w:rPr>
        <w:t>er within [NUMBER] days after the execution of this Agreement</w:t>
      </w:r>
      <w:r w:rsidR="00271266">
        <w:rPr>
          <w:rFonts w:eastAsia="Arial"/>
          <w:lang w:val="en-US" w:eastAsia="en-US" w:bidi="en-US"/>
        </w:rPr>
        <w:t>,</w:t>
      </w:r>
      <w:r w:rsidRPr="002A4B4E">
        <w:rPr>
          <w:rFonts w:eastAsia="Arial"/>
          <w:lang w:val="en-US" w:eastAsia="en-US" w:bidi="en-US"/>
        </w:rPr>
        <w:t xml:space="preserve"> </w:t>
      </w:r>
      <w:r w:rsidRPr="00271266">
        <w:rPr>
          <w:rFonts w:eastAsia="Arial"/>
          <w:noProof/>
          <w:lang w:val="en-US" w:eastAsia="en-US" w:bidi="en-US"/>
        </w:rPr>
        <w:t>and</w:t>
      </w:r>
      <w:r w:rsidRPr="002A4B4E">
        <w:rPr>
          <w:rFonts w:eastAsia="Arial"/>
          <w:lang w:val="en-US" w:eastAsia="en-US" w:bidi="en-US"/>
        </w:rPr>
        <w:t xml:space="preserve"> it shall expire at the close of business in [CITY] on [DATE]].</w:t>
      </w:r>
    </w:p>
    <w:p w14:paraId="7AD20A3C" w14:textId="77777777" w:rsidR="006A7ED7" w:rsidRPr="002A4B4E" w:rsidRDefault="006A7ED7">
      <w:pPr>
        <w:pStyle w:val="Kmodel1BCont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US" w:eastAsia="en-US" w:bidi="en-US"/>
        </w:rPr>
      </w:pPr>
    </w:p>
    <w:p w14:paraId="66DFAADD" w14:textId="77777777" w:rsidR="006A7ED7" w:rsidRPr="002A4B4E" w:rsidRDefault="006A7ED7">
      <w:pPr>
        <w:pStyle w:val="Kmodel1BCont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US" w:eastAsia="en-US" w:bidi="en-US"/>
        </w:rPr>
      </w:pPr>
    </w:p>
    <w:p w14:paraId="2DAABEEC" w14:textId="77777777" w:rsidR="006A7ED7" w:rsidRPr="002A4B4E" w:rsidRDefault="00B14F91">
      <w:pPr>
        <w:pStyle w:val="Kmodel1BL1"/>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eastAsia="Arial"/>
          <w:lang w:val="en-US" w:eastAsia="en-US" w:bidi="en-US"/>
        </w:rPr>
      </w:pPr>
      <w:r w:rsidRPr="002A4B4E">
        <w:rPr>
          <w:rFonts w:eastAsia="Arial"/>
          <w:lang w:val="en-US" w:eastAsia="en-US" w:bidi="en-US"/>
        </w:rPr>
        <w:t>REBATE OF SPONSORSHIP FEE</w:t>
      </w:r>
    </w:p>
    <w:p w14:paraId="0A6B2706" w14:textId="77777777" w:rsidR="006A7ED7" w:rsidRPr="002A4B4E" w:rsidRDefault="006A7ED7">
      <w:pPr>
        <w:pStyle w:val="Kmodel1BL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US" w:eastAsia="en-US" w:bidi="en-US"/>
        </w:rPr>
      </w:pPr>
    </w:p>
    <w:p w14:paraId="4BC4C900" w14:textId="77777777" w:rsidR="006A7ED7" w:rsidRPr="002A4B4E" w:rsidRDefault="00B14F91">
      <w:pPr>
        <w:pStyle w:val="Kmodel1BL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US" w:eastAsia="en-US" w:bidi="en-US"/>
        </w:rPr>
      </w:pPr>
      <w:r w:rsidRPr="002A4B4E">
        <w:rPr>
          <w:rFonts w:eastAsia="Arial"/>
          <w:lang w:val="en-US" w:eastAsia="en-US" w:bidi="en-US"/>
        </w:rPr>
        <w:t>If Organi</w:t>
      </w:r>
      <w:r w:rsidR="002A4B4E">
        <w:rPr>
          <w:rFonts w:eastAsia="Arial"/>
          <w:lang w:val="en-US" w:eastAsia="en-US" w:bidi="en-US"/>
        </w:rPr>
        <w:t>s</w:t>
      </w:r>
      <w:r w:rsidRPr="002A4B4E">
        <w:rPr>
          <w:rFonts w:eastAsia="Arial"/>
          <w:lang w:val="en-US" w:eastAsia="en-US" w:bidi="en-US"/>
        </w:rPr>
        <w:t>er does not secure television coverage or if the rating described in [SPECIFY] hereof is not achieved, then Organi</w:t>
      </w:r>
      <w:r w:rsidR="002A4B4E">
        <w:rPr>
          <w:rFonts w:eastAsia="Arial"/>
          <w:lang w:val="en-US" w:eastAsia="en-US" w:bidi="en-US"/>
        </w:rPr>
        <w:t>s</w:t>
      </w:r>
      <w:r w:rsidRPr="002A4B4E">
        <w:rPr>
          <w:rFonts w:eastAsia="Arial"/>
          <w:lang w:val="en-US" w:eastAsia="en-US" w:bidi="en-US"/>
        </w:rPr>
        <w:t>er shall rebate to Sponsor [AMOUNT] within [NUMBER] days after Event takes place.</w:t>
      </w:r>
    </w:p>
    <w:p w14:paraId="575FEB33" w14:textId="77777777" w:rsidR="006A7ED7" w:rsidRPr="002A4B4E" w:rsidRDefault="00271266">
      <w:pPr>
        <w:pStyle w:val="Kmodel1BL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US" w:eastAsia="en-US" w:bidi="en-US"/>
        </w:rPr>
      </w:pPr>
      <w:r>
        <w:rPr>
          <w:rFonts w:eastAsia="Arial"/>
          <w:noProof/>
          <w:lang w:val="en-US" w:eastAsia="en-US" w:bidi="en-US"/>
        </w:rPr>
        <w:t>The o</w:t>
      </w:r>
      <w:r w:rsidR="00B14F91" w:rsidRPr="00271266">
        <w:rPr>
          <w:rFonts w:eastAsia="Arial"/>
          <w:noProof/>
          <w:lang w:val="en-US" w:eastAsia="en-US" w:bidi="en-US"/>
        </w:rPr>
        <w:t>rgani</w:t>
      </w:r>
      <w:r w:rsidR="002A4B4E" w:rsidRPr="00271266">
        <w:rPr>
          <w:rFonts w:eastAsia="Arial"/>
          <w:noProof/>
          <w:lang w:val="en-US" w:eastAsia="en-US" w:bidi="en-US"/>
        </w:rPr>
        <w:t>s</w:t>
      </w:r>
      <w:r w:rsidR="00B14F91" w:rsidRPr="00271266">
        <w:rPr>
          <w:rFonts w:eastAsia="Arial"/>
          <w:noProof/>
          <w:lang w:val="en-US" w:eastAsia="en-US" w:bidi="en-US"/>
        </w:rPr>
        <w:t>er</w:t>
      </w:r>
      <w:r w:rsidR="00B14F91" w:rsidRPr="002A4B4E">
        <w:rPr>
          <w:rFonts w:eastAsia="Arial"/>
          <w:lang w:val="en-US" w:eastAsia="en-US" w:bidi="en-US"/>
        </w:rPr>
        <w:t xml:space="preserve"> shall use its best efforts to assure that the television coverage of Event will achieve a [NUMBER] rating according to [rating service].</w:t>
      </w:r>
    </w:p>
    <w:p w14:paraId="15CEFA71" w14:textId="77777777" w:rsidR="006A7ED7" w:rsidRPr="002A4B4E" w:rsidRDefault="006A7ED7">
      <w:pPr>
        <w:pStyle w:val="Kmodel1BCo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US" w:eastAsia="en-US" w:bidi="en-US"/>
        </w:rPr>
      </w:pPr>
    </w:p>
    <w:p w14:paraId="406A7EA4" w14:textId="77777777" w:rsidR="006A7ED7" w:rsidRPr="002A4B4E" w:rsidRDefault="006A7ED7">
      <w:pPr>
        <w:pStyle w:val="Kmodel1BCo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US" w:eastAsia="en-US" w:bidi="en-US"/>
        </w:rPr>
      </w:pPr>
    </w:p>
    <w:p w14:paraId="50893F41" w14:textId="77777777" w:rsidR="006A7ED7" w:rsidRPr="002A4B4E" w:rsidRDefault="00B14F91">
      <w:pPr>
        <w:pStyle w:val="Kmodel1BL1"/>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eastAsia="Arial"/>
          <w:lang w:val="en-US" w:eastAsia="en-US" w:bidi="en-US"/>
        </w:rPr>
      </w:pPr>
      <w:r w:rsidRPr="002A4B4E">
        <w:rPr>
          <w:rFonts w:eastAsia="Arial"/>
          <w:lang w:val="en-US" w:eastAsia="en-US" w:bidi="en-US"/>
        </w:rPr>
        <w:t>OPTION TO RENEW</w:t>
      </w:r>
    </w:p>
    <w:p w14:paraId="3C4C8D1C" w14:textId="77777777" w:rsidR="006A7ED7" w:rsidRPr="002A4B4E" w:rsidRDefault="006A7ED7">
      <w:pPr>
        <w:pStyle w:val="Kmodel1BCont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US" w:eastAsia="en-US" w:bidi="en-US"/>
        </w:rPr>
      </w:pPr>
    </w:p>
    <w:p w14:paraId="5FCE459C" w14:textId="77777777" w:rsidR="006A7ED7" w:rsidRPr="002A4B4E" w:rsidRDefault="00B14F91">
      <w:pPr>
        <w:pStyle w:val="Kmodel1BCont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US" w:eastAsia="en-US" w:bidi="en-US"/>
        </w:rPr>
      </w:pPr>
      <w:r w:rsidRPr="002A4B4E">
        <w:rPr>
          <w:rFonts w:eastAsia="Arial"/>
          <w:lang w:val="en-US" w:eastAsia="en-US" w:bidi="en-US"/>
        </w:rPr>
        <w:t>Organi</w:t>
      </w:r>
      <w:r w:rsidR="002A4B4E">
        <w:rPr>
          <w:rFonts w:eastAsia="Arial"/>
          <w:lang w:val="en-US" w:eastAsia="en-US" w:bidi="en-US"/>
        </w:rPr>
        <w:t>s</w:t>
      </w:r>
      <w:r w:rsidRPr="002A4B4E">
        <w:rPr>
          <w:rFonts w:eastAsia="Arial"/>
          <w:lang w:val="en-US" w:eastAsia="en-US" w:bidi="en-US"/>
        </w:rPr>
        <w:t>er hereby grants to Sponsor the right to renew its Official Sponsorship hereunder on the same terms and conditions as contained herein (except that the Sponsorship Fee described in Paragraph 3 shall be [AMOUNT] and shall be paid on a mutually agreeable schedule similar to the one set forth in Paragraph 3 and the Rebate described in Paragraph 4 shall be [AMOUNT]). Sponsor shall exercise said option, if at all, by giving Organi</w:t>
      </w:r>
      <w:r w:rsidR="002A4B4E">
        <w:rPr>
          <w:rFonts w:eastAsia="Arial"/>
          <w:lang w:val="en-US" w:eastAsia="en-US" w:bidi="en-US"/>
        </w:rPr>
        <w:t>s</w:t>
      </w:r>
      <w:r w:rsidRPr="002A4B4E">
        <w:rPr>
          <w:rFonts w:eastAsia="Arial"/>
          <w:lang w:val="en-US" w:eastAsia="en-US" w:bidi="en-US"/>
        </w:rPr>
        <w:t>er written notice thereof within [NUMBER] days prior to the expiration of the Term of this Agreement. In the event that Sponsor does not exercise such option, the exclusivity described in Paragraph 6 shall nonetheless continue for a period of [SPECIFY NUMBER MONTHS OR YEARS] or the completion of [NUMBER] events similar to the Event hereunder, whichever comes first.</w:t>
      </w:r>
    </w:p>
    <w:p w14:paraId="075154BB" w14:textId="77777777" w:rsidR="006A7ED7" w:rsidRPr="002A4B4E" w:rsidRDefault="006A7ED7">
      <w:pPr>
        <w:pStyle w:val="Kmodel1BCo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0"/>
        <w:rPr>
          <w:rFonts w:eastAsia="Arial"/>
          <w:lang w:val="en-US" w:eastAsia="en-US" w:bidi="en-US"/>
        </w:rPr>
      </w:pPr>
    </w:p>
    <w:p w14:paraId="562C425B" w14:textId="77777777" w:rsidR="006A7ED7" w:rsidRPr="002A4B4E" w:rsidRDefault="006A7ED7">
      <w:pPr>
        <w:pStyle w:val="Kmodel1BCo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0"/>
        <w:rPr>
          <w:rFonts w:eastAsia="Arial"/>
          <w:lang w:val="en-US" w:eastAsia="en-US" w:bidi="en-US"/>
        </w:rPr>
      </w:pPr>
    </w:p>
    <w:p w14:paraId="7AFA6E47" w14:textId="77777777" w:rsidR="006A7ED7" w:rsidRPr="002A4B4E" w:rsidRDefault="00B14F91">
      <w:pPr>
        <w:pStyle w:val="Kmodel1BL1"/>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eastAsia="Arial"/>
          <w:lang w:val="en-US" w:eastAsia="en-US" w:bidi="en-US"/>
        </w:rPr>
      </w:pPr>
      <w:r w:rsidRPr="002A4B4E">
        <w:rPr>
          <w:rFonts w:eastAsia="Arial"/>
          <w:lang w:val="en-US" w:eastAsia="en-US" w:bidi="en-US"/>
        </w:rPr>
        <w:t>EXCLUSIVITY</w:t>
      </w:r>
    </w:p>
    <w:p w14:paraId="74659619" w14:textId="77777777" w:rsidR="006A7ED7" w:rsidRPr="002A4B4E" w:rsidRDefault="006A7ED7">
      <w:pPr>
        <w:pStyle w:val="Kmodel1BCont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US" w:eastAsia="en-US" w:bidi="en-US"/>
        </w:rPr>
      </w:pPr>
    </w:p>
    <w:p w14:paraId="783C241B" w14:textId="77777777" w:rsidR="006A7ED7" w:rsidRPr="002A4B4E" w:rsidRDefault="00B14F91">
      <w:pPr>
        <w:pStyle w:val="Kmodel1BCont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US" w:eastAsia="en-US" w:bidi="en-US"/>
        </w:rPr>
      </w:pPr>
      <w:r w:rsidRPr="002A4B4E">
        <w:rPr>
          <w:rFonts w:eastAsia="Arial"/>
          <w:lang w:val="en-US" w:eastAsia="en-US" w:bidi="en-US"/>
        </w:rPr>
        <w:t>Organi</w:t>
      </w:r>
      <w:r w:rsidR="002A4B4E">
        <w:rPr>
          <w:rFonts w:eastAsia="Arial"/>
          <w:lang w:val="en-US" w:eastAsia="en-US" w:bidi="en-US"/>
        </w:rPr>
        <w:t>s</w:t>
      </w:r>
      <w:r w:rsidRPr="002A4B4E">
        <w:rPr>
          <w:rFonts w:eastAsia="Arial"/>
          <w:lang w:val="en-US" w:eastAsia="en-US" w:bidi="en-US"/>
        </w:rPr>
        <w:t>er represents and warrants that it will not authori</w:t>
      </w:r>
      <w:r w:rsidR="002A4B4E">
        <w:rPr>
          <w:rFonts w:eastAsia="Arial"/>
          <w:lang w:val="en-US" w:eastAsia="en-US" w:bidi="en-US"/>
        </w:rPr>
        <w:t>s</w:t>
      </w:r>
      <w:r w:rsidRPr="002A4B4E">
        <w:rPr>
          <w:rFonts w:eastAsia="Arial"/>
          <w:lang w:val="en-US" w:eastAsia="en-US" w:bidi="en-US"/>
        </w:rPr>
        <w:t>e any seller of any product [service] competitive to the Products [Services] or antithetical or incompatible with the Products [Services] to be an Official Sponsor or Supplier or to be associated in any way with the Event [(including on-site signage and concessions)]. Sponsor shall have the right to approve all other Sponsors and Suppliers. [If Organi</w:t>
      </w:r>
      <w:r w:rsidR="002A4B4E">
        <w:rPr>
          <w:rFonts w:eastAsia="Arial"/>
          <w:lang w:val="en-US" w:eastAsia="en-US" w:bidi="en-US"/>
        </w:rPr>
        <w:t>s</w:t>
      </w:r>
      <w:r w:rsidRPr="002A4B4E">
        <w:rPr>
          <w:rFonts w:eastAsia="Arial"/>
          <w:lang w:val="en-US" w:eastAsia="en-US" w:bidi="en-US"/>
        </w:rPr>
        <w:t>er proposes a potential Sponsor or Supplier that makes goods [offers services] competitive to those of Sponsor but proposes to promote goods [services] that are not competitive to any product [or service] made by Sponsor, then Sponsor will not unreasonably withhold its approval of said sponsor or supplier.</w:t>
      </w:r>
    </w:p>
    <w:p w14:paraId="364216B9" w14:textId="77777777" w:rsidR="006A7ED7" w:rsidRPr="002A4B4E" w:rsidRDefault="006A7ED7">
      <w:pPr>
        <w:pStyle w:val="Kmodel1BCo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0"/>
        <w:rPr>
          <w:rFonts w:eastAsia="Arial"/>
          <w:lang w:val="en-US" w:eastAsia="en-US" w:bidi="en-US"/>
        </w:rPr>
      </w:pPr>
    </w:p>
    <w:p w14:paraId="206E74E0" w14:textId="77777777" w:rsidR="006A7ED7" w:rsidRPr="002A4B4E" w:rsidRDefault="006A7ED7">
      <w:pPr>
        <w:pStyle w:val="Kmodel1BCo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0"/>
        <w:rPr>
          <w:rFonts w:eastAsia="Arial"/>
          <w:lang w:val="en-US" w:eastAsia="en-US" w:bidi="en-US"/>
        </w:rPr>
      </w:pPr>
    </w:p>
    <w:p w14:paraId="48867BA8" w14:textId="77777777" w:rsidR="006A7ED7" w:rsidRPr="002A4B4E" w:rsidRDefault="00B14F91">
      <w:pPr>
        <w:pStyle w:val="Kmodel1BL1"/>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eastAsia="Arial"/>
          <w:lang w:val="en-US" w:eastAsia="en-US" w:bidi="en-US"/>
        </w:rPr>
      </w:pPr>
      <w:r w:rsidRPr="002A4B4E">
        <w:rPr>
          <w:rFonts w:eastAsia="Arial"/>
          <w:lang w:val="en-US" w:eastAsia="en-US" w:bidi="en-US"/>
        </w:rPr>
        <w:t>TRADEMARKS</w:t>
      </w:r>
    </w:p>
    <w:p w14:paraId="6A42C467" w14:textId="77777777" w:rsidR="006A7ED7" w:rsidRPr="002A4B4E" w:rsidRDefault="006A7ED7">
      <w:pPr>
        <w:pStyle w:val="Kmodel1BL2"/>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US" w:eastAsia="en-US" w:bidi="en-US"/>
        </w:rPr>
      </w:pPr>
    </w:p>
    <w:p w14:paraId="1E75A499" w14:textId="77777777" w:rsidR="006A7ED7" w:rsidRPr="002A4B4E" w:rsidRDefault="00B14F91">
      <w:pPr>
        <w:pStyle w:val="Kmodel1BL2"/>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US" w:eastAsia="en-US" w:bidi="en-US"/>
        </w:rPr>
      </w:pPr>
      <w:r w:rsidRPr="002A4B4E">
        <w:rPr>
          <w:rFonts w:eastAsia="Arial"/>
          <w:lang w:val="en-US" w:eastAsia="en-US" w:bidi="en-US"/>
        </w:rPr>
        <w:t xml:space="preserve">Sponsor’s trademarks [Service Marks], label designs, product identifications, artwork, and other symbols and devices associated with Sponsor Products [Services] (Sponsor’s Trademarks) [(Sponsor’s Service Marks)] are and shall remain Sponsor’s property and Sponsor shall take all steps reasonably necessary to protect such Sponsor’s Trademarks [Service Marks] through </w:t>
      </w:r>
      <w:r w:rsidR="002A4B4E">
        <w:rPr>
          <w:rFonts w:eastAsia="Arial"/>
          <w:lang w:val="en-US" w:eastAsia="en-US" w:bidi="en-US"/>
        </w:rPr>
        <w:t>national</w:t>
      </w:r>
      <w:r w:rsidRPr="002A4B4E">
        <w:rPr>
          <w:rFonts w:eastAsia="Arial"/>
          <w:lang w:val="en-US" w:eastAsia="en-US" w:bidi="en-US"/>
        </w:rPr>
        <w:t xml:space="preserve"> [COUNTRY] registrations and foreign registrations as it deems desirable and through reasonable prosecution of infringements. </w:t>
      </w:r>
      <w:r w:rsidR="00271266">
        <w:rPr>
          <w:rFonts w:eastAsia="Arial"/>
          <w:noProof/>
          <w:lang w:val="en-US" w:eastAsia="en-US" w:bidi="en-US"/>
        </w:rPr>
        <w:t>The o</w:t>
      </w:r>
      <w:r w:rsidRPr="00271266">
        <w:rPr>
          <w:rFonts w:eastAsia="Arial"/>
          <w:noProof/>
          <w:lang w:val="en-US" w:eastAsia="en-US" w:bidi="en-US"/>
        </w:rPr>
        <w:t>rgani</w:t>
      </w:r>
      <w:r w:rsidR="002A4B4E" w:rsidRPr="00271266">
        <w:rPr>
          <w:rFonts w:eastAsia="Arial"/>
          <w:noProof/>
          <w:lang w:val="en-US" w:eastAsia="en-US" w:bidi="en-US"/>
        </w:rPr>
        <w:t>s</w:t>
      </w:r>
      <w:r w:rsidRPr="00271266">
        <w:rPr>
          <w:rFonts w:eastAsia="Arial"/>
          <w:noProof/>
          <w:lang w:val="en-US" w:eastAsia="en-US" w:bidi="en-US"/>
        </w:rPr>
        <w:t>er</w:t>
      </w:r>
      <w:r w:rsidRPr="002A4B4E">
        <w:rPr>
          <w:rFonts w:eastAsia="Arial"/>
          <w:lang w:val="en-US" w:eastAsia="en-US" w:bidi="en-US"/>
        </w:rPr>
        <w:t xml:space="preserve"> is hereby authori</w:t>
      </w:r>
      <w:r w:rsidR="002A4B4E">
        <w:rPr>
          <w:rFonts w:eastAsia="Arial"/>
          <w:lang w:val="en-US" w:eastAsia="en-US" w:bidi="en-US"/>
        </w:rPr>
        <w:t>s</w:t>
      </w:r>
      <w:r w:rsidRPr="002A4B4E">
        <w:rPr>
          <w:rFonts w:eastAsia="Arial"/>
          <w:lang w:val="en-US" w:eastAsia="en-US" w:bidi="en-US"/>
        </w:rPr>
        <w:t xml:space="preserve">ed to use Sponsor’s Trademarks [Service Marks] in advertising and </w:t>
      </w:r>
      <w:r w:rsidRPr="00271266">
        <w:rPr>
          <w:rFonts w:eastAsia="Arial"/>
          <w:noProof/>
          <w:lang w:val="en-US" w:eastAsia="en-US" w:bidi="en-US"/>
        </w:rPr>
        <w:t>promoting</w:t>
      </w:r>
      <w:r w:rsidRPr="002A4B4E">
        <w:rPr>
          <w:rFonts w:eastAsia="Arial"/>
          <w:lang w:val="en-US" w:eastAsia="en-US" w:bidi="en-US"/>
        </w:rPr>
        <w:t xml:space="preserve"> the Event during the Term of this Agreement provided Sponsor shall have the right to approve all [the format of] such uses in writing in advance. [Organi</w:t>
      </w:r>
      <w:r w:rsidR="002A4B4E">
        <w:rPr>
          <w:rFonts w:eastAsia="Arial"/>
          <w:lang w:val="en-US" w:eastAsia="en-US" w:bidi="en-US"/>
        </w:rPr>
        <w:t>s</w:t>
      </w:r>
      <w:r w:rsidRPr="002A4B4E">
        <w:rPr>
          <w:rFonts w:eastAsia="Arial"/>
          <w:lang w:val="en-US" w:eastAsia="en-US" w:bidi="en-US"/>
        </w:rPr>
        <w:t>er shall submit materials to Sponsor in writing</w:t>
      </w:r>
      <w:r w:rsidR="00271266">
        <w:rPr>
          <w:rFonts w:eastAsia="Arial"/>
          <w:lang w:val="en-US" w:eastAsia="en-US" w:bidi="en-US"/>
        </w:rPr>
        <w:t>,</w:t>
      </w:r>
      <w:r w:rsidRPr="002A4B4E">
        <w:rPr>
          <w:rFonts w:eastAsia="Arial"/>
          <w:lang w:val="en-US" w:eastAsia="en-US" w:bidi="en-US"/>
        </w:rPr>
        <w:t xml:space="preserve"> </w:t>
      </w:r>
      <w:r w:rsidRPr="00271266">
        <w:rPr>
          <w:rFonts w:eastAsia="Arial"/>
          <w:noProof/>
          <w:lang w:val="en-US" w:eastAsia="en-US" w:bidi="en-US"/>
        </w:rPr>
        <w:t>and</w:t>
      </w:r>
      <w:r w:rsidRPr="002A4B4E">
        <w:rPr>
          <w:rFonts w:eastAsia="Arial"/>
          <w:lang w:val="en-US" w:eastAsia="en-US" w:bidi="en-US"/>
        </w:rPr>
        <w:t xml:space="preserve"> if Sponsor does not approve or reject such materials in writing within [NUMBER] business days after receipt thereof, then Sponsor shall be deemed to have approved such materials.] The right to use Sponsor’s Trademarks is </w:t>
      </w:r>
      <w:r w:rsidRPr="00271266">
        <w:rPr>
          <w:rFonts w:eastAsia="Arial"/>
          <w:noProof/>
          <w:lang w:val="en-US" w:eastAsia="en-US" w:bidi="en-US"/>
        </w:rPr>
        <w:t>non</w:t>
      </w:r>
      <w:r w:rsidR="00271266">
        <w:rPr>
          <w:rFonts w:eastAsia="Arial"/>
          <w:noProof/>
          <w:lang w:val="en-US" w:eastAsia="en-US" w:bidi="en-US"/>
        </w:rPr>
        <w:t>-</w:t>
      </w:r>
      <w:r w:rsidRPr="00271266">
        <w:rPr>
          <w:rFonts w:eastAsia="Arial"/>
          <w:noProof/>
          <w:lang w:val="en-US" w:eastAsia="en-US" w:bidi="en-US"/>
        </w:rPr>
        <w:t>exclusive</w:t>
      </w:r>
      <w:r w:rsidRPr="002A4B4E">
        <w:rPr>
          <w:rFonts w:eastAsia="Arial"/>
          <w:lang w:val="en-US" w:eastAsia="en-US" w:bidi="en-US"/>
        </w:rPr>
        <w:t xml:space="preserve">, </w:t>
      </w:r>
      <w:r w:rsidR="002A4B4E" w:rsidRPr="002A4B4E">
        <w:rPr>
          <w:rFonts w:eastAsia="Arial"/>
          <w:lang w:val="en-US" w:eastAsia="en-US" w:bidi="en-US"/>
        </w:rPr>
        <w:t>non-assignable</w:t>
      </w:r>
      <w:r w:rsidRPr="002A4B4E">
        <w:rPr>
          <w:rFonts w:eastAsia="Arial"/>
          <w:lang w:val="en-US" w:eastAsia="en-US" w:bidi="en-US"/>
        </w:rPr>
        <w:t>, and nontransferable. All uses by Organi</w:t>
      </w:r>
      <w:r w:rsidR="002A4B4E">
        <w:rPr>
          <w:rFonts w:eastAsia="Arial"/>
          <w:lang w:val="en-US" w:eastAsia="en-US" w:bidi="en-US"/>
        </w:rPr>
        <w:t>s</w:t>
      </w:r>
      <w:r w:rsidRPr="002A4B4E">
        <w:rPr>
          <w:rFonts w:eastAsia="Arial"/>
          <w:lang w:val="en-US" w:eastAsia="en-US" w:bidi="en-US"/>
        </w:rPr>
        <w:t>er of Sponsor’s Trademarks shall inure solely to the benefit of Sponsor.</w:t>
      </w:r>
    </w:p>
    <w:p w14:paraId="22383AC1" w14:textId="77777777" w:rsidR="006A7ED7" w:rsidRPr="002A4B4E" w:rsidRDefault="006A7ED7">
      <w:pPr>
        <w:pStyle w:val="Kmodel1BCo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0"/>
        <w:rPr>
          <w:rFonts w:eastAsia="Arial"/>
          <w:lang w:val="en-US" w:eastAsia="en-US" w:bidi="en-US"/>
        </w:rPr>
      </w:pPr>
    </w:p>
    <w:p w14:paraId="6232C84A" w14:textId="77777777" w:rsidR="006A7ED7" w:rsidRPr="002A4B4E" w:rsidRDefault="00B14F91">
      <w:pPr>
        <w:pStyle w:val="Kmodel1BL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US" w:eastAsia="en-US" w:bidi="en-US"/>
        </w:rPr>
      </w:pPr>
      <w:r w:rsidRPr="002A4B4E">
        <w:rPr>
          <w:rFonts w:eastAsia="Arial"/>
          <w:lang w:val="en-US" w:eastAsia="en-US" w:bidi="en-US"/>
        </w:rPr>
        <w:t>Organi</w:t>
      </w:r>
      <w:r w:rsidR="002A4B4E">
        <w:rPr>
          <w:rFonts w:eastAsia="Arial"/>
          <w:lang w:val="en-US" w:eastAsia="en-US" w:bidi="en-US"/>
        </w:rPr>
        <w:t>s</w:t>
      </w:r>
      <w:r w:rsidRPr="002A4B4E">
        <w:rPr>
          <w:rFonts w:eastAsia="Arial"/>
          <w:lang w:val="en-US" w:eastAsia="en-US" w:bidi="en-US"/>
        </w:rPr>
        <w:t>er’s trademarks [Service Marks], designs, artwork, and other symbols and devices associated with the Event (Organi</w:t>
      </w:r>
      <w:r w:rsidR="002A4B4E">
        <w:rPr>
          <w:rFonts w:eastAsia="Arial"/>
          <w:lang w:val="en-US" w:eastAsia="en-US" w:bidi="en-US"/>
        </w:rPr>
        <w:t>s</w:t>
      </w:r>
      <w:r w:rsidRPr="002A4B4E">
        <w:rPr>
          <w:rFonts w:eastAsia="Arial"/>
          <w:lang w:val="en-US" w:eastAsia="en-US" w:bidi="en-US"/>
        </w:rPr>
        <w:t>er’s Trademarks) [(Organi</w:t>
      </w:r>
      <w:r w:rsidR="002A4B4E">
        <w:rPr>
          <w:rFonts w:eastAsia="Arial"/>
          <w:lang w:val="en-US" w:eastAsia="en-US" w:bidi="en-US"/>
        </w:rPr>
        <w:t>s</w:t>
      </w:r>
      <w:r w:rsidRPr="002A4B4E">
        <w:rPr>
          <w:rFonts w:eastAsia="Arial"/>
          <w:lang w:val="en-US" w:eastAsia="en-US" w:bidi="en-US"/>
        </w:rPr>
        <w:t>er’s Service Marks)] are and shall remain Organi</w:t>
      </w:r>
      <w:r w:rsidR="002A4B4E">
        <w:rPr>
          <w:rFonts w:eastAsia="Arial"/>
          <w:lang w:val="en-US" w:eastAsia="en-US" w:bidi="en-US"/>
        </w:rPr>
        <w:t>s</w:t>
      </w:r>
      <w:r w:rsidRPr="002A4B4E">
        <w:rPr>
          <w:rFonts w:eastAsia="Arial"/>
          <w:lang w:val="en-US" w:eastAsia="en-US" w:bidi="en-US"/>
        </w:rPr>
        <w:t>er’s property and Organi</w:t>
      </w:r>
      <w:r w:rsidR="002A4B4E">
        <w:rPr>
          <w:rFonts w:eastAsia="Arial"/>
          <w:lang w:val="en-US" w:eastAsia="en-US" w:bidi="en-US"/>
        </w:rPr>
        <w:t>s</w:t>
      </w:r>
      <w:r w:rsidRPr="002A4B4E">
        <w:rPr>
          <w:rFonts w:eastAsia="Arial"/>
          <w:lang w:val="en-US" w:eastAsia="en-US" w:bidi="en-US"/>
        </w:rPr>
        <w:t>er shall take all steps reasonably necessary to protect Organi</w:t>
      </w:r>
      <w:r w:rsidR="002A4B4E">
        <w:rPr>
          <w:rFonts w:eastAsia="Arial"/>
          <w:lang w:val="en-US" w:eastAsia="en-US" w:bidi="en-US"/>
        </w:rPr>
        <w:t>s</w:t>
      </w:r>
      <w:r w:rsidRPr="002A4B4E">
        <w:rPr>
          <w:rFonts w:eastAsia="Arial"/>
          <w:lang w:val="en-US" w:eastAsia="en-US" w:bidi="en-US"/>
        </w:rPr>
        <w:t xml:space="preserve">er’s Trademarks [Service Marks] through </w:t>
      </w:r>
      <w:r w:rsidR="002A4B4E">
        <w:rPr>
          <w:rFonts w:eastAsia="Arial"/>
          <w:lang w:val="en-US" w:eastAsia="en-US" w:bidi="en-US"/>
        </w:rPr>
        <w:t>national</w:t>
      </w:r>
      <w:r w:rsidRPr="002A4B4E">
        <w:rPr>
          <w:rFonts w:eastAsia="Arial"/>
          <w:lang w:val="en-US" w:eastAsia="en-US" w:bidi="en-US"/>
        </w:rPr>
        <w:t xml:space="preserve"> [COUNTRY] registration and foreign registration as it deems desirable and through reasonable prosecutions of infringements. Sponsor is hereby authori</w:t>
      </w:r>
      <w:r w:rsidR="002A4B4E">
        <w:rPr>
          <w:rFonts w:eastAsia="Arial"/>
          <w:lang w:val="en-US" w:eastAsia="en-US" w:bidi="en-US"/>
        </w:rPr>
        <w:t>s</w:t>
      </w:r>
      <w:r w:rsidRPr="002A4B4E">
        <w:rPr>
          <w:rFonts w:eastAsia="Arial"/>
          <w:lang w:val="en-US" w:eastAsia="en-US" w:bidi="en-US"/>
        </w:rPr>
        <w:t>ed to use Organi</w:t>
      </w:r>
      <w:r w:rsidR="002A4B4E">
        <w:rPr>
          <w:rFonts w:eastAsia="Arial"/>
          <w:lang w:val="en-US" w:eastAsia="en-US" w:bidi="en-US"/>
        </w:rPr>
        <w:t>s</w:t>
      </w:r>
      <w:r w:rsidRPr="002A4B4E">
        <w:rPr>
          <w:rFonts w:eastAsia="Arial"/>
          <w:lang w:val="en-US" w:eastAsia="en-US" w:bidi="en-US"/>
        </w:rPr>
        <w:t xml:space="preserve">er’s Trademarks [Service Marks] in advertising and </w:t>
      </w:r>
      <w:r w:rsidRPr="00305CFC">
        <w:rPr>
          <w:rFonts w:eastAsia="Arial"/>
          <w:noProof/>
          <w:lang w:val="en-US" w:eastAsia="en-US" w:bidi="en-US"/>
        </w:rPr>
        <w:t>promoting</w:t>
      </w:r>
      <w:r w:rsidRPr="002A4B4E">
        <w:rPr>
          <w:rFonts w:eastAsia="Arial"/>
          <w:lang w:val="en-US" w:eastAsia="en-US" w:bidi="en-US"/>
        </w:rPr>
        <w:t xml:space="preserve"> the Products [Services] during the Term of the Agreement, provided Organi</w:t>
      </w:r>
      <w:r w:rsidR="002A4B4E">
        <w:rPr>
          <w:rFonts w:eastAsia="Arial"/>
          <w:lang w:val="en-US" w:eastAsia="en-US" w:bidi="en-US"/>
        </w:rPr>
        <w:t>s</w:t>
      </w:r>
      <w:r w:rsidRPr="002A4B4E">
        <w:rPr>
          <w:rFonts w:eastAsia="Arial"/>
          <w:lang w:val="en-US" w:eastAsia="en-US" w:bidi="en-US"/>
        </w:rPr>
        <w:t>er shall have the right to approve all [the format of] such uses in writing in advance. [Sponsor shall submit materials to Organi</w:t>
      </w:r>
      <w:r w:rsidR="002A4B4E">
        <w:rPr>
          <w:rFonts w:eastAsia="Arial"/>
          <w:lang w:val="en-US" w:eastAsia="en-US" w:bidi="en-US"/>
        </w:rPr>
        <w:t>s</w:t>
      </w:r>
      <w:r w:rsidRPr="002A4B4E">
        <w:rPr>
          <w:rFonts w:eastAsia="Arial"/>
          <w:lang w:val="en-US" w:eastAsia="en-US" w:bidi="en-US"/>
        </w:rPr>
        <w:t>er in writing</w:t>
      </w:r>
      <w:r w:rsidR="00305CFC">
        <w:rPr>
          <w:rFonts w:eastAsia="Arial"/>
          <w:lang w:val="en-US" w:eastAsia="en-US" w:bidi="en-US"/>
        </w:rPr>
        <w:t>,</w:t>
      </w:r>
      <w:r w:rsidRPr="002A4B4E">
        <w:rPr>
          <w:rFonts w:eastAsia="Arial"/>
          <w:lang w:val="en-US" w:eastAsia="en-US" w:bidi="en-US"/>
        </w:rPr>
        <w:t xml:space="preserve"> </w:t>
      </w:r>
      <w:r w:rsidRPr="00305CFC">
        <w:rPr>
          <w:rFonts w:eastAsia="Arial"/>
          <w:noProof/>
          <w:lang w:val="en-US" w:eastAsia="en-US" w:bidi="en-US"/>
        </w:rPr>
        <w:t>and</w:t>
      </w:r>
      <w:r w:rsidRPr="002A4B4E">
        <w:rPr>
          <w:rFonts w:eastAsia="Arial"/>
          <w:lang w:val="en-US" w:eastAsia="en-US" w:bidi="en-US"/>
        </w:rPr>
        <w:t xml:space="preserve"> if Organi</w:t>
      </w:r>
      <w:r w:rsidR="002A4B4E">
        <w:rPr>
          <w:rFonts w:eastAsia="Arial"/>
          <w:lang w:val="en-US" w:eastAsia="en-US" w:bidi="en-US"/>
        </w:rPr>
        <w:t>s</w:t>
      </w:r>
      <w:r w:rsidRPr="002A4B4E">
        <w:rPr>
          <w:rFonts w:eastAsia="Arial"/>
          <w:lang w:val="en-US" w:eastAsia="en-US" w:bidi="en-US"/>
        </w:rPr>
        <w:t xml:space="preserve">er does not approve or reject such materials in writing within [NUMBER] business days after receipt thereof, </w:t>
      </w:r>
      <w:r w:rsidRPr="00305CFC">
        <w:rPr>
          <w:rFonts w:eastAsia="Arial"/>
          <w:noProof/>
          <w:lang w:val="en-US" w:eastAsia="en-US" w:bidi="en-US"/>
        </w:rPr>
        <w:t>then</w:t>
      </w:r>
      <w:r w:rsidRPr="002A4B4E">
        <w:rPr>
          <w:rFonts w:eastAsia="Arial"/>
          <w:lang w:val="en-US" w:eastAsia="en-US" w:bidi="en-US"/>
        </w:rPr>
        <w:t xml:space="preserve"> Organi</w:t>
      </w:r>
      <w:r w:rsidR="002A4B4E">
        <w:rPr>
          <w:rFonts w:eastAsia="Arial"/>
          <w:lang w:val="en-US" w:eastAsia="en-US" w:bidi="en-US"/>
        </w:rPr>
        <w:t>s</w:t>
      </w:r>
      <w:r w:rsidRPr="002A4B4E">
        <w:rPr>
          <w:rFonts w:eastAsia="Arial"/>
          <w:lang w:val="en-US" w:eastAsia="en-US" w:bidi="en-US"/>
        </w:rPr>
        <w:t>er shall be deemed to have approved such materials.] The right to use Organi</w:t>
      </w:r>
      <w:r w:rsidR="002A4B4E">
        <w:rPr>
          <w:rFonts w:eastAsia="Arial"/>
          <w:lang w:val="en-US" w:eastAsia="en-US" w:bidi="en-US"/>
        </w:rPr>
        <w:t>s</w:t>
      </w:r>
      <w:r w:rsidRPr="002A4B4E">
        <w:rPr>
          <w:rFonts w:eastAsia="Arial"/>
          <w:lang w:val="en-US" w:eastAsia="en-US" w:bidi="en-US"/>
        </w:rPr>
        <w:t xml:space="preserve">er’s Trademarks [Service Marks] is </w:t>
      </w:r>
      <w:r w:rsidRPr="00305CFC">
        <w:rPr>
          <w:rFonts w:eastAsia="Arial"/>
          <w:noProof/>
          <w:lang w:val="en-US" w:eastAsia="en-US" w:bidi="en-US"/>
        </w:rPr>
        <w:t>non</w:t>
      </w:r>
      <w:r w:rsidR="00305CFC">
        <w:rPr>
          <w:rFonts w:eastAsia="Arial"/>
          <w:noProof/>
          <w:lang w:val="en-US" w:eastAsia="en-US" w:bidi="en-US"/>
        </w:rPr>
        <w:t>-</w:t>
      </w:r>
      <w:r w:rsidRPr="00305CFC">
        <w:rPr>
          <w:rFonts w:eastAsia="Arial"/>
          <w:noProof/>
          <w:lang w:val="en-US" w:eastAsia="en-US" w:bidi="en-US"/>
        </w:rPr>
        <w:t>exclusive</w:t>
      </w:r>
      <w:r w:rsidRPr="002A4B4E">
        <w:rPr>
          <w:rFonts w:eastAsia="Arial"/>
          <w:lang w:val="en-US" w:eastAsia="en-US" w:bidi="en-US"/>
        </w:rPr>
        <w:t xml:space="preserve">, </w:t>
      </w:r>
      <w:r w:rsidR="002A4B4E" w:rsidRPr="002A4B4E">
        <w:rPr>
          <w:rFonts w:eastAsia="Arial"/>
          <w:lang w:val="en-US" w:eastAsia="en-US" w:bidi="en-US"/>
        </w:rPr>
        <w:t>non-assignable</w:t>
      </w:r>
      <w:r w:rsidRPr="002A4B4E">
        <w:rPr>
          <w:rFonts w:eastAsia="Arial"/>
          <w:lang w:val="en-US" w:eastAsia="en-US" w:bidi="en-US"/>
        </w:rPr>
        <w:t>, and nontransferable. All uses by Sponsor of Organi</w:t>
      </w:r>
      <w:r w:rsidR="002A4B4E">
        <w:rPr>
          <w:rFonts w:eastAsia="Arial"/>
          <w:lang w:val="en-US" w:eastAsia="en-US" w:bidi="en-US"/>
        </w:rPr>
        <w:t>s</w:t>
      </w:r>
      <w:r w:rsidRPr="002A4B4E">
        <w:rPr>
          <w:rFonts w:eastAsia="Arial"/>
          <w:lang w:val="en-US" w:eastAsia="en-US" w:bidi="en-US"/>
        </w:rPr>
        <w:t>er’s Trademarks [Service Marks] shall inure solely to the benefit of Organi</w:t>
      </w:r>
      <w:r w:rsidR="002A4B4E">
        <w:rPr>
          <w:rFonts w:eastAsia="Arial"/>
          <w:lang w:val="en-US" w:eastAsia="en-US" w:bidi="en-US"/>
        </w:rPr>
        <w:t>s</w:t>
      </w:r>
      <w:r w:rsidRPr="002A4B4E">
        <w:rPr>
          <w:rFonts w:eastAsia="Arial"/>
          <w:lang w:val="en-US" w:eastAsia="en-US" w:bidi="en-US"/>
        </w:rPr>
        <w:t>er.</w:t>
      </w:r>
    </w:p>
    <w:p w14:paraId="513AB857" w14:textId="77777777" w:rsidR="006A7ED7" w:rsidRPr="002A4B4E" w:rsidRDefault="006A7ED7">
      <w:pPr>
        <w:pStyle w:val="Kmodel1BCo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0"/>
        <w:rPr>
          <w:rFonts w:eastAsia="Arial"/>
          <w:lang w:val="en-US" w:eastAsia="en-US" w:bidi="en-US"/>
        </w:rPr>
      </w:pPr>
    </w:p>
    <w:p w14:paraId="54BECC4D" w14:textId="77777777" w:rsidR="006A7ED7" w:rsidRPr="002A4B4E" w:rsidRDefault="00305CFC">
      <w:pPr>
        <w:pStyle w:val="Kmodel1BL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US" w:eastAsia="en-US" w:bidi="en-US"/>
        </w:rPr>
      </w:pPr>
      <w:r>
        <w:rPr>
          <w:rFonts w:eastAsia="Arial"/>
          <w:noProof/>
          <w:lang w:val="en-US" w:eastAsia="en-US" w:bidi="en-US"/>
        </w:rPr>
        <w:t>The o</w:t>
      </w:r>
      <w:r w:rsidR="00B14F91" w:rsidRPr="00305CFC">
        <w:rPr>
          <w:rFonts w:eastAsia="Arial"/>
          <w:noProof/>
          <w:lang w:val="en-US" w:eastAsia="en-US" w:bidi="en-US"/>
        </w:rPr>
        <w:t>rgani</w:t>
      </w:r>
      <w:r w:rsidR="002A4B4E" w:rsidRPr="00305CFC">
        <w:rPr>
          <w:rFonts w:eastAsia="Arial"/>
          <w:noProof/>
          <w:lang w:val="en-US" w:eastAsia="en-US" w:bidi="en-US"/>
        </w:rPr>
        <w:t>s</w:t>
      </w:r>
      <w:r w:rsidR="00B14F91" w:rsidRPr="00305CFC">
        <w:rPr>
          <w:rFonts w:eastAsia="Arial"/>
          <w:noProof/>
          <w:lang w:val="en-US" w:eastAsia="en-US" w:bidi="en-US"/>
        </w:rPr>
        <w:t>er</w:t>
      </w:r>
      <w:r w:rsidR="00B14F91" w:rsidRPr="002A4B4E">
        <w:rPr>
          <w:rFonts w:eastAsia="Arial"/>
          <w:lang w:val="en-US" w:eastAsia="en-US" w:bidi="en-US"/>
        </w:rPr>
        <w:t xml:space="preserve"> shall not manufacture, sell, or</w:t>
      </w:r>
      <w:r w:rsidR="00FE49BB">
        <w:rPr>
          <w:rFonts w:eastAsia="Arial"/>
          <w:lang w:val="en-US" w:eastAsia="en-US" w:bidi="en-US"/>
        </w:rPr>
        <w:t xml:space="preserve"> licence </w:t>
      </w:r>
      <w:r w:rsidR="00B14F91" w:rsidRPr="002A4B4E">
        <w:rPr>
          <w:rFonts w:eastAsia="Arial"/>
          <w:lang w:val="en-US" w:eastAsia="en-US" w:bidi="en-US"/>
        </w:rPr>
        <w:t>the manufacture and/or sale of any promotional or other merchandise that bears Sponsor’s Trademarks [Service Marks] without Sponsor’s prior written consent. Sponsor shall have the right to manufacture and/or sell promotional or other merchandise that bears Organi</w:t>
      </w:r>
      <w:r w:rsidR="002A4B4E">
        <w:rPr>
          <w:rFonts w:eastAsia="Arial"/>
          <w:lang w:val="en-US" w:eastAsia="en-US" w:bidi="en-US"/>
        </w:rPr>
        <w:t>s</w:t>
      </w:r>
      <w:r w:rsidR="00B14F91" w:rsidRPr="002A4B4E">
        <w:rPr>
          <w:rFonts w:eastAsia="Arial"/>
          <w:lang w:val="en-US" w:eastAsia="en-US" w:bidi="en-US"/>
        </w:rPr>
        <w:t>er’s Trademarks only in accordance with Paragraph 8.</w:t>
      </w:r>
    </w:p>
    <w:p w14:paraId="36B098FD" w14:textId="77777777" w:rsidR="006A7ED7" w:rsidRPr="002A4B4E" w:rsidRDefault="006A7ED7">
      <w:pPr>
        <w:pStyle w:val="Kmodel1BCo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0"/>
        <w:rPr>
          <w:rFonts w:eastAsia="Arial"/>
          <w:lang w:val="en-US" w:eastAsia="en-US" w:bidi="en-US"/>
        </w:rPr>
      </w:pPr>
    </w:p>
    <w:p w14:paraId="2FE9F4C8" w14:textId="77777777" w:rsidR="006A7ED7" w:rsidRPr="002A4B4E" w:rsidRDefault="006A7ED7">
      <w:pPr>
        <w:pStyle w:val="Kmodel1BCo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0"/>
        <w:rPr>
          <w:rFonts w:eastAsia="Arial"/>
          <w:lang w:val="en-US" w:eastAsia="en-US" w:bidi="en-US"/>
        </w:rPr>
      </w:pPr>
    </w:p>
    <w:p w14:paraId="3D607273" w14:textId="77777777" w:rsidR="006A7ED7" w:rsidRPr="002A4B4E" w:rsidRDefault="00B14F91">
      <w:pPr>
        <w:pStyle w:val="Kmodel1BL1"/>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eastAsia="Arial"/>
          <w:lang w:val="en-US" w:eastAsia="en-US" w:bidi="en-US"/>
        </w:rPr>
      </w:pPr>
      <w:r w:rsidRPr="002A4B4E">
        <w:rPr>
          <w:rFonts w:eastAsia="Arial"/>
          <w:lang w:val="en-US" w:eastAsia="en-US" w:bidi="en-US"/>
        </w:rPr>
        <w:t>MERCHANDISING</w:t>
      </w:r>
    </w:p>
    <w:p w14:paraId="38137ECB" w14:textId="77777777" w:rsidR="006A7ED7" w:rsidRPr="002A4B4E" w:rsidRDefault="006A7ED7">
      <w:pPr>
        <w:pStyle w:val="Kmodel1BL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left"/>
        <w:rPr>
          <w:rFonts w:eastAsia="Arial"/>
          <w:lang w:val="en-US" w:eastAsia="en-US" w:bidi="en-US"/>
        </w:rPr>
      </w:pPr>
    </w:p>
    <w:p w14:paraId="5EF4037E" w14:textId="77777777" w:rsidR="006A7ED7" w:rsidRPr="002A4B4E" w:rsidRDefault="00B14F91">
      <w:pPr>
        <w:pStyle w:val="Kmodel1BL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left"/>
        <w:rPr>
          <w:rFonts w:eastAsia="Arial"/>
          <w:lang w:val="en-US" w:eastAsia="en-US" w:bidi="en-US"/>
        </w:rPr>
      </w:pPr>
      <w:r w:rsidRPr="002A4B4E">
        <w:rPr>
          <w:rFonts w:eastAsia="Arial"/>
          <w:lang w:val="en-US" w:eastAsia="en-US" w:bidi="en-US"/>
        </w:rPr>
        <w:t>Organi</w:t>
      </w:r>
      <w:r w:rsidR="002A4B4E">
        <w:rPr>
          <w:rFonts w:eastAsia="Arial"/>
          <w:lang w:val="en-US" w:eastAsia="en-US" w:bidi="en-US"/>
        </w:rPr>
        <w:t>s</w:t>
      </w:r>
      <w:r w:rsidRPr="002A4B4E">
        <w:rPr>
          <w:rFonts w:eastAsia="Arial"/>
          <w:lang w:val="en-US" w:eastAsia="en-US" w:bidi="en-US"/>
        </w:rPr>
        <w:t>er represents and warrants that all merchandise authori</w:t>
      </w:r>
      <w:r w:rsidR="002A4B4E">
        <w:rPr>
          <w:rFonts w:eastAsia="Arial"/>
          <w:lang w:val="en-US" w:eastAsia="en-US" w:bidi="en-US"/>
        </w:rPr>
        <w:t>s</w:t>
      </w:r>
      <w:r w:rsidRPr="002A4B4E">
        <w:rPr>
          <w:rFonts w:eastAsia="Arial"/>
          <w:lang w:val="en-US" w:eastAsia="en-US" w:bidi="en-US"/>
        </w:rPr>
        <w:t>ed by it to bear the Organi</w:t>
      </w:r>
      <w:r w:rsidR="002A4B4E">
        <w:rPr>
          <w:rFonts w:eastAsia="Arial"/>
          <w:lang w:val="en-US" w:eastAsia="en-US" w:bidi="en-US"/>
        </w:rPr>
        <w:t>s</w:t>
      </w:r>
      <w:r w:rsidRPr="002A4B4E">
        <w:rPr>
          <w:rFonts w:eastAsia="Arial"/>
          <w:lang w:val="en-US" w:eastAsia="en-US" w:bidi="en-US"/>
        </w:rPr>
        <w:t xml:space="preserve">er’s Trademarks [Service Marks] or to be associated with the Event (Event-Related Merchandise) shall be of high standard and of such style, appearance, and quality as to suit the best exploitation of the Event and shall be free from product defects and shall be merchantable and suited for its intended purpose. </w:t>
      </w:r>
      <w:r w:rsidR="00305CFC">
        <w:rPr>
          <w:rFonts w:eastAsia="Arial"/>
          <w:noProof/>
          <w:lang w:val="en-US" w:eastAsia="en-US" w:bidi="en-US"/>
        </w:rPr>
        <w:t>The o</w:t>
      </w:r>
      <w:r w:rsidRPr="00305CFC">
        <w:rPr>
          <w:rFonts w:eastAsia="Arial"/>
          <w:noProof/>
          <w:lang w:val="en-US" w:eastAsia="en-US" w:bidi="en-US"/>
        </w:rPr>
        <w:t>rgani</w:t>
      </w:r>
      <w:r w:rsidR="002A4B4E" w:rsidRPr="00305CFC">
        <w:rPr>
          <w:rFonts w:eastAsia="Arial"/>
          <w:noProof/>
          <w:lang w:val="en-US" w:eastAsia="en-US" w:bidi="en-US"/>
        </w:rPr>
        <w:t>s</w:t>
      </w:r>
      <w:r w:rsidRPr="00305CFC">
        <w:rPr>
          <w:rFonts w:eastAsia="Arial"/>
          <w:noProof/>
          <w:lang w:val="en-US" w:eastAsia="en-US" w:bidi="en-US"/>
        </w:rPr>
        <w:t>er</w:t>
      </w:r>
      <w:r w:rsidRPr="002A4B4E">
        <w:rPr>
          <w:rFonts w:eastAsia="Arial"/>
          <w:lang w:val="en-US" w:eastAsia="en-US" w:bidi="en-US"/>
        </w:rPr>
        <w:t xml:space="preserve"> shall indemnify and hold harmless Sponsor and Sponsor’s officers, directors, employees, successors, and assigns from any claims, damages, liabilities, losses, government procedures, costs, and expenses, including reasonable attorney fees and costs of suit arising out of the failure of this warranty. All Event-Related Merchandise that also bears Sponsor’s Trademarks [Service Marks] shall include appropriate notice of any applicable trademark, service mark, or copyright relating to Organi</w:t>
      </w:r>
      <w:r w:rsidR="002A4B4E">
        <w:rPr>
          <w:rFonts w:eastAsia="Arial"/>
          <w:lang w:val="en-US" w:eastAsia="en-US" w:bidi="en-US"/>
        </w:rPr>
        <w:t>s</w:t>
      </w:r>
      <w:r w:rsidRPr="002A4B4E">
        <w:rPr>
          <w:rFonts w:eastAsia="Arial"/>
          <w:lang w:val="en-US" w:eastAsia="en-US" w:bidi="en-US"/>
        </w:rPr>
        <w:t>er’s Trademarks [Service Marks] or Sponsor’s Trademarks [Service Marks]. Each party shall reasonably determine what constitutes appropriate notice for its respective Trademarks [Service Marks] and copyrights.</w:t>
      </w:r>
    </w:p>
    <w:p w14:paraId="5236D921" w14:textId="77777777" w:rsidR="006A7ED7" w:rsidRPr="002A4B4E" w:rsidRDefault="006A7ED7">
      <w:pPr>
        <w:pStyle w:val="Kmodel1BCo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US" w:eastAsia="en-US" w:bidi="en-US"/>
        </w:rPr>
      </w:pPr>
    </w:p>
    <w:p w14:paraId="1D34B775" w14:textId="77777777" w:rsidR="006A7ED7" w:rsidRPr="002A4B4E" w:rsidRDefault="006A7ED7">
      <w:pPr>
        <w:pStyle w:val="Kmodel1BCont2"/>
        <w:numPr>
          <w:ilvl w:val="1"/>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b/>
          <w:lang w:val="en-US" w:eastAsia="en-US" w:bidi="en-US"/>
        </w:rPr>
      </w:pPr>
    </w:p>
    <w:p w14:paraId="0A6ECFA2" w14:textId="77777777" w:rsidR="006A7ED7" w:rsidRPr="002A4B4E" w:rsidRDefault="006A7ED7">
      <w:pPr>
        <w:pStyle w:val="Kmodel1BL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left"/>
        <w:rPr>
          <w:rFonts w:eastAsia="Arial"/>
          <w:lang w:val="en-US" w:eastAsia="en-US" w:bidi="en-US"/>
        </w:rPr>
      </w:pPr>
    </w:p>
    <w:p w14:paraId="5820424E" w14:textId="77777777" w:rsidR="006A7ED7" w:rsidRPr="002A4B4E" w:rsidRDefault="00B14F91">
      <w:pPr>
        <w:pStyle w:val="Kmodel1BL2"/>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ind w:left="284"/>
        <w:jc w:val="left"/>
        <w:rPr>
          <w:rFonts w:eastAsia="Arial"/>
          <w:lang w:val="en-US" w:eastAsia="en-US" w:bidi="en-US"/>
        </w:rPr>
      </w:pPr>
      <w:r w:rsidRPr="002A4B4E">
        <w:rPr>
          <w:rFonts w:eastAsia="Arial"/>
          <w:lang w:val="en-US" w:eastAsia="en-US" w:bidi="en-US"/>
        </w:rPr>
        <w:t>Sponsor shall have the right in connection with its advertising and promotion of the Products [Services] during the Term to produce and sell Event-Related Merchandise, provided it also bears Sponsor’s Trademarks [Service Marks]. Such merchandise shall be subject to Organi</w:t>
      </w:r>
      <w:r w:rsidR="002A4B4E">
        <w:rPr>
          <w:rFonts w:eastAsia="Arial"/>
          <w:lang w:val="en-US" w:eastAsia="en-US" w:bidi="en-US"/>
        </w:rPr>
        <w:t>s</w:t>
      </w:r>
      <w:r w:rsidRPr="002A4B4E">
        <w:rPr>
          <w:rFonts w:eastAsia="Arial"/>
          <w:lang w:val="en-US" w:eastAsia="en-US" w:bidi="en-US"/>
        </w:rPr>
        <w:t>er’s approval, which shall not be unreasonably withheld.</w:t>
      </w:r>
    </w:p>
    <w:p w14:paraId="689C9CF9" w14:textId="77777777" w:rsidR="006A7ED7" w:rsidRPr="002A4B4E" w:rsidRDefault="006A7ED7">
      <w:pPr>
        <w:pStyle w:val="Kmodel1BCo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US" w:eastAsia="en-US" w:bidi="en-US"/>
        </w:rPr>
      </w:pPr>
    </w:p>
    <w:p w14:paraId="5B3EF936" w14:textId="77777777" w:rsidR="006A7ED7" w:rsidRPr="002A4B4E" w:rsidRDefault="006A7ED7">
      <w:pPr>
        <w:pStyle w:val="Kmodel1BCont2"/>
        <w:numPr>
          <w:ilvl w:val="1"/>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b/>
          <w:lang w:val="en-US" w:eastAsia="en-US" w:bidi="en-US"/>
        </w:rPr>
      </w:pPr>
    </w:p>
    <w:p w14:paraId="19EB7705" w14:textId="77777777" w:rsidR="006A7ED7" w:rsidRPr="002A4B4E" w:rsidRDefault="006A7ED7">
      <w:pPr>
        <w:pStyle w:val="Kmodel1BL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left"/>
        <w:rPr>
          <w:rFonts w:eastAsia="Arial"/>
          <w:lang w:val="en-US" w:eastAsia="en-US" w:bidi="en-US"/>
        </w:rPr>
      </w:pPr>
    </w:p>
    <w:p w14:paraId="7941AB97" w14:textId="77777777" w:rsidR="006A7ED7" w:rsidRPr="002A4B4E" w:rsidRDefault="00B14F91">
      <w:pPr>
        <w:pStyle w:val="Kmodel1BL2"/>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ind w:left="284"/>
        <w:jc w:val="left"/>
        <w:rPr>
          <w:rFonts w:eastAsia="Arial"/>
          <w:lang w:val="en-US" w:eastAsia="en-US" w:bidi="en-US"/>
        </w:rPr>
      </w:pPr>
      <w:r w:rsidRPr="002A4B4E">
        <w:rPr>
          <w:rFonts w:eastAsia="Arial"/>
          <w:lang w:val="en-US" w:eastAsia="en-US" w:bidi="en-US"/>
        </w:rPr>
        <w:t>If Sponsor desires to sell Event-Related Merchandise for which Organi</w:t>
      </w:r>
      <w:r w:rsidR="002A4B4E">
        <w:rPr>
          <w:rFonts w:eastAsia="Arial"/>
          <w:lang w:val="en-US" w:eastAsia="en-US" w:bidi="en-US"/>
        </w:rPr>
        <w:t>s</w:t>
      </w:r>
      <w:r w:rsidRPr="002A4B4E">
        <w:rPr>
          <w:rFonts w:eastAsia="Arial"/>
          <w:lang w:val="en-US" w:eastAsia="en-US" w:bidi="en-US"/>
        </w:rPr>
        <w:t>er has authori</w:t>
      </w:r>
      <w:r w:rsidR="002A4B4E">
        <w:rPr>
          <w:rFonts w:eastAsia="Arial"/>
          <w:lang w:val="en-US" w:eastAsia="en-US" w:bidi="en-US"/>
        </w:rPr>
        <w:t>s</w:t>
      </w:r>
      <w:r w:rsidRPr="002A4B4E">
        <w:rPr>
          <w:rFonts w:eastAsia="Arial"/>
          <w:lang w:val="en-US" w:eastAsia="en-US" w:bidi="en-US"/>
        </w:rPr>
        <w:t>ed a license, and Sponsor desires to purchase such merchandise from such licensee, then Organi</w:t>
      </w:r>
      <w:r w:rsidR="002A4B4E">
        <w:rPr>
          <w:rFonts w:eastAsia="Arial"/>
          <w:lang w:val="en-US" w:eastAsia="en-US" w:bidi="en-US"/>
        </w:rPr>
        <w:t>s</w:t>
      </w:r>
      <w:r w:rsidRPr="002A4B4E">
        <w:rPr>
          <w:rFonts w:eastAsia="Arial"/>
          <w:lang w:val="en-US" w:eastAsia="en-US" w:bidi="en-US"/>
        </w:rPr>
        <w:t>er shall require such licensee to sell such merchandise to Sponsor without Organi</w:t>
      </w:r>
      <w:r w:rsidR="002A4B4E">
        <w:rPr>
          <w:rFonts w:eastAsia="Arial"/>
          <w:lang w:val="en-US" w:eastAsia="en-US" w:bidi="en-US"/>
        </w:rPr>
        <w:t>s</w:t>
      </w:r>
      <w:r w:rsidRPr="002A4B4E">
        <w:rPr>
          <w:rFonts w:eastAsia="Arial"/>
          <w:lang w:val="en-US" w:eastAsia="en-US" w:bidi="en-US"/>
        </w:rPr>
        <w:t>er’s royalty thereon. Organi</w:t>
      </w:r>
      <w:r w:rsidR="002A4B4E">
        <w:rPr>
          <w:rFonts w:eastAsia="Arial"/>
          <w:lang w:val="en-US" w:eastAsia="en-US" w:bidi="en-US"/>
        </w:rPr>
        <w:t>s</w:t>
      </w:r>
      <w:r w:rsidRPr="002A4B4E">
        <w:rPr>
          <w:rFonts w:eastAsia="Arial"/>
          <w:lang w:val="en-US" w:eastAsia="en-US" w:bidi="en-US"/>
        </w:rPr>
        <w:t>er and such licensee shall inform Sponsor in a statement signed by one of each of their respective officers of the amount of Organi</w:t>
      </w:r>
      <w:r w:rsidR="002A4B4E">
        <w:rPr>
          <w:rFonts w:eastAsia="Arial"/>
          <w:lang w:val="en-US" w:eastAsia="en-US" w:bidi="en-US"/>
        </w:rPr>
        <w:t>s</w:t>
      </w:r>
      <w:r w:rsidRPr="002A4B4E">
        <w:rPr>
          <w:rFonts w:eastAsia="Arial"/>
          <w:lang w:val="en-US" w:eastAsia="en-US" w:bidi="en-US"/>
        </w:rPr>
        <w:t>er’s royalty thereon.</w:t>
      </w:r>
    </w:p>
    <w:p w14:paraId="6760C992" w14:textId="77777777" w:rsidR="006A7ED7" w:rsidRPr="002A4B4E" w:rsidRDefault="006A7ED7">
      <w:pPr>
        <w:pStyle w:val="Kmodel1BCo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US" w:eastAsia="en-US" w:bidi="en-US"/>
        </w:rPr>
      </w:pPr>
    </w:p>
    <w:p w14:paraId="0721E0DA" w14:textId="77777777" w:rsidR="006A7ED7" w:rsidRPr="002A4B4E" w:rsidRDefault="006A7ED7">
      <w:pPr>
        <w:pStyle w:val="Kmodel1BCont2"/>
        <w:numPr>
          <w:ilvl w:val="1"/>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b/>
          <w:lang w:val="en-US" w:eastAsia="en-US" w:bidi="en-US"/>
        </w:rPr>
      </w:pPr>
    </w:p>
    <w:p w14:paraId="39BBB382" w14:textId="77777777" w:rsidR="006A7ED7" w:rsidRPr="002A4B4E" w:rsidRDefault="006A7ED7">
      <w:pPr>
        <w:pStyle w:val="Kmodel1BCo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US" w:eastAsia="en-US" w:bidi="en-US"/>
        </w:rPr>
      </w:pPr>
    </w:p>
    <w:p w14:paraId="70E2516C" w14:textId="77777777" w:rsidR="006A7ED7" w:rsidRPr="002A4B4E" w:rsidRDefault="00B14F91">
      <w:pPr>
        <w:pStyle w:val="Kmodel1BL2"/>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ind w:left="284"/>
        <w:jc w:val="left"/>
        <w:rPr>
          <w:rFonts w:eastAsia="Arial"/>
          <w:lang w:val="en-US" w:eastAsia="en-US" w:bidi="en-US"/>
        </w:rPr>
      </w:pPr>
      <w:r w:rsidRPr="002A4B4E">
        <w:rPr>
          <w:rFonts w:eastAsia="Arial"/>
          <w:lang w:val="en-US" w:eastAsia="en-US" w:bidi="en-US"/>
        </w:rPr>
        <w:t>If Sponsor manufactures or causes to be manufactured its own Event-Related Merchandise, Sponsor represents and warrants that such merchandise shall be free from defects and merchantable and fit for its particular purpose. Sponsor shall indemnify and hold harmless Organi</w:t>
      </w:r>
      <w:r w:rsidR="002A4B4E">
        <w:rPr>
          <w:rFonts w:eastAsia="Arial"/>
          <w:lang w:val="en-US" w:eastAsia="en-US" w:bidi="en-US"/>
        </w:rPr>
        <w:t>s</w:t>
      </w:r>
      <w:r w:rsidRPr="002A4B4E">
        <w:rPr>
          <w:rFonts w:eastAsia="Arial"/>
          <w:lang w:val="en-US" w:eastAsia="en-US" w:bidi="en-US"/>
        </w:rPr>
        <w:t>er and Organi</w:t>
      </w:r>
      <w:r w:rsidR="002A4B4E">
        <w:rPr>
          <w:rFonts w:eastAsia="Arial"/>
          <w:lang w:val="en-US" w:eastAsia="en-US" w:bidi="en-US"/>
        </w:rPr>
        <w:t>s</w:t>
      </w:r>
      <w:r w:rsidRPr="002A4B4E">
        <w:rPr>
          <w:rFonts w:eastAsia="Arial"/>
          <w:lang w:val="en-US" w:eastAsia="en-US" w:bidi="en-US"/>
        </w:rPr>
        <w:t>er’s officers, directors, employees, successors, and assigns from any claims, damages, liabilities, losses, government proceedings, costs, and expenses, including reasonable attorney fees and costs of suit, arising out of the failure of this warranty.</w:t>
      </w:r>
    </w:p>
    <w:p w14:paraId="355A9C36" w14:textId="77777777" w:rsidR="006A7ED7" w:rsidRPr="002A4B4E" w:rsidRDefault="006A7ED7">
      <w:pPr>
        <w:pStyle w:val="Kmodel1BCo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US" w:eastAsia="en-US" w:bidi="en-US"/>
        </w:rPr>
      </w:pPr>
    </w:p>
    <w:p w14:paraId="7027A6BF" w14:textId="77777777" w:rsidR="006A7ED7" w:rsidRPr="002A4B4E" w:rsidRDefault="006A7ED7">
      <w:pPr>
        <w:pStyle w:val="Kmodel1BCont2"/>
        <w:numPr>
          <w:ilvl w:val="1"/>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b/>
          <w:lang w:val="en-US" w:eastAsia="en-US" w:bidi="en-US"/>
        </w:rPr>
      </w:pPr>
    </w:p>
    <w:p w14:paraId="3C34D324" w14:textId="77777777" w:rsidR="006A7ED7" w:rsidRPr="002A4B4E" w:rsidRDefault="006A7ED7">
      <w:pPr>
        <w:pStyle w:val="Kmodel1BCo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US" w:eastAsia="en-US" w:bidi="en-US"/>
        </w:rPr>
      </w:pPr>
    </w:p>
    <w:p w14:paraId="5194D954" w14:textId="77777777" w:rsidR="006A7ED7" w:rsidRPr="002A4B4E" w:rsidRDefault="00B14F91">
      <w:pPr>
        <w:pStyle w:val="Kmodel1BL2"/>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ind w:left="284"/>
        <w:jc w:val="left"/>
        <w:rPr>
          <w:rFonts w:eastAsia="Arial"/>
          <w:lang w:val="en-US" w:eastAsia="en-US" w:bidi="en-US"/>
        </w:rPr>
      </w:pPr>
      <w:r w:rsidRPr="002A4B4E">
        <w:rPr>
          <w:rFonts w:eastAsia="Arial"/>
          <w:lang w:val="en-US" w:eastAsia="en-US" w:bidi="en-US"/>
        </w:rPr>
        <w:t xml:space="preserve">In any agreement between Sponsor and any third party relating to the manufacture, distribution, or promotion of Sponsor’s Event-Related Merchandise or otherwise relating to the Event, under which obligations or liabilities in excess of [AMOUNT] in the aggregate </w:t>
      </w:r>
      <w:r w:rsidRPr="00305CFC">
        <w:rPr>
          <w:rFonts w:eastAsia="Arial"/>
          <w:noProof/>
          <w:lang w:val="en-US" w:eastAsia="en-US" w:bidi="en-US"/>
        </w:rPr>
        <w:t>maybe</w:t>
      </w:r>
      <w:r w:rsidRPr="002A4B4E">
        <w:rPr>
          <w:rFonts w:eastAsia="Arial"/>
          <w:lang w:val="en-US" w:eastAsia="en-US" w:bidi="en-US"/>
        </w:rPr>
        <w:t xml:space="preserve"> incurred, Sponsor agrees that such agreement will contain a clause substantially similar to the following:</w:t>
      </w:r>
    </w:p>
    <w:p w14:paraId="56624FC5" w14:textId="77777777" w:rsidR="006A7ED7" w:rsidRPr="002A4B4E" w:rsidRDefault="006A7ED7">
      <w:pPr>
        <w:pStyle w:val="Kmodel1BCo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lang w:val="en-US" w:eastAsia="en-US" w:bidi="en-US"/>
        </w:rPr>
      </w:pPr>
    </w:p>
    <w:p w14:paraId="149B13C2" w14:textId="77777777" w:rsidR="006A7ED7" w:rsidRPr="002A4B4E" w:rsidRDefault="006A7ED7">
      <w:pPr>
        <w:pStyle w:val="Kmodel1BCont2"/>
        <w:numPr>
          <w:ilvl w:val="1"/>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b/>
          <w:lang w:val="en-US" w:eastAsia="en-US" w:bidi="en-US"/>
        </w:rPr>
      </w:pPr>
    </w:p>
    <w:p w14:paraId="1C51AF21" w14:textId="77777777" w:rsidR="006A7ED7" w:rsidRPr="002A4B4E" w:rsidRDefault="006A7ED7">
      <w:pPr>
        <w:pStyle w:val="Kmodel1BCo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US" w:eastAsia="en-US" w:bidi="en-US"/>
        </w:rPr>
      </w:pPr>
    </w:p>
    <w:p w14:paraId="04B83A91" w14:textId="77777777" w:rsidR="006A7ED7" w:rsidRPr="002A4B4E" w:rsidRDefault="00B14F91">
      <w:pPr>
        <w:pStyle w:val="Kmodel1BL2"/>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ind w:left="284"/>
        <w:jc w:val="left"/>
        <w:rPr>
          <w:rFonts w:eastAsia="Arial"/>
          <w:lang w:val="en-US" w:eastAsia="en-US" w:bidi="en-US"/>
        </w:rPr>
      </w:pPr>
      <w:r w:rsidRPr="002A4B4E">
        <w:rPr>
          <w:rFonts w:eastAsia="Arial"/>
          <w:lang w:val="en-US" w:eastAsia="en-US" w:bidi="en-US"/>
        </w:rPr>
        <w:t>[Third party] will look solely to [Sponsor] for performance and for payment and satisfaction of any obligation or claim arising out of or in connection with this Agreement, and [Third Party] hereby covenants that it will not assert any claim against or look to Sponsor or any officer, director, employee, or representative of Sponsor for satisfaction of any such obligation or claim.</w:t>
      </w:r>
    </w:p>
    <w:p w14:paraId="2AAB7B48" w14:textId="77777777" w:rsidR="006A7ED7" w:rsidRPr="002A4B4E" w:rsidRDefault="006A7ED7">
      <w:pPr>
        <w:pStyle w:val="Kmodel1BCo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left"/>
        <w:rPr>
          <w:rFonts w:eastAsia="Arial"/>
          <w:lang w:val="en-US" w:eastAsia="en-US" w:bidi="en-US"/>
        </w:rPr>
      </w:pPr>
    </w:p>
    <w:p w14:paraId="0FA55240" w14:textId="77777777" w:rsidR="006A7ED7" w:rsidRPr="002A4B4E" w:rsidRDefault="006A7ED7">
      <w:pPr>
        <w:pStyle w:val="Kmodel1BCo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US" w:eastAsia="en-US" w:bidi="en-US"/>
        </w:rPr>
      </w:pPr>
    </w:p>
    <w:p w14:paraId="5451139A" w14:textId="77777777" w:rsidR="006A7ED7" w:rsidRPr="002A4B4E" w:rsidRDefault="00B14F91">
      <w:pPr>
        <w:pStyle w:val="Kmodel1BL1"/>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eastAsia="Arial"/>
          <w:lang w:val="en-US" w:eastAsia="en-US" w:bidi="en-US"/>
        </w:rPr>
      </w:pPr>
      <w:r w:rsidRPr="002A4B4E">
        <w:rPr>
          <w:rFonts w:eastAsia="Arial"/>
          <w:lang w:val="en-US" w:eastAsia="en-US" w:bidi="en-US"/>
        </w:rPr>
        <w:t>WARRANTIES</w:t>
      </w:r>
    </w:p>
    <w:p w14:paraId="4569D72F" w14:textId="77777777" w:rsidR="006A7ED7" w:rsidRPr="002A4B4E" w:rsidRDefault="006A7ED7">
      <w:pPr>
        <w:pStyle w:val="Kmodel1BL2"/>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US" w:eastAsia="en-US" w:bidi="en-US"/>
        </w:rPr>
      </w:pPr>
    </w:p>
    <w:p w14:paraId="0870F08F" w14:textId="77777777" w:rsidR="006A7ED7" w:rsidRPr="002A4B4E" w:rsidRDefault="00B14F91">
      <w:pPr>
        <w:pStyle w:val="Kmodel1BL2"/>
        <w:keepNext/>
        <w:keepLines/>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b/>
          <w:lang w:val="en-US" w:eastAsia="en-US" w:bidi="en-US"/>
        </w:rPr>
      </w:pPr>
      <w:r w:rsidRPr="002A4B4E">
        <w:rPr>
          <w:rFonts w:eastAsia="Arial"/>
          <w:b/>
          <w:lang w:val="en-US" w:eastAsia="en-US" w:bidi="en-US"/>
        </w:rPr>
        <w:t>Organi</w:t>
      </w:r>
      <w:r w:rsidR="002A4B4E">
        <w:rPr>
          <w:rFonts w:eastAsia="Arial"/>
          <w:b/>
          <w:lang w:val="en-US" w:eastAsia="en-US" w:bidi="en-US"/>
        </w:rPr>
        <w:t>s</w:t>
      </w:r>
      <w:r w:rsidRPr="002A4B4E">
        <w:rPr>
          <w:rFonts w:eastAsia="Arial"/>
          <w:b/>
          <w:lang w:val="en-US" w:eastAsia="en-US" w:bidi="en-US"/>
        </w:rPr>
        <w:t>er represents and warrants that:</w:t>
      </w:r>
    </w:p>
    <w:p w14:paraId="6FC94030" w14:textId="77777777" w:rsidR="006A7ED7" w:rsidRPr="002A4B4E" w:rsidRDefault="006A7ED7">
      <w:pPr>
        <w:pStyle w:val="Kmodel1BCont2"/>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US" w:eastAsia="en-US" w:bidi="en-US"/>
        </w:rPr>
      </w:pPr>
    </w:p>
    <w:p w14:paraId="16B07204" w14:textId="77777777" w:rsidR="006A7ED7" w:rsidRPr="002A4B4E" w:rsidRDefault="00B14F91">
      <w:pPr>
        <w:pStyle w:val="Kmodel1BL3"/>
        <w:keepNext/>
        <w:keepLines/>
        <w:numPr>
          <w:ilvl w:val="2"/>
          <w:numId w:val="3"/>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US" w:eastAsia="en-US" w:bidi="en-US"/>
        </w:rPr>
      </w:pPr>
      <w:r w:rsidRPr="002A4B4E">
        <w:rPr>
          <w:rFonts w:eastAsia="Arial"/>
          <w:lang w:val="en-US" w:eastAsia="en-US" w:bidi="en-US"/>
        </w:rPr>
        <w:t>It has the full right and legal authority to enter into and fully perform this Agreement in accordance with its terms without violating the rights of any other person.</w:t>
      </w:r>
    </w:p>
    <w:p w14:paraId="0A12D19B" w14:textId="77777777" w:rsidR="006A7ED7" w:rsidRPr="002A4B4E" w:rsidRDefault="006A7ED7">
      <w:pPr>
        <w:pStyle w:val="Kmodel1BL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US" w:eastAsia="en-US" w:bidi="en-US"/>
        </w:rPr>
      </w:pPr>
    </w:p>
    <w:p w14:paraId="0EFFEC19" w14:textId="77777777" w:rsidR="006A7ED7" w:rsidRPr="002A4B4E" w:rsidRDefault="00B14F91">
      <w:pPr>
        <w:pStyle w:val="Kmodel1BL3"/>
        <w:keepNext/>
        <w:keepLines/>
        <w:numPr>
          <w:ilvl w:val="2"/>
          <w:numId w:val="3"/>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US" w:eastAsia="en-US" w:bidi="en-US"/>
        </w:rPr>
      </w:pPr>
      <w:r w:rsidRPr="002A4B4E">
        <w:rPr>
          <w:rFonts w:eastAsia="Arial"/>
          <w:lang w:val="en-US" w:eastAsia="en-US" w:bidi="en-US"/>
        </w:rPr>
        <w:t>Organi</w:t>
      </w:r>
      <w:r w:rsidR="002A4B4E">
        <w:rPr>
          <w:rFonts w:eastAsia="Arial"/>
          <w:lang w:val="en-US" w:eastAsia="en-US" w:bidi="en-US"/>
        </w:rPr>
        <w:t>s</w:t>
      </w:r>
      <w:r w:rsidRPr="002A4B4E">
        <w:rPr>
          <w:rFonts w:eastAsia="Arial"/>
          <w:lang w:val="en-US" w:eastAsia="en-US" w:bidi="en-US"/>
        </w:rPr>
        <w:t>er’s Trademarks [Service Marks] do not infringe the trademarks or trade names or other rights of any other person.</w:t>
      </w:r>
    </w:p>
    <w:p w14:paraId="0B1124D2" w14:textId="77777777" w:rsidR="006A7ED7" w:rsidRPr="002A4B4E" w:rsidRDefault="006A7ED7">
      <w:pPr>
        <w:pStyle w:val="Kmodel1BCont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eastAsia="Arial"/>
          <w:lang w:val="en-US" w:eastAsia="en-US" w:bidi="en-US"/>
        </w:rPr>
      </w:pPr>
    </w:p>
    <w:p w14:paraId="2BBE466F" w14:textId="77777777" w:rsidR="006A7ED7" w:rsidRPr="002A4B4E" w:rsidRDefault="00B14F91">
      <w:pPr>
        <w:pStyle w:val="Kmodel1BL3"/>
        <w:keepNext/>
        <w:keepLines/>
        <w:numPr>
          <w:ilvl w:val="2"/>
          <w:numId w:val="3"/>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US" w:eastAsia="en-US" w:bidi="en-US"/>
        </w:rPr>
      </w:pPr>
      <w:r w:rsidRPr="002A4B4E">
        <w:rPr>
          <w:rFonts w:eastAsia="Arial"/>
          <w:lang w:val="en-US" w:eastAsia="en-US" w:bidi="en-US"/>
        </w:rPr>
        <w:t>It has all government licenses, permits, or other authori</w:t>
      </w:r>
      <w:r w:rsidR="002A4B4E">
        <w:rPr>
          <w:rFonts w:eastAsia="Arial"/>
          <w:lang w:val="en-US" w:eastAsia="en-US" w:bidi="en-US"/>
        </w:rPr>
        <w:t>s</w:t>
      </w:r>
      <w:r w:rsidRPr="002A4B4E">
        <w:rPr>
          <w:rFonts w:eastAsia="Arial"/>
          <w:lang w:val="en-US" w:eastAsia="en-US" w:bidi="en-US"/>
        </w:rPr>
        <w:t>ations necessary to conduct the Event as contemplated under this Agreement.</w:t>
      </w:r>
    </w:p>
    <w:p w14:paraId="3DA0E85E" w14:textId="77777777" w:rsidR="006A7ED7" w:rsidRPr="002A4B4E" w:rsidRDefault="006A7ED7">
      <w:pPr>
        <w:pStyle w:val="Kmodel1BL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US" w:eastAsia="en-US" w:bidi="en-US"/>
        </w:rPr>
      </w:pPr>
    </w:p>
    <w:p w14:paraId="60FF2208" w14:textId="77777777" w:rsidR="006A7ED7" w:rsidRPr="002A4B4E" w:rsidRDefault="00B14F91">
      <w:pPr>
        <w:pStyle w:val="Kmodel1BL3"/>
        <w:keepNext/>
        <w:keepLines/>
        <w:numPr>
          <w:ilvl w:val="2"/>
          <w:numId w:val="3"/>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US" w:eastAsia="en-US" w:bidi="en-US"/>
        </w:rPr>
      </w:pPr>
      <w:r w:rsidRPr="002A4B4E">
        <w:rPr>
          <w:rFonts w:eastAsia="Arial"/>
          <w:lang w:val="en-US" w:eastAsia="en-US" w:bidi="en-US"/>
        </w:rPr>
        <w:t>It will comply with all applicable laws, regulations, and ordinances pertaining to the promotion and conduct of the Event.</w:t>
      </w:r>
    </w:p>
    <w:p w14:paraId="36C97C7A" w14:textId="77777777" w:rsidR="006A7ED7" w:rsidRPr="002A4B4E" w:rsidRDefault="006A7ED7">
      <w:pPr>
        <w:pStyle w:val="Kmodel1BCont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eastAsia="Arial"/>
          <w:lang w:val="en-US" w:eastAsia="en-US" w:bidi="en-US"/>
        </w:rPr>
      </w:pPr>
    </w:p>
    <w:p w14:paraId="6AB9198D" w14:textId="77777777" w:rsidR="006A7ED7" w:rsidRPr="002A4B4E" w:rsidRDefault="00B14F91">
      <w:pPr>
        <w:pStyle w:val="Kmodel1BL2"/>
        <w:keepNext/>
        <w:keepLines/>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b/>
          <w:lang w:val="en-US" w:eastAsia="en-US" w:bidi="en-US"/>
        </w:rPr>
      </w:pPr>
      <w:r w:rsidRPr="002A4B4E">
        <w:rPr>
          <w:rFonts w:eastAsia="Arial"/>
          <w:b/>
          <w:lang w:val="en-US" w:eastAsia="en-US" w:bidi="en-US"/>
        </w:rPr>
        <w:t>Sponsor represents and warrants that:</w:t>
      </w:r>
    </w:p>
    <w:p w14:paraId="5A163021" w14:textId="77777777" w:rsidR="006A7ED7" w:rsidRPr="002A4B4E" w:rsidRDefault="006A7ED7">
      <w:pPr>
        <w:pStyle w:val="Kmodel1BCont3"/>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eastAsia="Arial"/>
          <w:lang w:val="en-US" w:eastAsia="en-US" w:bidi="en-US"/>
        </w:rPr>
      </w:pPr>
    </w:p>
    <w:p w14:paraId="20415023" w14:textId="77777777" w:rsidR="006A7ED7" w:rsidRPr="002A4B4E" w:rsidRDefault="00B14F91">
      <w:pPr>
        <w:pStyle w:val="Kmodel1BL3"/>
        <w:keepNext/>
        <w:keepLines/>
        <w:numPr>
          <w:ilvl w:val="2"/>
          <w:numId w:val="4"/>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US" w:eastAsia="en-US" w:bidi="en-US"/>
        </w:rPr>
      </w:pPr>
      <w:r w:rsidRPr="002A4B4E">
        <w:rPr>
          <w:rFonts w:eastAsia="Arial"/>
          <w:lang w:val="en-US" w:eastAsia="en-US" w:bidi="en-US"/>
        </w:rPr>
        <w:t>It has the full right and legal authority to enter into and fully perform this Agreement in accordance with its terms without violating the rights of any other person.</w:t>
      </w:r>
    </w:p>
    <w:p w14:paraId="04AC02A5" w14:textId="77777777" w:rsidR="006A7ED7" w:rsidRPr="002A4B4E" w:rsidRDefault="006A7ED7">
      <w:pPr>
        <w:pStyle w:val="Kmodel1BCont3"/>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eastAsia="Arial"/>
          <w:lang w:val="en-US" w:eastAsia="en-US" w:bidi="en-US"/>
        </w:rPr>
      </w:pPr>
    </w:p>
    <w:p w14:paraId="55EE22B2" w14:textId="77777777" w:rsidR="006A7ED7" w:rsidRPr="002A4B4E" w:rsidRDefault="00B14F91">
      <w:pPr>
        <w:pStyle w:val="Kmodel1BL3"/>
        <w:keepNext/>
        <w:keepLines/>
        <w:numPr>
          <w:ilvl w:val="2"/>
          <w:numId w:val="4"/>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US" w:eastAsia="en-US" w:bidi="en-US"/>
        </w:rPr>
      </w:pPr>
      <w:r w:rsidRPr="002A4B4E">
        <w:rPr>
          <w:rFonts w:eastAsia="Arial"/>
          <w:lang w:val="en-US" w:eastAsia="en-US" w:bidi="en-US"/>
        </w:rPr>
        <w:t>Sponsor’s Trademarks [Service Marks] do not infringe the trademarks or trade names of any other person.</w:t>
      </w:r>
    </w:p>
    <w:p w14:paraId="2BB5EDB1" w14:textId="77777777" w:rsidR="006A7ED7" w:rsidRPr="002A4B4E" w:rsidRDefault="006A7ED7">
      <w:pPr>
        <w:pStyle w:val="Kmodel1BCont3"/>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eastAsia="Arial"/>
          <w:lang w:val="en-US" w:eastAsia="en-US" w:bidi="en-US"/>
        </w:rPr>
      </w:pPr>
    </w:p>
    <w:p w14:paraId="7D6C6FC5" w14:textId="77777777" w:rsidR="006A7ED7" w:rsidRPr="002A4B4E" w:rsidRDefault="00B14F91">
      <w:pPr>
        <w:pStyle w:val="Kmodel1BL3"/>
        <w:keepNext/>
        <w:keepLines/>
        <w:numPr>
          <w:ilvl w:val="2"/>
          <w:numId w:val="4"/>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US" w:eastAsia="en-US" w:bidi="en-US"/>
        </w:rPr>
      </w:pPr>
      <w:r w:rsidRPr="002A4B4E">
        <w:rPr>
          <w:rFonts w:eastAsia="Arial"/>
          <w:lang w:val="en-US" w:eastAsia="en-US" w:bidi="en-US"/>
        </w:rPr>
        <w:t>It has all government licenses, permits, or other authori</w:t>
      </w:r>
      <w:r w:rsidR="002A4B4E">
        <w:rPr>
          <w:rFonts w:eastAsia="Arial"/>
          <w:lang w:val="en-US" w:eastAsia="en-US" w:bidi="en-US"/>
        </w:rPr>
        <w:t>s</w:t>
      </w:r>
      <w:r w:rsidRPr="002A4B4E">
        <w:rPr>
          <w:rFonts w:eastAsia="Arial"/>
          <w:lang w:val="en-US" w:eastAsia="en-US" w:bidi="en-US"/>
        </w:rPr>
        <w:t>ation necessary to conduct its business.</w:t>
      </w:r>
    </w:p>
    <w:p w14:paraId="4408DBEA" w14:textId="77777777" w:rsidR="006A7ED7" w:rsidRPr="002A4B4E" w:rsidRDefault="006A7ED7">
      <w:pPr>
        <w:pStyle w:val="Kmodel1BCont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eastAsia="Arial"/>
          <w:lang w:val="en-US" w:eastAsia="en-US" w:bidi="en-US"/>
        </w:rPr>
      </w:pPr>
    </w:p>
    <w:p w14:paraId="22E989E2" w14:textId="77777777" w:rsidR="006A7ED7" w:rsidRPr="002A4B4E" w:rsidRDefault="006A7ED7">
      <w:pPr>
        <w:pStyle w:val="Kmodel1BCont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eastAsia="Arial"/>
          <w:lang w:val="en-US" w:eastAsia="en-US" w:bidi="en-US"/>
        </w:rPr>
      </w:pPr>
    </w:p>
    <w:p w14:paraId="745B6FD3" w14:textId="77777777" w:rsidR="006A7ED7" w:rsidRPr="002A4B4E" w:rsidRDefault="00B14F91">
      <w:pPr>
        <w:pStyle w:val="Kmodel1BL1"/>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eastAsia="Arial"/>
          <w:lang w:val="en-US" w:eastAsia="en-US" w:bidi="en-US"/>
        </w:rPr>
      </w:pPr>
      <w:r w:rsidRPr="002A4B4E">
        <w:rPr>
          <w:rFonts w:eastAsia="Arial"/>
          <w:lang w:val="en-US" w:eastAsia="en-US" w:bidi="en-US"/>
        </w:rPr>
        <w:t>INDEMNITY</w:t>
      </w:r>
    </w:p>
    <w:p w14:paraId="72DDF1DA" w14:textId="77777777" w:rsidR="006A7ED7" w:rsidRPr="002A4B4E" w:rsidRDefault="006A7ED7">
      <w:pPr>
        <w:pStyle w:val="Kmodel1BL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US" w:eastAsia="en-US" w:bidi="en-US"/>
        </w:rPr>
      </w:pPr>
    </w:p>
    <w:p w14:paraId="4794304E" w14:textId="77777777" w:rsidR="006A7ED7" w:rsidRPr="002A4B4E" w:rsidRDefault="00B14F91">
      <w:pPr>
        <w:pStyle w:val="Kmodel1BL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US" w:eastAsia="en-US" w:bidi="en-US"/>
        </w:rPr>
      </w:pPr>
      <w:r w:rsidRPr="002A4B4E">
        <w:rPr>
          <w:rFonts w:eastAsia="Arial"/>
          <w:lang w:val="en-US" w:eastAsia="en-US" w:bidi="en-US"/>
        </w:rPr>
        <w:t xml:space="preserve">Each party will indemnify, defend, and hold harmless the other, its parent, subsidiary, and affiliated </w:t>
      </w:r>
      <w:r w:rsidR="002A4B4E">
        <w:rPr>
          <w:rFonts w:eastAsia="Arial"/>
          <w:lang w:val="en-US" w:eastAsia="en-US" w:bidi="en-US"/>
        </w:rPr>
        <w:t>compani</w:t>
      </w:r>
      <w:r w:rsidR="002A4B4E" w:rsidRPr="002A4B4E">
        <w:rPr>
          <w:rFonts w:eastAsia="Arial"/>
          <w:lang w:val="en-US" w:eastAsia="en-US" w:bidi="en-US"/>
        </w:rPr>
        <w:t>es</w:t>
      </w:r>
      <w:r w:rsidRPr="002A4B4E">
        <w:rPr>
          <w:rFonts w:eastAsia="Arial"/>
          <w:lang w:val="en-US" w:eastAsia="en-US" w:bidi="en-US"/>
        </w:rPr>
        <w:t xml:space="preserve"> and their respective directors, officers, employees, agents, successors, and assigns, from and against any and all claims, damages, liabilities, losses, government proceedings, and costs and expenses, including reasonable attorney fees and costs of suit, arising out of any alleged or actual breach of this Agreement or the inaccuracy of any warranty or representation made by it or any act or omission by it in the performance of this Agreement or the purposes hereof.</w:t>
      </w:r>
    </w:p>
    <w:p w14:paraId="1B0E00C5" w14:textId="77777777" w:rsidR="006A7ED7" w:rsidRPr="002A4B4E" w:rsidRDefault="006A7ED7">
      <w:pPr>
        <w:pStyle w:val="Kmodel1BCo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US" w:eastAsia="en-US" w:bidi="en-US"/>
        </w:rPr>
      </w:pPr>
    </w:p>
    <w:p w14:paraId="034056A5" w14:textId="77777777" w:rsidR="006A7ED7" w:rsidRPr="002A4B4E" w:rsidRDefault="00B14F91">
      <w:pPr>
        <w:pStyle w:val="Kmodel1BL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US" w:eastAsia="en-US" w:bidi="en-US"/>
        </w:rPr>
      </w:pPr>
      <w:r w:rsidRPr="002A4B4E">
        <w:rPr>
          <w:rFonts w:eastAsia="Arial"/>
          <w:lang w:val="en-US" w:eastAsia="en-US" w:bidi="en-US"/>
        </w:rPr>
        <w:t xml:space="preserve">Each party will give the other prompt written notice of any claim or suit possibly coming within the purview of any indemnity set forth in this Agreement. Upon the written request of an indemnitee, the </w:t>
      </w:r>
      <w:r w:rsidR="00305CFC">
        <w:rPr>
          <w:rFonts w:eastAsia="Arial"/>
          <w:noProof/>
          <w:lang w:val="en-US" w:eastAsia="en-US" w:bidi="en-US"/>
        </w:rPr>
        <w:t>I</w:t>
      </w:r>
      <w:r w:rsidRPr="00305CFC">
        <w:rPr>
          <w:rFonts w:eastAsia="Arial"/>
          <w:noProof/>
          <w:lang w:val="en-US" w:eastAsia="en-US" w:bidi="en-US"/>
        </w:rPr>
        <w:t>ndemnitor</w:t>
      </w:r>
      <w:r w:rsidRPr="002A4B4E">
        <w:rPr>
          <w:rFonts w:eastAsia="Arial"/>
          <w:lang w:val="en-US" w:eastAsia="en-US" w:bidi="en-US"/>
        </w:rPr>
        <w:t xml:space="preserve"> will assume the </w:t>
      </w:r>
      <w:r w:rsidRPr="00305CFC">
        <w:rPr>
          <w:rFonts w:eastAsia="Arial"/>
          <w:noProof/>
          <w:lang w:val="en-US" w:eastAsia="en-US" w:bidi="en-US"/>
        </w:rPr>
        <w:t>defen</w:t>
      </w:r>
      <w:r w:rsidR="00305CFC">
        <w:rPr>
          <w:rFonts w:eastAsia="Arial"/>
          <w:noProof/>
          <w:lang w:val="en-US" w:eastAsia="en-US" w:bidi="en-US"/>
        </w:rPr>
        <w:t>c</w:t>
      </w:r>
      <w:r w:rsidRPr="00305CFC">
        <w:rPr>
          <w:rFonts w:eastAsia="Arial"/>
          <w:noProof/>
          <w:lang w:val="en-US" w:eastAsia="en-US" w:bidi="en-US"/>
        </w:rPr>
        <w:t>e</w:t>
      </w:r>
      <w:r w:rsidRPr="002A4B4E">
        <w:rPr>
          <w:rFonts w:eastAsia="Arial"/>
          <w:lang w:val="en-US" w:eastAsia="en-US" w:bidi="en-US"/>
        </w:rPr>
        <w:t xml:space="preserve"> of any such claim, demand, action, or proceeding. The </w:t>
      </w:r>
      <w:r w:rsidR="00305CFC">
        <w:rPr>
          <w:rFonts w:eastAsia="Arial"/>
          <w:noProof/>
          <w:lang w:val="en-US" w:eastAsia="en-US" w:bidi="en-US"/>
        </w:rPr>
        <w:t>I</w:t>
      </w:r>
      <w:r w:rsidRPr="00305CFC">
        <w:rPr>
          <w:rFonts w:eastAsia="Arial"/>
          <w:noProof/>
          <w:lang w:val="en-US" w:eastAsia="en-US" w:bidi="en-US"/>
        </w:rPr>
        <w:t>ndemnitee</w:t>
      </w:r>
      <w:r w:rsidRPr="002A4B4E">
        <w:rPr>
          <w:rFonts w:eastAsia="Arial"/>
          <w:lang w:val="en-US" w:eastAsia="en-US" w:bidi="en-US"/>
        </w:rPr>
        <w:t xml:space="preserve"> shall also have the right to provide its own </w:t>
      </w:r>
      <w:r w:rsidRPr="00271266">
        <w:rPr>
          <w:rFonts w:eastAsia="Arial"/>
          <w:noProof/>
          <w:lang w:val="en-US" w:eastAsia="en-US" w:bidi="en-US"/>
        </w:rPr>
        <w:t>defen</w:t>
      </w:r>
      <w:r w:rsidR="00271266">
        <w:rPr>
          <w:rFonts w:eastAsia="Arial"/>
          <w:noProof/>
          <w:lang w:val="en-US" w:eastAsia="en-US" w:bidi="en-US"/>
        </w:rPr>
        <w:t>c</w:t>
      </w:r>
      <w:r w:rsidRPr="00271266">
        <w:rPr>
          <w:rFonts w:eastAsia="Arial"/>
          <w:noProof/>
          <w:lang w:val="en-US" w:eastAsia="en-US" w:bidi="en-US"/>
        </w:rPr>
        <w:t>e</w:t>
      </w:r>
      <w:r w:rsidRPr="002A4B4E">
        <w:rPr>
          <w:rFonts w:eastAsia="Arial"/>
          <w:lang w:val="en-US" w:eastAsia="en-US" w:bidi="en-US"/>
        </w:rPr>
        <w:t xml:space="preserve"> at its own expense, provided the </w:t>
      </w:r>
      <w:r w:rsidR="00305CFC">
        <w:rPr>
          <w:rFonts w:eastAsia="Arial"/>
          <w:noProof/>
          <w:lang w:val="en-US" w:eastAsia="en-US" w:bidi="en-US"/>
        </w:rPr>
        <w:t>I</w:t>
      </w:r>
      <w:r w:rsidRPr="00305CFC">
        <w:rPr>
          <w:rFonts w:eastAsia="Arial"/>
          <w:noProof/>
          <w:lang w:val="en-US" w:eastAsia="en-US" w:bidi="en-US"/>
        </w:rPr>
        <w:t>ndemnitee</w:t>
      </w:r>
      <w:r w:rsidRPr="002A4B4E">
        <w:rPr>
          <w:rFonts w:eastAsia="Arial"/>
          <w:lang w:val="en-US" w:eastAsia="en-US" w:bidi="en-US"/>
        </w:rPr>
        <w:t xml:space="preserve"> shall not settle any claim without the </w:t>
      </w:r>
      <w:r w:rsidRPr="00305CFC">
        <w:rPr>
          <w:rFonts w:eastAsia="Arial"/>
          <w:noProof/>
          <w:lang w:val="en-US" w:eastAsia="en-US" w:bidi="en-US"/>
        </w:rPr>
        <w:t>indemnitor’s</w:t>
      </w:r>
      <w:r w:rsidRPr="002A4B4E">
        <w:rPr>
          <w:rFonts w:eastAsia="Arial"/>
          <w:lang w:val="en-US" w:eastAsia="en-US" w:bidi="en-US"/>
        </w:rPr>
        <w:t xml:space="preserve"> consent unless it is willing to release the </w:t>
      </w:r>
      <w:r w:rsidR="00305CFC">
        <w:rPr>
          <w:rFonts w:eastAsia="Arial"/>
          <w:noProof/>
          <w:lang w:val="en-US" w:eastAsia="en-US" w:bidi="en-US"/>
        </w:rPr>
        <w:t>I</w:t>
      </w:r>
      <w:r w:rsidRPr="00305CFC">
        <w:rPr>
          <w:rFonts w:eastAsia="Arial"/>
          <w:noProof/>
          <w:lang w:val="en-US" w:eastAsia="en-US" w:bidi="en-US"/>
        </w:rPr>
        <w:t>ndemnitor</w:t>
      </w:r>
      <w:r w:rsidRPr="002A4B4E">
        <w:rPr>
          <w:rFonts w:eastAsia="Arial"/>
          <w:lang w:val="en-US" w:eastAsia="en-US" w:bidi="en-US"/>
        </w:rPr>
        <w:t xml:space="preserve"> from its obligation of indemnity hereunder. Termination of this Agreement shall not affect the continuing obligation of each of the parties under this paragraph and Paragraph 11.</w:t>
      </w:r>
    </w:p>
    <w:p w14:paraId="56489995" w14:textId="77777777" w:rsidR="006A7ED7" w:rsidRPr="002A4B4E" w:rsidRDefault="006A7ED7">
      <w:pPr>
        <w:pStyle w:val="Kmodel1BCo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US" w:eastAsia="en-US" w:bidi="en-US"/>
        </w:rPr>
      </w:pPr>
    </w:p>
    <w:p w14:paraId="3A38D853" w14:textId="77777777" w:rsidR="006A7ED7" w:rsidRPr="002A4B4E" w:rsidRDefault="006A7ED7">
      <w:pPr>
        <w:pStyle w:val="Kmodel1BCo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US" w:eastAsia="en-US" w:bidi="en-US"/>
        </w:rPr>
      </w:pPr>
    </w:p>
    <w:p w14:paraId="31CFC7E9" w14:textId="77777777" w:rsidR="006A7ED7" w:rsidRPr="002A4B4E" w:rsidRDefault="00B14F91">
      <w:pPr>
        <w:pStyle w:val="Kmodel1BL1"/>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eastAsia="Arial"/>
          <w:lang w:val="en-US" w:eastAsia="en-US" w:bidi="en-US"/>
        </w:rPr>
      </w:pPr>
      <w:r w:rsidRPr="002A4B4E">
        <w:rPr>
          <w:rFonts w:eastAsia="Arial"/>
          <w:lang w:val="en-US" w:eastAsia="en-US" w:bidi="en-US"/>
        </w:rPr>
        <w:t>INSURANCE</w:t>
      </w:r>
    </w:p>
    <w:p w14:paraId="0B3514BB" w14:textId="77777777" w:rsidR="006A7ED7" w:rsidRPr="002A4B4E" w:rsidRDefault="006A7ED7">
      <w:pPr>
        <w:pStyle w:val="Kmodel1BCont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US" w:eastAsia="en-US" w:bidi="en-US"/>
        </w:rPr>
      </w:pPr>
    </w:p>
    <w:p w14:paraId="0E6910AB" w14:textId="77777777" w:rsidR="006A7ED7" w:rsidRPr="002A4B4E" w:rsidRDefault="00B14F91">
      <w:pPr>
        <w:pStyle w:val="Kmodel1BCont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US" w:eastAsia="en-US" w:bidi="en-US"/>
        </w:rPr>
      </w:pPr>
      <w:r w:rsidRPr="002A4B4E">
        <w:rPr>
          <w:rFonts w:eastAsia="Arial"/>
          <w:lang w:val="en-US" w:eastAsia="en-US" w:bidi="en-US"/>
        </w:rPr>
        <w:t>Each party hereunder shall obtain and maintain at its own expense, during the term of this Agreement and for a period of [NUMBER] years following the Event, a standard Comprehensive General Liability Policy written by a [COUNTRY] insurance company in the face amount of [AMOUNT], which policy shall (I) specifically cover such party’s incidental contractual obligations; (ii) provide standard product liability protection and (iii) list the other as a named insured. Such insurance shall be in a form reasonably acceptable to counsel for the other and shall require the insurer to give the other at least [NUMBER] days’ prior written notice of any modification or cancellation. Each party shall provide the other with such evidence of coverage as may be reasonably acceptable to the other within [NUMBER] days following the execution of this Agreement.</w:t>
      </w:r>
    </w:p>
    <w:p w14:paraId="6FB13594" w14:textId="77777777" w:rsidR="006A7ED7" w:rsidRPr="002A4B4E" w:rsidRDefault="006A7ED7">
      <w:pPr>
        <w:pStyle w:val="Kmodel1BCont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US" w:eastAsia="en-US" w:bidi="en-US"/>
        </w:rPr>
      </w:pPr>
    </w:p>
    <w:p w14:paraId="7C615736" w14:textId="77777777" w:rsidR="006A7ED7" w:rsidRPr="002A4B4E" w:rsidRDefault="006A7ED7">
      <w:pPr>
        <w:pStyle w:val="Kmodel1BCont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US" w:eastAsia="en-US" w:bidi="en-US"/>
        </w:rPr>
      </w:pPr>
    </w:p>
    <w:p w14:paraId="3D5BBAEA" w14:textId="77777777" w:rsidR="006A7ED7" w:rsidRPr="002A4B4E" w:rsidRDefault="00B14F91">
      <w:pPr>
        <w:pStyle w:val="Kmodel1BL1"/>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eastAsia="Arial"/>
          <w:lang w:val="en-US" w:eastAsia="en-US" w:bidi="en-US"/>
        </w:rPr>
      </w:pPr>
      <w:r w:rsidRPr="002A4B4E">
        <w:rPr>
          <w:rFonts w:eastAsia="Arial"/>
          <w:lang w:val="en-US" w:eastAsia="en-US" w:bidi="en-US"/>
        </w:rPr>
        <w:t>TERM AND TERMINATION</w:t>
      </w:r>
    </w:p>
    <w:p w14:paraId="031E6613" w14:textId="77777777" w:rsidR="006A7ED7" w:rsidRPr="002A4B4E" w:rsidRDefault="006A7ED7">
      <w:pPr>
        <w:pStyle w:val="Kmodel1BL2"/>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US" w:eastAsia="en-US" w:bidi="en-US"/>
        </w:rPr>
      </w:pPr>
    </w:p>
    <w:p w14:paraId="403E89D2" w14:textId="77777777" w:rsidR="006A7ED7" w:rsidRPr="002A4B4E" w:rsidRDefault="006A7ED7">
      <w:pPr>
        <w:pStyle w:val="Kmodel1BL2"/>
        <w:keepNext/>
        <w:keepLines/>
        <w:numPr>
          <w:ilvl w:val="1"/>
          <w:numId w:val="5"/>
        </w:numPr>
        <w:tabs>
          <w:tab w:val="left" w:pos="792"/>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eastAsia="Arial"/>
          <w:b/>
          <w:lang w:val="en-US" w:eastAsia="en-US" w:bidi="en-US"/>
        </w:rPr>
      </w:pPr>
    </w:p>
    <w:p w14:paraId="3A3A097F" w14:textId="77777777" w:rsidR="006A7ED7" w:rsidRPr="002A4B4E" w:rsidRDefault="006A7ED7">
      <w:pPr>
        <w:pStyle w:val="Kmodel1BL2"/>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US" w:eastAsia="en-US" w:bidi="en-US"/>
        </w:rPr>
      </w:pPr>
    </w:p>
    <w:p w14:paraId="5F8B0D33" w14:textId="77777777" w:rsidR="006A7ED7" w:rsidRPr="002A4B4E" w:rsidRDefault="00B14F91">
      <w:pPr>
        <w:pStyle w:val="Kmodel1BL2"/>
        <w:keepNext/>
        <w:keepLines/>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ind w:left="426"/>
        <w:rPr>
          <w:rFonts w:eastAsia="Arial"/>
          <w:lang w:val="en-US" w:eastAsia="en-US" w:bidi="en-US"/>
        </w:rPr>
      </w:pPr>
      <w:r w:rsidRPr="002A4B4E">
        <w:rPr>
          <w:rFonts w:eastAsia="Arial"/>
          <w:lang w:val="en-US" w:eastAsia="en-US" w:bidi="en-US"/>
        </w:rPr>
        <w:t>This Agreement shall become effective on the date first above written and shall expire on [DATE</w:t>
      </w:r>
      <w:r w:rsidRPr="00305CFC">
        <w:rPr>
          <w:rFonts w:eastAsia="Arial"/>
          <w:noProof/>
          <w:lang w:val="en-US" w:eastAsia="en-US" w:bidi="en-US"/>
        </w:rPr>
        <w:t>]</w:t>
      </w:r>
      <w:r w:rsidRPr="002A4B4E">
        <w:rPr>
          <w:rFonts w:eastAsia="Arial"/>
          <w:lang w:val="en-US" w:eastAsia="en-US" w:bidi="en-US"/>
        </w:rPr>
        <w:t xml:space="preserve"> unless terminated earlier or renewed pursuant to the terms hereof (Term).</w:t>
      </w:r>
    </w:p>
    <w:p w14:paraId="748642FA" w14:textId="77777777" w:rsidR="006A7ED7" w:rsidRPr="002A4B4E" w:rsidRDefault="006A7ED7">
      <w:pPr>
        <w:pStyle w:val="Kmodel1BL2"/>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US" w:eastAsia="en-US" w:bidi="en-US"/>
        </w:rPr>
      </w:pPr>
    </w:p>
    <w:p w14:paraId="5DC46EC6" w14:textId="77777777" w:rsidR="006A7ED7" w:rsidRPr="002A4B4E" w:rsidRDefault="006A7ED7">
      <w:pPr>
        <w:pStyle w:val="Kmodel1BL2"/>
        <w:keepNext/>
        <w:keepLines/>
        <w:numPr>
          <w:ilvl w:val="1"/>
          <w:numId w:val="5"/>
        </w:numPr>
        <w:tabs>
          <w:tab w:val="left" w:pos="792"/>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eastAsia="Arial"/>
          <w:b/>
          <w:lang w:val="en-US" w:eastAsia="en-US" w:bidi="en-US"/>
        </w:rPr>
      </w:pPr>
    </w:p>
    <w:p w14:paraId="53DA88CE" w14:textId="77777777" w:rsidR="006A7ED7" w:rsidRPr="002A4B4E" w:rsidRDefault="006A7ED7">
      <w:pPr>
        <w:pStyle w:val="Kmodel1BL2"/>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US" w:eastAsia="en-US" w:bidi="en-US"/>
        </w:rPr>
      </w:pPr>
    </w:p>
    <w:p w14:paraId="01BF2FBD" w14:textId="77777777" w:rsidR="006A7ED7" w:rsidRPr="002A4B4E" w:rsidRDefault="00B14F91">
      <w:pPr>
        <w:pStyle w:val="Kmodel1BL2"/>
        <w:keepNext/>
        <w:keepLines/>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ind w:left="426"/>
        <w:rPr>
          <w:rFonts w:eastAsia="Arial"/>
          <w:lang w:val="en-US" w:eastAsia="en-US" w:bidi="en-US"/>
        </w:rPr>
      </w:pPr>
      <w:r w:rsidRPr="002A4B4E">
        <w:rPr>
          <w:rFonts w:eastAsia="Arial"/>
          <w:lang w:val="en-US" w:eastAsia="en-US" w:bidi="en-US"/>
        </w:rPr>
        <w:t>Without prejudice to any other rights or remedies that Organi</w:t>
      </w:r>
      <w:r w:rsidR="002A4B4E">
        <w:rPr>
          <w:rFonts w:eastAsia="Arial"/>
          <w:lang w:val="en-US" w:eastAsia="en-US" w:bidi="en-US"/>
        </w:rPr>
        <w:t>s</w:t>
      </w:r>
      <w:r w:rsidRPr="002A4B4E">
        <w:rPr>
          <w:rFonts w:eastAsia="Arial"/>
          <w:lang w:val="en-US" w:eastAsia="en-US" w:bidi="en-US"/>
        </w:rPr>
        <w:t>er may have, Organi</w:t>
      </w:r>
      <w:r w:rsidR="002A4B4E">
        <w:rPr>
          <w:rFonts w:eastAsia="Arial"/>
          <w:lang w:val="en-US" w:eastAsia="en-US" w:bidi="en-US"/>
        </w:rPr>
        <w:t>s</w:t>
      </w:r>
      <w:r w:rsidRPr="002A4B4E">
        <w:rPr>
          <w:rFonts w:eastAsia="Arial"/>
          <w:lang w:val="en-US" w:eastAsia="en-US" w:bidi="en-US"/>
        </w:rPr>
        <w:t>er may terminate this Agreement immediately by delivery of notice to Sponsor at any time if any of the following events shall occur:</w:t>
      </w:r>
    </w:p>
    <w:p w14:paraId="1E972487" w14:textId="77777777" w:rsidR="006A7ED7" w:rsidRPr="002A4B4E" w:rsidRDefault="006A7ED7">
      <w:pPr>
        <w:pStyle w:val="Kmodel1BL3"/>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US" w:eastAsia="en-US" w:bidi="en-US"/>
        </w:rPr>
      </w:pPr>
    </w:p>
    <w:p w14:paraId="276111BC" w14:textId="77777777" w:rsidR="006A7ED7" w:rsidRPr="002A4B4E" w:rsidRDefault="00B14F91">
      <w:pPr>
        <w:pStyle w:val="Kmodel1BL2"/>
        <w:keepNext/>
        <w:keepLines/>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ind w:left="426"/>
        <w:rPr>
          <w:rFonts w:eastAsia="Arial"/>
          <w:lang w:val="en-US" w:eastAsia="en-US" w:bidi="en-US"/>
        </w:rPr>
      </w:pPr>
      <w:r w:rsidRPr="002A4B4E">
        <w:rPr>
          <w:rFonts w:eastAsia="Arial"/>
          <w:lang w:val="en-US" w:eastAsia="en-US" w:bidi="en-US"/>
        </w:rPr>
        <w:t>Sponsor shall fail to comply with Paragraph 7 hereof in any respect and fail to cure the same within [NUMBER] days of receipt of notice of such failure.</w:t>
      </w:r>
    </w:p>
    <w:p w14:paraId="51F216BD" w14:textId="77777777" w:rsidR="006A7ED7" w:rsidRPr="002A4B4E" w:rsidRDefault="006A7ED7">
      <w:pPr>
        <w:pStyle w:val="Kmodel1BL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US" w:eastAsia="en-US" w:bidi="en-US"/>
        </w:rPr>
      </w:pPr>
    </w:p>
    <w:p w14:paraId="4F5F2867" w14:textId="77777777" w:rsidR="006A7ED7" w:rsidRPr="002A4B4E" w:rsidRDefault="00B14F91">
      <w:pPr>
        <w:pStyle w:val="Kmodel1BL2"/>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ind w:left="426"/>
        <w:rPr>
          <w:rFonts w:eastAsia="Arial"/>
          <w:lang w:val="en-US" w:eastAsia="en-US" w:bidi="en-US"/>
        </w:rPr>
      </w:pPr>
      <w:r w:rsidRPr="002A4B4E">
        <w:rPr>
          <w:rFonts w:eastAsia="Arial"/>
          <w:lang w:val="en-US" w:eastAsia="en-US" w:bidi="en-US"/>
        </w:rPr>
        <w:t>Sponsor shall (i) make an assignment for the benefit of creditors; (ii) be adjudicated bankrupt; (iii) file a voluntary petition in bankruptcy or a voluntary petition or an answer seeking reorgani</w:t>
      </w:r>
      <w:r w:rsidR="002A4B4E">
        <w:rPr>
          <w:rFonts w:eastAsia="Arial"/>
          <w:lang w:val="en-US" w:eastAsia="en-US" w:bidi="en-US"/>
        </w:rPr>
        <w:t>s</w:t>
      </w:r>
      <w:r w:rsidRPr="002A4B4E">
        <w:rPr>
          <w:rFonts w:eastAsia="Arial"/>
          <w:lang w:val="en-US" w:eastAsia="en-US" w:bidi="en-US"/>
        </w:rPr>
        <w:t xml:space="preserve">ation, arrangement, readjustment of its debts, or for any other relief under Title [NUMBER] of the [COUNTRY] Code or any successor or other </w:t>
      </w:r>
      <w:r w:rsidR="002A4B4E">
        <w:rPr>
          <w:rFonts w:eastAsia="Arial"/>
          <w:lang w:val="en-US" w:eastAsia="en-US" w:bidi="en-US"/>
        </w:rPr>
        <w:t>national</w:t>
      </w:r>
      <w:r w:rsidRPr="002A4B4E">
        <w:rPr>
          <w:rFonts w:eastAsia="Arial"/>
          <w:lang w:val="en-US" w:eastAsia="en-US" w:bidi="en-US"/>
        </w:rPr>
        <w:t xml:space="preserve"> or state insolvency law [YOUR COUNTRY] Bankruptcy Law; (iv) have filed against it an involuntary petition in bankruptcy or seeking reorgani</w:t>
      </w:r>
      <w:r w:rsidR="002A4B4E">
        <w:rPr>
          <w:rFonts w:eastAsia="Arial"/>
          <w:lang w:val="en-US" w:eastAsia="en-US" w:bidi="en-US"/>
        </w:rPr>
        <w:t>s</w:t>
      </w:r>
      <w:r w:rsidRPr="002A4B4E">
        <w:rPr>
          <w:rFonts w:eastAsia="Arial"/>
          <w:lang w:val="en-US" w:eastAsia="en-US" w:bidi="en-US"/>
        </w:rPr>
        <w:t>ation, arrangement, or readjustment of its debts or for any other relief under any Bankruptcy Law, which petition is not discharged within [NUMBER] days; or (v) shall apply for or permit the appointment of a receiver or trustee for its assets.</w:t>
      </w:r>
    </w:p>
    <w:p w14:paraId="109DC5CC" w14:textId="77777777" w:rsidR="006A7ED7" w:rsidRPr="002A4B4E" w:rsidRDefault="006A7ED7">
      <w:pPr>
        <w:pStyle w:val="Kmodel1BCont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lang w:val="en-US" w:eastAsia="en-US" w:bidi="en-US"/>
        </w:rPr>
      </w:pPr>
    </w:p>
    <w:p w14:paraId="0FB9D670" w14:textId="77777777" w:rsidR="006A7ED7" w:rsidRPr="002A4B4E" w:rsidRDefault="00B14F91">
      <w:pPr>
        <w:pStyle w:val="Kmodel1BL2"/>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ind w:left="426"/>
        <w:rPr>
          <w:rFonts w:eastAsia="Arial"/>
          <w:lang w:val="en-US" w:eastAsia="en-US" w:bidi="en-US"/>
        </w:rPr>
      </w:pPr>
      <w:r w:rsidRPr="002A4B4E">
        <w:rPr>
          <w:rFonts w:eastAsia="Arial"/>
          <w:lang w:val="en-US" w:eastAsia="en-US" w:bidi="en-US"/>
        </w:rPr>
        <w:t xml:space="preserve">Sponsor shall default under any provision of this Agreement and shall have failed to cure such default within [NUMBER] days after it received written notice of such default from </w:t>
      </w:r>
      <w:r w:rsidRPr="00305CFC">
        <w:rPr>
          <w:rFonts w:eastAsia="Arial"/>
          <w:noProof/>
          <w:lang w:val="en-US" w:eastAsia="en-US" w:bidi="en-US"/>
        </w:rPr>
        <w:t>Organi</w:t>
      </w:r>
      <w:r w:rsidR="002A4B4E" w:rsidRPr="00305CFC">
        <w:rPr>
          <w:rFonts w:eastAsia="Arial"/>
          <w:noProof/>
          <w:lang w:val="en-US" w:eastAsia="en-US" w:bidi="en-US"/>
        </w:rPr>
        <w:t>s</w:t>
      </w:r>
      <w:r w:rsidRPr="00305CFC">
        <w:rPr>
          <w:rFonts w:eastAsia="Arial"/>
          <w:noProof/>
          <w:lang w:val="en-US" w:eastAsia="en-US" w:bidi="en-US"/>
        </w:rPr>
        <w:t>er</w:t>
      </w:r>
      <w:r w:rsidR="00305CFC">
        <w:rPr>
          <w:rFonts w:eastAsia="Arial"/>
          <w:noProof/>
          <w:lang w:val="en-US" w:eastAsia="en-US" w:bidi="en-US"/>
        </w:rPr>
        <w:t>,</w:t>
      </w:r>
      <w:r w:rsidRPr="002A4B4E">
        <w:rPr>
          <w:rFonts w:eastAsia="Arial"/>
          <w:lang w:val="en-US" w:eastAsia="en-US" w:bidi="en-US"/>
        </w:rPr>
        <w:t xml:space="preserve"> or any of the representations or warranties made by Sponsor in this Agreement shall prove to be untrue or inaccurate in any material respect.</w:t>
      </w:r>
    </w:p>
    <w:p w14:paraId="67644A6C" w14:textId="77777777" w:rsidR="006A7ED7" w:rsidRPr="002A4B4E" w:rsidRDefault="006A7ED7">
      <w:pPr>
        <w:pStyle w:val="Kmodel1BL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US" w:eastAsia="en-US" w:bidi="en-US"/>
        </w:rPr>
      </w:pPr>
    </w:p>
    <w:p w14:paraId="0D87F2DF" w14:textId="77777777" w:rsidR="006A7ED7" w:rsidRPr="002A4B4E" w:rsidRDefault="00B14F91">
      <w:pPr>
        <w:pStyle w:val="Kmodel1BL2"/>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ind w:left="426"/>
        <w:rPr>
          <w:rFonts w:eastAsia="Arial"/>
          <w:lang w:val="en-US" w:eastAsia="en-US" w:bidi="en-US"/>
        </w:rPr>
      </w:pPr>
      <w:r w:rsidRPr="002A4B4E">
        <w:rPr>
          <w:rFonts w:eastAsia="Arial"/>
          <w:lang w:val="en-US" w:eastAsia="en-US" w:bidi="en-US"/>
        </w:rPr>
        <w:t>Without prejudice to any other rights or remedies that Sponsor may have, Sponsor may terminate this Agreement immediately by delivery of notice to Organi</w:t>
      </w:r>
      <w:r w:rsidR="002A4B4E">
        <w:rPr>
          <w:rFonts w:eastAsia="Arial"/>
          <w:lang w:val="en-US" w:eastAsia="en-US" w:bidi="en-US"/>
        </w:rPr>
        <w:t>s</w:t>
      </w:r>
      <w:r w:rsidRPr="002A4B4E">
        <w:rPr>
          <w:rFonts w:eastAsia="Arial"/>
          <w:lang w:val="en-US" w:eastAsia="en-US" w:bidi="en-US"/>
        </w:rPr>
        <w:t>er if at any time (i) Organi</w:t>
      </w:r>
      <w:r w:rsidR="002A4B4E">
        <w:rPr>
          <w:rFonts w:eastAsia="Arial"/>
          <w:lang w:val="en-US" w:eastAsia="en-US" w:bidi="en-US"/>
        </w:rPr>
        <w:t>s</w:t>
      </w:r>
      <w:r w:rsidRPr="002A4B4E">
        <w:rPr>
          <w:rFonts w:eastAsia="Arial"/>
          <w:lang w:val="en-US" w:eastAsia="en-US" w:bidi="en-US"/>
        </w:rPr>
        <w:t>er shall fail to comply with Paragraph 7 hereof in any respect and fails to cure the same within [NUMBER] days of receipt of notice of such failure; (ii) any of the events described in Subparagraph (3) above shall occur with respect to Organi</w:t>
      </w:r>
      <w:r w:rsidR="002A4B4E">
        <w:rPr>
          <w:rFonts w:eastAsia="Arial"/>
          <w:lang w:val="en-US" w:eastAsia="en-US" w:bidi="en-US"/>
        </w:rPr>
        <w:t>s</w:t>
      </w:r>
      <w:r w:rsidRPr="002A4B4E">
        <w:rPr>
          <w:rFonts w:eastAsia="Arial"/>
          <w:lang w:val="en-US" w:eastAsia="en-US" w:bidi="en-US"/>
        </w:rPr>
        <w:t>er; (iii) Organi</w:t>
      </w:r>
      <w:r w:rsidR="002A4B4E">
        <w:rPr>
          <w:rFonts w:eastAsia="Arial"/>
          <w:lang w:val="en-US" w:eastAsia="en-US" w:bidi="en-US"/>
        </w:rPr>
        <w:t>s</w:t>
      </w:r>
      <w:r w:rsidRPr="002A4B4E">
        <w:rPr>
          <w:rFonts w:eastAsia="Arial"/>
          <w:lang w:val="en-US" w:eastAsia="en-US" w:bidi="en-US"/>
        </w:rPr>
        <w:t>er shall default under any provision of this Agreement and shall have failed to cure such default within [NUMBER] days after it shall receive written notice of such default from Sponsor; or (iv) any of the representations or warranties made by Organi</w:t>
      </w:r>
      <w:r w:rsidR="002A4B4E">
        <w:rPr>
          <w:rFonts w:eastAsia="Arial"/>
          <w:lang w:val="en-US" w:eastAsia="en-US" w:bidi="en-US"/>
        </w:rPr>
        <w:t>s</w:t>
      </w:r>
      <w:r w:rsidRPr="002A4B4E">
        <w:rPr>
          <w:rFonts w:eastAsia="Arial"/>
          <w:lang w:val="en-US" w:eastAsia="en-US" w:bidi="en-US"/>
        </w:rPr>
        <w:t>er in this Agreement shall prove to be untrue or inaccurate in any material respect.</w:t>
      </w:r>
    </w:p>
    <w:p w14:paraId="337CFC20" w14:textId="77777777" w:rsidR="006A7ED7" w:rsidRPr="002A4B4E" w:rsidRDefault="006A7ED7">
      <w:pPr>
        <w:pStyle w:val="Kmodel1BCo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US" w:eastAsia="en-US" w:bidi="en-US"/>
        </w:rPr>
      </w:pPr>
    </w:p>
    <w:p w14:paraId="5CE12A6B" w14:textId="77777777" w:rsidR="006A7ED7" w:rsidRPr="002A4B4E" w:rsidRDefault="006A7ED7">
      <w:pPr>
        <w:pStyle w:val="Kmodel1BCo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US" w:eastAsia="en-US" w:bidi="en-US"/>
        </w:rPr>
      </w:pPr>
    </w:p>
    <w:p w14:paraId="4525400F" w14:textId="77777777" w:rsidR="006A7ED7" w:rsidRPr="002A4B4E" w:rsidRDefault="00B14F91">
      <w:pPr>
        <w:pStyle w:val="Kmodel1BL1"/>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eastAsia="Arial"/>
          <w:lang w:val="en-US" w:eastAsia="en-US" w:bidi="en-US"/>
        </w:rPr>
      </w:pPr>
      <w:r w:rsidRPr="002A4B4E">
        <w:rPr>
          <w:rFonts w:eastAsia="Arial"/>
          <w:lang w:val="en-US" w:eastAsia="en-US" w:bidi="en-US"/>
        </w:rPr>
        <w:t>CANCELLATION AND PREEMPTION</w:t>
      </w:r>
    </w:p>
    <w:p w14:paraId="41175C96" w14:textId="77777777" w:rsidR="006A7ED7" w:rsidRPr="002A4B4E" w:rsidRDefault="006A7ED7">
      <w:pPr>
        <w:pStyle w:val="Kmodel1BL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US" w:eastAsia="en-US" w:bidi="en-US"/>
        </w:rPr>
      </w:pPr>
    </w:p>
    <w:p w14:paraId="3847B7DD" w14:textId="77777777" w:rsidR="006A7ED7" w:rsidRPr="002A4B4E" w:rsidRDefault="00B14F91">
      <w:pPr>
        <w:pStyle w:val="Kmodel1BCont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US" w:eastAsia="en-US" w:bidi="en-US"/>
        </w:rPr>
      </w:pPr>
      <w:r w:rsidRPr="002A4B4E">
        <w:rPr>
          <w:rFonts w:eastAsia="Arial"/>
          <w:lang w:val="en-US" w:eastAsia="en-US" w:bidi="en-US"/>
        </w:rPr>
        <w:t xml:space="preserve">In the event that the Event does not take place, in whole or in part, due to any Act of God or force majeure, including, without limitation, weather, fire, flood, strike, </w:t>
      </w:r>
      <w:r w:rsidRPr="00305CFC">
        <w:rPr>
          <w:rFonts w:eastAsia="Arial"/>
          <w:noProof/>
          <w:lang w:val="en-US" w:eastAsia="en-US" w:bidi="en-US"/>
        </w:rPr>
        <w:t>labo</w:t>
      </w:r>
      <w:r w:rsidR="00305CFC">
        <w:rPr>
          <w:rFonts w:eastAsia="Arial"/>
          <w:noProof/>
          <w:lang w:val="en-US" w:eastAsia="en-US" w:bidi="en-US"/>
        </w:rPr>
        <w:t>u</w:t>
      </w:r>
      <w:r w:rsidRPr="00305CFC">
        <w:rPr>
          <w:rFonts w:eastAsia="Arial"/>
          <w:noProof/>
          <w:lang w:val="en-US" w:eastAsia="en-US" w:bidi="en-US"/>
        </w:rPr>
        <w:t>r</w:t>
      </w:r>
      <w:r w:rsidRPr="002A4B4E">
        <w:rPr>
          <w:rFonts w:eastAsia="Arial"/>
          <w:lang w:val="en-US" w:eastAsia="en-US" w:bidi="en-US"/>
        </w:rPr>
        <w:t xml:space="preserve"> dispute, or similar cause beyond the control of the parties, then Sponsor shall be entitled to an immediate refund of the Sponsorship Fee [or a </w:t>
      </w:r>
      <w:commentRangeStart w:id="2"/>
      <w:r w:rsidRPr="00FE49BB">
        <w:rPr>
          <w:rFonts w:eastAsia="Arial"/>
          <w:i/>
          <w:lang w:val="en-US" w:eastAsia="en-US" w:bidi="en-US"/>
        </w:rPr>
        <w:t>pro rata</w:t>
      </w:r>
      <w:commentRangeEnd w:id="2"/>
      <w:r w:rsidR="00FE49BB">
        <w:rPr>
          <w:rStyle w:val="CommentReference"/>
        </w:rPr>
        <w:commentReference w:id="2"/>
      </w:r>
      <w:r w:rsidRPr="002A4B4E">
        <w:rPr>
          <w:rFonts w:eastAsia="Arial"/>
          <w:lang w:val="en-US" w:eastAsia="en-US" w:bidi="en-US"/>
        </w:rPr>
        <w:t xml:space="preserve"> portion thereof if the Event took place only in part]. In the event of preemption of television coverage, Sponsor shall be entitled to the rebate described in Paragraph 4, except that if network television coverage was planned and if only one national network preempted a substantial portion of the relevant time period Sponsor shall not be entitled to a rebate (except as allowed in Paragraph 4). </w:t>
      </w:r>
      <w:r w:rsidR="00305CFC">
        <w:rPr>
          <w:rFonts w:eastAsia="Arial"/>
          <w:noProof/>
          <w:lang w:val="en-US" w:eastAsia="en-US" w:bidi="en-US"/>
        </w:rPr>
        <w:t>The o</w:t>
      </w:r>
      <w:r w:rsidRPr="00305CFC">
        <w:rPr>
          <w:rFonts w:eastAsia="Arial"/>
          <w:noProof/>
          <w:lang w:val="en-US" w:eastAsia="en-US" w:bidi="en-US"/>
        </w:rPr>
        <w:t>rgani</w:t>
      </w:r>
      <w:r w:rsidR="002A4B4E" w:rsidRPr="00305CFC">
        <w:rPr>
          <w:rFonts w:eastAsia="Arial"/>
          <w:noProof/>
          <w:lang w:val="en-US" w:eastAsia="en-US" w:bidi="en-US"/>
        </w:rPr>
        <w:t>s</w:t>
      </w:r>
      <w:r w:rsidRPr="00305CFC">
        <w:rPr>
          <w:rFonts w:eastAsia="Arial"/>
          <w:noProof/>
          <w:lang w:val="en-US" w:eastAsia="en-US" w:bidi="en-US"/>
        </w:rPr>
        <w:t>er</w:t>
      </w:r>
      <w:r w:rsidRPr="002A4B4E">
        <w:rPr>
          <w:rFonts w:eastAsia="Arial"/>
          <w:lang w:val="en-US" w:eastAsia="en-US" w:bidi="en-US"/>
        </w:rPr>
        <w:t xml:space="preserve"> will provide adequate rain, cancellation, and preemption insurance to cover its obligations hereunder.</w:t>
      </w:r>
    </w:p>
    <w:p w14:paraId="32657D2A" w14:textId="77777777" w:rsidR="006A7ED7" w:rsidRPr="002A4B4E" w:rsidRDefault="006A7ED7">
      <w:pPr>
        <w:pStyle w:val="Kmodel1BCont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US" w:eastAsia="en-US" w:bidi="en-US"/>
        </w:rPr>
      </w:pPr>
    </w:p>
    <w:p w14:paraId="7A7F92F7" w14:textId="77777777" w:rsidR="006A7ED7" w:rsidRPr="002A4B4E" w:rsidRDefault="006A7ED7">
      <w:pPr>
        <w:pStyle w:val="Kmodel1BCont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US" w:eastAsia="en-US" w:bidi="en-US"/>
        </w:rPr>
      </w:pPr>
    </w:p>
    <w:p w14:paraId="0B35FE5A" w14:textId="77777777" w:rsidR="006A7ED7" w:rsidRPr="002A4B4E" w:rsidRDefault="00B14F91">
      <w:pPr>
        <w:pStyle w:val="Kmodel1BL1"/>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eastAsia="Arial"/>
          <w:lang w:val="en-US" w:eastAsia="en-US" w:bidi="en-US"/>
        </w:rPr>
      </w:pPr>
      <w:r w:rsidRPr="002A4B4E">
        <w:rPr>
          <w:rFonts w:eastAsia="Arial"/>
          <w:lang w:val="en-US" w:eastAsia="en-US" w:bidi="en-US"/>
        </w:rPr>
        <w:t>ARBITRATION</w:t>
      </w:r>
    </w:p>
    <w:p w14:paraId="316B7679" w14:textId="77777777" w:rsidR="006A7ED7" w:rsidRPr="002A4B4E" w:rsidRDefault="006A7ED7">
      <w:pPr>
        <w:pStyle w:val="Kmodel1BCont1"/>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US" w:eastAsia="en-US" w:bidi="en-US"/>
        </w:rPr>
      </w:pPr>
    </w:p>
    <w:p w14:paraId="02ACC725" w14:textId="77777777" w:rsidR="006A7ED7" w:rsidRPr="002A4B4E" w:rsidRDefault="00B14F91">
      <w:pPr>
        <w:pStyle w:val="Kmodel1BCont1"/>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US" w:eastAsia="en-US" w:bidi="en-US"/>
        </w:rPr>
      </w:pPr>
      <w:r w:rsidRPr="002A4B4E">
        <w:rPr>
          <w:rFonts w:eastAsia="Arial"/>
          <w:lang w:val="en-US" w:eastAsia="en-US" w:bidi="en-US"/>
        </w:rPr>
        <w:t>The parties agree that any dispute between them arising out of, based on or relating to this Agreement shall be resolved exclusively by arbitration conducted in accordance with the Commercial Rules then in effect of the [COUNTRY] Arbitration Association. Such arbitration shall be held in [CITY].</w:t>
      </w:r>
      <w:r w:rsidR="00FE49BB">
        <w:rPr>
          <w:rFonts w:eastAsia="Arial"/>
          <w:lang w:val="en-US" w:eastAsia="en-US" w:bidi="en-US"/>
        </w:rPr>
        <w:t xml:space="preserve"> judgement  </w:t>
      </w:r>
      <w:r w:rsidRPr="002A4B4E">
        <w:rPr>
          <w:rFonts w:eastAsia="Arial"/>
          <w:lang w:val="en-US" w:eastAsia="en-US" w:bidi="en-US"/>
        </w:rPr>
        <w:t xml:space="preserve">upon the award rendered shall be final and </w:t>
      </w:r>
      <w:r w:rsidR="002A4B4E" w:rsidRPr="002A4B4E">
        <w:rPr>
          <w:rFonts w:eastAsia="Arial"/>
          <w:lang w:val="en-US" w:eastAsia="en-US" w:bidi="en-US"/>
        </w:rPr>
        <w:t>non-appealable</w:t>
      </w:r>
      <w:r w:rsidRPr="002A4B4E">
        <w:rPr>
          <w:rFonts w:eastAsia="Arial"/>
          <w:lang w:val="en-US" w:eastAsia="en-US" w:bidi="en-US"/>
        </w:rPr>
        <w:t xml:space="preserve"> and may be entered in any court having jurisdiction. Each party shall bear its own expenses arising out of any such proceeding, except that the fees and costs of any arbitrator(s) shall be borne equally by the parties. Notwithstanding the obligations set forth in this paragraph, each party shall be permitted to seek equitable relief from a court having jurisdiction to prevent the unauthori</w:t>
      </w:r>
      <w:r w:rsidR="002A4B4E">
        <w:rPr>
          <w:rFonts w:eastAsia="Arial"/>
          <w:lang w:val="en-US" w:eastAsia="en-US" w:bidi="en-US"/>
        </w:rPr>
        <w:t>s</w:t>
      </w:r>
      <w:r w:rsidRPr="002A4B4E">
        <w:rPr>
          <w:rFonts w:eastAsia="Arial"/>
          <w:lang w:val="en-US" w:eastAsia="en-US" w:bidi="en-US"/>
        </w:rPr>
        <w:t>ed use or misuse of their respective Trademarks [Service Marks].</w:t>
      </w:r>
    </w:p>
    <w:p w14:paraId="396078FC" w14:textId="77777777" w:rsidR="006A7ED7" w:rsidRPr="002A4B4E" w:rsidRDefault="006A7ED7">
      <w:pPr>
        <w:pStyle w:val="Kmodel1BCont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US" w:eastAsia="en-US" w:bidi="en-US"/>
        </w:rPr>
      </w:pPr>
    </w:p>
    <w:p w14:paraId="450E2B46" w14:textId="77777777" w:rsidR="006A7ED7" w:rsidRPr="002A4B4E" w:rsidRDefault="006A7ED7">
      <w:pPr>
        <w:pStyle w:val="Kmodel1BCont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US" w:eastAsia="en-US" w:bidi="en-US"/>
        </w:rPr>
      </w:pPr>
    </w:p>
    <w:p w14:paraId="4B9EF119" w14:textId="77777777" w:rsidR="006A7ED7" w:rsidRPr="002A4B4E" w:rsidRDefault="00B14F91">
      <w:pPr>
        <w:pStyle w:val="Kmodel1BL1"/>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eastAsia="Arial"/>
          <w:lang w:val="en-US" w:eastAsia="en-US" w:bidi="en-US"/>
        </w:rPr>
      </w:pPr>
      <w:r w:rsidRPr="002A4B4E">
        <w:rPr>
          <w:rFonts w:eastAsia="Arial"/>
          <w:lang w:val="en-US" w:eastAsia="en-US" w:bidi="en-US"/>
        </w:rPr>
        <w:t>MISCELLANY</w:t>
      </w:r>
    </w:p>
    <w:p w14:paraId="2B942FAA" w14:textId="77777777" w:rsidR="006A7ED7" w:rsidRPr="002A4B4E" w:rsidRDefault="006A7ED7">
      <w:pPr>
        <w:pStyle w:val="Kmodel1BL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US" w:eastAsia="en-US" w:bidi="en-US"/>
        </w:rPr>
      </w:pPr>
    </w:p>
    <w:p w14:paraId="6EF54F97" w14:textId="77777777" w:rsidR="006A7ED7" w:rsidRPr="002A4B4E" w:rsidRDefault="00B14F91">
      <w:pPr>
        <w:pStyle w:val="Kmodel1BL2"/>
        <w:numPr>
          <w:ilvl w:val="1"/>
          <w:numId w:val="6"/>
        </w:numPr>
        <w:tabs>
          <w:tab w:val="left" w:pos="792"/>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jc w:val="left"/>
        <w:rPr>
          <w:rFonts w:eastAsia="Arial"/>
          <w:b/>
          <w:lang w:val="en-US" w:eastAsia="en-US" w:bidi="en-US"/>
        </w:rPr>
      </w:pPr>
      <w:r w:rsidRPr="002A4B4E">
        <w:rPr>
          <w:rFonts w:eastAsia="Arial"/>
          <w:b/>
          <w:lang w:val="en-US" w:eastAsia="en-US" w:bidi="en-US"/>
        </w:rPr>
        <w:t>Confidentiality</w:t>
      </w:r>
    </w:p>
    <w:p w14:paraId="53FB54F5" w14:textId="77777777" w:rsidR="006A7ED7" w:rsidRPr="002A4B4E" w:rsidRDefault="006A7ED7">
      <w:pPr>
        <w:pStyle w:val="Kmodel1BL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left"/>
        <w:rPr>
          <w:rFonts w:eastAsia="Arial"/>
          <w:lang w:val="en-US" w:eastAsia="en-US" w:bidi="en-US"/>
        </w:rPr>
      </w:pPr>
    </w:p>
    <w:p w14:paraId="6BF713A4" w14:textId="77777777" w:rsidR="006A7ED7" w:rsidRPr="002A4B4E" w:rsidRDefault="00B14F91">
      <w:pPr>
        <w:pStyle w:val="Kmodel1BL2"/>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ind w:left="426"/>
        <w:jc w:val="left"/>
        <w:rPr>
          <w:rFonts w:eastAsia="Arial"/>
          <w:lang w:val="en-US" w:eastAsia="en-US" w:bidi="en-US"/>
        </w:rPr>
      </w:pPr>
      <w:r w:rsidRPr="002A4B4E">
        <w:rPr>
          <w:rFonts w:eastAsia="Arial"/>
          <w:lang w:val="en-US" w:eastAsia="en-US" w:bidi="en-US"/>
        </w:rPr>
        <w:t>The parties hereto agree to maintain in confidence the terms and conditions of this Agreement except to the extent that a proposed disclosure of any specific terms or conditions hereof by either party is authori</w:t>
      </w:r>
      <w:r w:rsidR="002A4B4E">
        <w:rPr>
          <w:rFonts w:eastAsia="Arial"/>
          <w:lang w:val="en-US" w:eastAsia="en-US" w:bidi="en-US"/>
        </w:rPr>
        <w:t>s</w:t>
      </w:r>
      <w:r w:rsidRPr="002A4B4E">
        <w:rPr>
          <w:rFonts w:eastAsia="Arial"/>
          <w:lang w:val="en-US" w:eastAsia="en-US" w:bidi="en-US"/>
        </w:rPr>
        <w:t>ed in advance by the other party.</w:t>
      </w:r>
    </w:p>
    <w:p w14:paraId="00B97637" w14:textId="77777777" w:rsidR="006A7ED7" w:rsidRPr="002A4B4E" w:rsidRDefault="006A7ED7">
      <w:pPr>
        <w:pStyle w:val="Kmodel1BCo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lang w:val="en-US" w:eastAsia="en-US" w:bidi="en-US"/>
        </w:rPr>
      </w:pPr>
    </w:p>
    <w:p w14:paraId="65F8C45D" w14:textId="77777777" w:rsidR="006A7ED7" w:rsidRPr="002A4B4E" w:rsidRDefault="00B14F91">
      <w:pPr>
        <w:pStyle w:val="Kmodel1BL2"/>
        <w:numPr>
          <w:ilvl w:val="1"/>
          <w:numId w:val="6"/>
        </w:numPr>
        <w:tabs>
          <w:tab w:val="left" w:pos="792"/>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jc w:val="left"/>
        <w:rPr>
          <w:rFonts w:eastAsia="Arial"/>
          <w:b/>
          <w:lang w:val="en-US" w:eastAsia="en-US" w:bidi="en-US"/>
        </w:rPr>
      </w:pPr>
      <w:r w:rsidRPr="002A4B4E">
        <w:rPr>
          <w:rFonts w:eastAsia="Arial"/>
          <w:b/>
          <w:lang w:val="en-US" w:eastAsia="en-US" w:bidi="en-US"/>
        </w:rPr>
        <w:t>No Joint Venture or Partnership</w:t>
      </w:r>
    </w:p>
    <w:p w14:paraId="13922052" w14:textId="77777777" w:rsidR="006A7ED7" w:rsidRPr="002A4B4E" w:rsidRDefault="006A7ED7">
      <w:pPr>
        <w:pStyle w:val="Kmodel1BL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left"/>
        <w:rPr>
          <w:rFonts w:eastAsia="Arial"/>
          <w:lang w:val="en-US" w:eastAsia="en-US" w:bidi="en-US"/>
        </w:rPr>
      </w:pPr>
    </w:p>
    <w:p w14:paraId="67EEA462" w14:textId="77777777" w:rsidR="006A7ED7" w:rsidRPr="002A4B4E" w:rsidRDefault="00B14F91">
      <w:pPr>
        <w:pStyle w:val="Kmodel1BL2"/>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ind w:left="426"/>
        <w:jc w:val="left"/>
        <w:rPr>
          <w:rFonts w:eastAsia="Arial"/>
          <w:lang w:val="en-US" w:eastAsia="en-US" w:bidi="en-US"/>
        </w:rPr>
      </w:pPr>
      <w:r w:rsidRPr="002A4B4E">
        <w:rPr>
          <w:rFonts w:eastAsia="Arial"/>
          <w:lang w:val="en-US" w:eastAsia="en-US" w:bidi="en-US"/>
        </w:rPr>
        <w:t>This Agreement shall not be deemed to create a joint venture, partnership, principal-agent, employer-employee, or similar relationship between Organi</w:t>
      </w:r>
      <w:r w:rsidR="002A4B4E">
        <w:rPr>
          <w:rFonts w:eastAsia="Arial"/>
          <w:lang w:val="en-US" w:eastAsia="en-US" w:bidi="en-US"/>
        </w:rPr>
        <w:t>s</w:t>
      </w:r>
      <w:r w:rsidRPr="002A4B4E">
        <w:rPr>
          <w:rFonts w:eastAsia="Arial"/>
          <w:lang w:val="en-US" w:eastAsia="en-US" w:bidi="en-US"/>
        </w:rPr>
        <w:t>er and Sponsor.</w:t>
      </w:r>
    </w:p>
    <w:p w14:paraId="49251F17" w14:textId="77777777" w:rsidR="006A7ED7" w:rsidRPr="002A4B4E" w:rsidRDefault="006A7ED7">
      <w:pPr>
        <w:pStyle w:val="Kmodel1BCo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US" w:eastAsia="en-US" w:bidi="en-US"/>
        </w:rPr>
      </w:pPr>
    </w:p>
    <w:p w14:paraId="302686E1" w14:textId="77777777" w:rsidR="006A7ED7" w:rsidRPr="002A4B4E" w:rsidRDefault="00B14F91">
      <w:pPr>
        <w:pStyle w:val="Kmodel1BL2"/>
        <w:numPr>
          <w:ilvl w:val="1"/>
          <w:numId w:val="6"/>
        </w:numPr>
        <w:tabs>
          <w:tab w:val="left" w:pos="792"/>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jc w:val="left"/>
        <w:rPr>
          <w:rFonts w:eastAsia="Arial"/>
          <w:b/>
          <w:lang w:val="en-US" w:eastAsia="en-US" w:bidi="en-US"/>
        </w:rPr>
      </w:pPr>
      <w:r w:rsidRPr="002A4B4E">
        <w:rPr>
          <w:rFonts w:eastAsia="Arial"/>
          <w:b/>
          <w:lang w:val="en-US" w:eastAsia="en-US" w:bidi="en-US"/>
        </w:rPr>
        <w:t>Invalidity</w:t>
      </w:r>
    </w:p>
    <w:p w14:paraId="51113131" w14:textId="77777777" w:rsidR="006A7ED7" w:rsidRPr="002A4B4E" w:rsidRDefault="006A7ED7">
      <w:pPr>
        <w:pStyle w:val="Kmodel1BL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left"/>
        <w:rPr>
          <w:rFonts w:eastAsia="Arial"/>
          <w:lang w:val="en-US" w:eastAsia="en-US" w:bidi="en-US"/>
        </w:rPr>
      </w:pPr>
    </w:p>
    <w:p w14:paraId="1B98FB45" w14:textId="77777777" w:rsidR="006A7ED7" w:rsidRPr="002A4B4E" w:rsidRDefault="00B14F91">
      <w:pPr>
        <w:pStyle w:val="Kmodel1BL2"/>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ind w:left="426"/>
        <w:jc w:val="left"/>
        <w:rPr>
          <w:rFonts w:eastAsia="Arial"/>
          <w:lang w:val="en-US" w:eastAsia="en-US" w:bidi="en-US"/>
        </w:rPr>
      </w:pPr>
      <w:r w:rsidRPr="002A4B4E">
        <w:rPr>
          <w:rFonts w:eastAsia="Arial"/>
          <w:lang w:val="en-US" w:eastAsia="en-US" w:bidi="en-US"/>
        </w:rPr>
        <w:t xml:space="preserve">The determination that any provision of this Agreement is invalid or unenforceable shall not invalidate this Agreement, all of </w:t>
      </w:r>
      <w:r w:rsidRPr="00305CFC">
        <w:rPr>
          <w:rFonts w:eastAsia="Arial"/>
          <w:noProof/>
          <w:lang w:val="en-US" w:eastAsia="en-US" w:bidi="en-US"/>
        </w:rPr>
        <w:t>said</w:t>
      </w:r>
      <w:r w:rsidRPr="002A4B4E">
        <w:rPr>
          <w:rFonts w:eastAsia="Arial"/>
          <w:lang w:val="en-US" w:eastAsia="en-US" w:bidi="en-US"/>
        </w:rPr>
        <w:t xml:space="preserve"> provisions being inserted conditionally on their being considered legally valid, and this Agreement shall be construed and performed in all respects as if such invalid or unenforceable provisions were omitted.</w:t>
      </w:r>
    </w:p>
    <w:p w14:paraId="56EC5112" w14:textId="77777777" w:rsidR="006A7ED7" w:rsidRPr="002A4B4E" w:rsidRDefault="006A7ED7">
      <w:pPr>
        <w:pStyle w:val="Kmodel1BCo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US" w:eastAsia="en-US" w:bidi="en-US"/>
        </w:rPr>
      </w:pPr>
    </w:p>
    <w:p w14:paraId="42EEF28F" w14:textId="77777777" w:rsidR="006A7ED7" w:rsidRPr="002A4B4E" w:rsidRDefault="00B14F91">
      <w:pPr>
        <w:pStyle w:val="Kmodel1BL2"/>
        <w:numPr>
          <w:ilvl w:val="1"/>
          <w:numId w:val="6"/>
        </w:numPr>
        <w:tabs>
          <w:tab w:val="left" w:pos="792"/>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jc w:val="left"/>
        <w:rPr>
          <w:rFonts w:eastAsia="Arial"/>
          <w:b/>
          <w:lang w:val="en-US" w:eastAsia="en-US" w:bidi="en-US"/>
        </w:rPr>
      </w:pPr>
      <w:r w:rsidRPr="002A4B4E">
        <w:rPr>
          <w:rFonts w:eastAsia="Arial"/>
          <w:b/>
          <w:lang w:val="en-US" w:eastAsia="en-US" w:bidi="en-US"/>
        </w:rPr>
        <w:t>Notices</w:t>
      </w:r>
    </w:p>
    <w:p w14:paraId="63DC3BAD" w14:textId="77777777" w:rsidR="006A7ED7" w:rsidRPr="002A4B4E" w:rsidRDefault="006A7ED7">
      <w:pPr>
        <w:pStyle w:val="Kmodel1BL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left"/>
        <w:rPr>
          <w:rFonts w:eastAsia="Arial"/>
          <w:lang w:val="en-US" w:eastAsia="en-US" w:bidi="en-US"/>
        </w:rPr>
      </w:pPr>
    </w:p>
    <w:p w14:paraId="12EA52FD" w14:textId="77777777" w:rsidR="006A7ED7" w:rsidRPr="002A4B4E" w:rsidRDefault="00B14F91">
      <w:pPr>
        <w:pStyle w:val="Kmodel1BL2"/>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ind w:left="426"/>
        <w:jc w:val="left"/>
        <w:rPr>
          <w:rFonts w:eastAsia="Arial"/>
          <w:lang w:val="en-US" w:eastAsia="en-US" w:bidi="en-US"/>
        </w:rPr>
      </w:pPr>
      <w:r w:rsidRPr="002A4B4E">
        <w:rPr>
          <w:rFonts w:eastAsia="Arial"/>
          <w:lang w:val="en-US" w:eastAsia="en-US" w:bidi="en-US"/>
        </w:rPr>
        <w:t>All notices required or permitted to be made under this Agreement shall be in writing and shall be deemed to have been duly given when delivered or sent by prepaid certified or registered mail or telex:</w:t>
      </w:r>
    </w:p>
    <w:p w14:paraId="427E600B" w14:textId="77777777" w:rsidR="006A7ED7" w:rsidRPr="002A4B4E" w:rsidRDefault="006A7ED7">
      <w:pPr>
        <w:pStyle w:val="Kmodel1BCo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left"/>
        <w:rPr>
          <w:rFonts w:eastAsia="Arial"/>
          <w:lang w:val="en-US" w:eastAsia="en-US" w:bidi="en-US"/>
        </w:rPr>
      </w:pPr>
    </w:p>
    <w:p w14:paraId="05375F51" w14:textId="77777777" w:rsidR="006A7ED7" w:rsidRPr="002A4B4E" w:rsidRDefault="00B14F91">
      <w:pPr>
        <w:pStyle w:val="Kmodel1BCont2"/>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ind w:left="426"/>
        <w:jc w:val="left"/>
        <w:rPr>
          <w:rFonts w:eastAsia="Arial"/>
          <w:lang w:val="en-US" w:eastAsia="en-US" w:bidi="en-US"/>
        </w:rPr>
      </w:pPr>
      <w:r w:rsidRPr="002A4B4E">
        <w:rPr>
          <w:rFonts w:eastAsia="Arial"/>
          <w:lang w:val="en-US" w:eastAsia="en-US" w:bidi="en-US"/>
        </w:rPr>
        <w:t>If to Sponsor, to: [ADDRESS]</w:t>
      </w:r>
    </w:p>
    <w:p w14:paraId="38504752" w14:textId="77777777" w:rsidR="006A7ED7" w:rsidRPr="002A4B4E" w:rsidRDefault="00B14F91">
      <w:pPr>
        <w:pStyle w:val="Kmodel1BCont2"/>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ind w:left="426"/>
        <w:jc w:val="left"/>
        <w:rPr>
          <w:rFonts w:eastAsia="Arial"/>
          <w:lang w:val="en-US" w:eastAsia="en-US" w:bidi="en-US"/>
        </w:rPr>
      </w:pPr>
      <w:r w:rsidRPr="002A4B4E">
        <w:rPr>
          <w:rFonts w:eastAsia="Arial"/>
          <w:lang w:val="en-US" w:eastAsia="en-US" w:bidi="en-US"/>
        </w:rPr>
        <w:t>If to Organi</w:t>
      </w:r>
      <w:r w:rsidR="002A4B4E">
        <w:rPr>
          <w:rFonts w:eastAsia="Arial"/>
          <w:lang w:val="en-US" w:eastAsia="en-US" w:bidi="en-US"/>
        </w:rPr>
        <w:t>s</w:t>
      </w:r>
      <w:r w:rsidRPr="002A4B4E">
        <w:rPr>
          <w:rFonts w:eastAsia="Arial"/>
          <w:lang w:val="en-US" w:eastAsia="en-US" w:bidi="en-US"/>
        </w:rPr>
        <w:t>er, to: [ADDRESS]</w:t>
      </w:r>
    </w:p>
    <w:p w14:paraId="7ACCE4A9" w14:textId="77777777" w:rsidR="006A7ED7" w:rsidRPr="002A4B4E" w:rsidRDefault="006A7ED7">
      <w:pPr>
        <w:pStyle w:val="Kmodel1BCo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left"/>
        <w:rPr>
          <w:rFonts w:eastAsia="Arial"/>
          <w:lang w:val="en-US" w:eastAsia="en-US" w:bidi="en-US"/>
        </w:rPr>
      </w:pPr>
    </w:p>
    <w:p w14:paraId="216D195D" w14:textId="77777777" w:rsidR="006A7ED7" w:rsidRPr="002A4B4E" w:rsidRDefault="00B14F91">
      <w:pPr>
        <w:pStyle w:val="Kmodel1BCont2"/>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ind w:left="426"/>
        <w:jc w:val="left"/>
        <w:rPr>
          <w:rFonts w:eastAsia="Arial"/>
          <w:lang w:val="en-US" w:eastAsia="en-US" w:bidi="en-US"/>
        </w:rPr>
      </w:pPr>
      <w:r w:rsidRPr="002A4B4E">
        <w:rPr>
          <w:rFonts w:eastAsia="Arial"/>
          <w:lang w:val="en-US" w:eastAsia="en-US" w:bidi="en-US"/>
        </w:rPr>
        <w:t>or such other address as either party may designate in writing to the other party for this purpose.</w:t>
      </w:r>
    </w:p>
    <w:p w14:paraId="7172C2E6" w14:textId="77777777" w:rsidR="006A7ED7" w:rsidRPr="002A4B4E" w:rsidRDefault="006A7ED7">
      <w:pPr>
        <w:pStyle w:val="Kmodel1BCo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left"/>
        <w:rPr>
          <w:rFonts w:eastAsia="Arial"/>
          <w:lang w:val="en-US" w:eastAsia="en-US" w:bidi="en-US"/>
        </w:rPr>
      </w:pPr>
    </w:p>
    <w:p w14:paraId="5AABE1A5" w14:textId="77777777" w:rsidR="006A7ED7" w:rsidRPr="002A4B4E" w:rsidRDefault="00B14F91">
      <w:pPr>
        <w:pStyle w:val="Kmodel1BL2"/>
        <w:numPr>
          <w:ilvl w:val="1"/>
          <w:numId w:val="6"/>
        </w:numPr>
        <w:tabs>
          <w:tab w:val="left" w:pos="792"/>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jc w:val="left"/>
        <w:rPr>
          <w:rFonts w:eastAsia="Arial"/>
          <w:b/>
          <w:lang w:val="en-US" w:eastAsia="en-US" w:bidi="en-US"/>
        </w:rPr>
      </w:pPr>
      <w:r w:rsidRPr="002A4B4E">
        <w:rPr>
          <w:rFonts w:eastAsia="Arial"/>
          <w:b/>
          <w:lang w:val="en-US" w:eastAsia="en-US" w:bidi="en-US"/>
        </w:rPr>
        <w:t>Governing Law [and Consent to Jurisdiction]</w:t>
      </w:r>
    </w:p>
    <w:p w14:paraId="0EFC6CF5" w14:textId="77777777" w:rsidR="006A7ED7" w:rsidRPr="002A4B4E" w:rsidRDefault="006A7ED7">
      <w:pPr>
        <w:pStyle w:val="Kmodel1BL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left"/>
        <w:rPr>
          <w:rFonts w:eastAsia="Arial"/>
          <w:lang w:val="en-US" w:eastAsia="en-US" w:bidi="en-US"/>
        </w:rPr>
      </w:pPr>
    </w:p>
    <w:p w14:paraId="04ECA9B5" w14:textId="77777777" w:rsidR="006A7ED7" w:rsidRPr="002A4B4E" w:rsidRDefault="00B14F91">
      <w:pPr>
        <w:pStyle w:val="Kmodel1BL2"/>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ind w:left="426"/>
        <w:jc w:val="left"/>
        <w:rPr>
          <w:rFonts w:eastAsia="Arial"/>
          <w:lang w:val="en-US" w:eastAsia="en-US" w:bidi="en-US"/>
        </w:rPr>
      </w:pPr>
      <w:r w:rsidRPr="002A4B4E">
        <w:rPr>
          <w:rFonts w:eastAsia="Arial"/>
          <w:lang w:val="en-US" w:eastAsia="en-US" w:bidi="en-US"/>
        </w:rPr>
        <w:t>This Agreement is subject to and shall be construed in accordance with the laws of the State of [STATE] [and Sponsor [Organi</w:t>
      </w:r>
      <w:r w:rsidR="002A4B4E">
        <w:rPr>
          <w:rFonts w:eastAsia="Arial"/>
          <w:lang w:val="en-US" w:eastAsia="en-US" w:bidi="en-US"/>
        </w:rPr>
        <w:t>s</w:t>
      </w:r>
      <w:r w:rsidRPr="002A4B4E">
        <w:rPr>
          <w:rFonts w:eastAsia="Arial"/>
          <w:lang w:val="en-US" w:eastAsia="en-US" w:bidi="en-US"/>
        </w:rPr>
        <w:t xml:space="preserve">er] consents to jurisdiction in the state and </w:t>
      </w:r>
      <w:r w:rsidR="002A4B4E">
        <w:rPr>
          <w:rFonts w:eastAsia="Arial"/>
          <w:lang w:val="en-US" w:eastAsia="en-US" w:bidi="en-US"/>
        </w:rPr>
        <w:t>national</w:t>
      </w:r>
      <w:r w:rsidRPr="002A4B4E">
        <w:rPr>
          <w:rFonts w:eastAsia="Arial"/>
          <w:lang w:val="en-US" w:eastAsia="en-US" w:bidi="en-US"/>
        </w:rPr>
        <w:t xml:space="preserve"> courts located in [CITY, STATE] and hereby waives personal service. Sponsor [Organi</w:t>
      </w:r>
      <w:r w:rsidR="002A4B4E">
        <w:rPr>
          <w:rFonts w:eastAsia="Arial"/>
          <w:lang w:val="en-US" w:eastAsia="en-US" w:bidi="en-US"/>
        </w:rPr>
        <w:t>s</w:t>
      </w:r>
      <w:r w:rsidRPr="002A4B4E">
        <w:rPr>
          <w:rFonts w:eastAsia="Arial"/>
          <w:lang w:val="en-US" w:eastAsia="en-US" w:bidi="en-US"/>
        </w:rPr>
        <w:t>er] hereby appoints the ambassador and any consul or vice consul from [foreign country] as its agent for the receipt of process hereunder.</w:t>
      </w:r>
    </w:p>
    <w:p w14:paraId="063728CC" w14:textId="77777777" w:rsidR="006A7ED7" w:rsidRPr="002A4B4E" w:rsidRDefault="006A7ED7">
      <w:pPr>
        <w:pStyle w:val="Kmodel1BCo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US" w:eastAsia="en-US" w:bidi="en-US"/>
        </w:rPr>
      </w:pPr>
    </w:p>
    <w:p w14:paraId="0D24DBC0" w14:textId="77777777" w:rsidR="006A7ED7" w:rsidRPr="002A4B4E" w:rsidRDefault="002A4B4E">
      <w:pPr>
        <w:pStyle w:val="Kmodel1BL2"/>
        <w:numPr>
          <w:ilvl w:val="1"/>
          <w:numId w:val="6"/>
        </w:numPr>
        <w:tabs>
          <w:tab w:val="left" w:pos="792"/>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jc w:val="left"/>
        <w:rPr>
          <w:rFonts w:eastAsia="Arial"/>
          <w:b/>
          <w:lang w:val="en-US" w:eastAsia="en-US" w:bidi="en-US"/>
        </w:rPr>
      </w:pPr>
      <w:r w:rsidRPr="002A4B4E">
        <w:rPr>
          <w:rFonts w:eastAsia="Arial"/>
          <w:b/>
          <w:lang w:val="en-US" w:eastAsia="en-US" w:bidi="en-US"/>
        </w:rPr>
        <w:t>No assignment</w:t>
      </w:r>
    </w:p>
    <w:p w14:paraId="5A0F0CB8" w14:textId="77777777" w:rsidR="006A7ED7" w:rsidRPr="002A4B4E" w:rsidRDefault="006A7ED7">
      <w:pPr>
        <w:pStyle w:val="Kmodel1BL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US" w:eastAsia="en-US" w:bidi="en-US"/>
        </w:rPr>
      </w:pPr>
    </w:p>
    <w:p w14:paraId="0E67E2FC" w14:textId="77777777" w:rsidR="006A7ED7" w:rsidRPr="002A4B4E" w:rsidRDefault="00B14F91">
      <w:pPr>
        <w:pStyle w:val="Kmodel1BL2"/>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ind w:left="426"/>
        <w:jc w:val="left"/>
        <w:rPr>
          <w:rFonts w:eastAsia="Arial"/>
          <w:lang w:val="en-US" w:eastAsia="en-US" w:bidi="en-US"/>
        </w:rPr>
      </w:pPr>
      <w:r w:rsidRPr="002A4B4E">
        <w:rPr>
          <w:rFonts w:eastAsia="Arial"/>
          <w:lang w:val="en-US" w:eastAsia="en-US" w:bidi="en-US"/>
        </w:rPr>
        <w:t>Neither party shall assign this Agreement without the prior written approval of the other party, except that Sponsor may assign this Agreement to any entity which acquires substantially all of its assets.</w:t>
      </w:r>
    </w:p>
    <w:p w14:paraId="427BA5DA" w14:textId="77777777" w:rsidR="006A7ED7" w:rsidRPr="002A4B4E" w:rsidRDefault="006A7ED7">
      <w:pPr>
        <w:pStyle w:val="Kmodel1BCo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lang w:val="en-US" w:eastAsia="en-US" w:bidi="en-US"/>
        </w:rPr>
      </w:pPr>
    </w:p>
    <w:p w14:paraId="1C9680E7" w14:textId="77777777" w:rsidR="006A7ED7" w:rsidRPr="002A4B4E" w:rsidRDefault="00B14F91">
      <w:pPr>
        <w:pStyle w:val="Kmodel1BL2"/>
        <w:keepNext/>
        <w:keepLines/>
        <w:numPr>
          <w:ilvl w:val="1"/>
          <w:numId w:val="6"/>
        </w:numPr>
        <w:tabs>
          <w:tab w:val="left" w:pos="792"/>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jc w:val="left"/>
        <w:rPr>
          <w:rFonts w:eastAsia="Arial"/>
          <w:b/>
          <w:lang w:val="en-US" w:eastAsia="en-US" w:bidi="en-US"/>
        </w:rPr>
      </w:pPr>
      <w:r w:rsidRPr="002A4B4E">
        <w:rPr>
          <w:rFonts w:eastAsia="Arial"/>
          <w:b/>
          <w:lang w:val="en-US" w:eastAsia="en-US" w:bidi="en-US"/>
        </w:rPr>
        <w:t>Complete Agreement</w:t>
      </w:r>
    </w:p>
    <w:p w14:paraId="54DBD630" w14:textId="77777777" w:rsidR="006A7ED7" w:rsidRPr="002A4B4E" w:rsidRDefault="006A7ED7">
      <w:pPr>
        <w:pStyle w:val="Kmodel1BL2"/>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US" w:eastAsia="en-US" w:bidi="en-US"/>
        </w:rPr>
      </w:pPr>
    </w:p>
    <w:p w14:paraId="10B4D917" w14:textId="77777777" w:rsidR="006A7ED7" w:rsidRPr="002A4B4E" w:rsidRDefault="00B14F91">
      <w:pPr>
        <w:pStyle w:val="Kmodel1BL2"/>
        <w:keepNext/>
        <w:keepLines/>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ind w:left="426"/>
        <w:jc w:val="left"/>
        <w:rPr>
          <w:rFonts w:eastAsia="Arial"/>
          <w:lang w:val="en-US" w:eastAsia="en-US" w:bidi="en-US"/>
        </w:rPr>
      </w:pPr>
      <w:r w:rsidRPr="002A4B4E">
        <w:rPr>
          <w:rFonts w:eastAsia="Arial"/>
          <w:lang w:val="en-US" w:eastAsia="en-US" w:bidi="en-US"/>
        </w:rPr>
        <w:t xml:space="preserve">This Agreement represents the entire agreement between the parties and supersedes all other agreements, if any, express or implied, whether written or oral. </w:t>
      </w:r>
      <w:r w:rsidRPr="00305CFC">
        <w:rPr>
          <w:rFonts w:eastAsia="Arial"/>
          <w:noProof/>
          <w:lang w:val="en-US" w:eastAsia="en-US" w:bidi="en-US"/>
        </w:rPr>
        <w:t>Organi</w:t>
      </w:r>
      <w:r w:rsidR="002A4B4E" w:rsidRPr="00305CFC">
        <w:rPr>
          <w:rFonts w:eastAsia="Arial"/>
          <w:noProof/>
          <w:lang w:val="en-US" w:eastAsia="en-US" w:bidi="en-US"/>
        </w:rPr>
        <w:t>s</w:t>
      </w:r>
      <w:r w:rsidRPr="00305CFC">
        <w:rPr>
          <w:rFonts w:eastAsia="Arial"/>
          <w:noProof/>
          <w:lang w:val="en-US" w:eastAsia="en-US" w:bidi="en-US"/>
        </w:rPr>
        <w:t>er</w:t>
      </w:r>
      <w:r w:rsidRPr="002A4B4E">
        <w:rPr>
          <w:rFonts w:eastAsia="Arial"/>
          <w:lang w:val="en-US" w:eastAsia="en-US" w:bidi="en-US"/>
        </w:rPr>
        <w:t xml:space="preserve"> has made and makes no representations of any kind except those specifically set forth herein.</w:t>
      </w:r>
    </w:p>
    <w:p w14:paraId="04F8FF2E" w14:textId="77777777" w:rsidR="006A7ED7" w:rsidRPr="002A4B4E" w:rsidRDefault="006A7ED7">
      <w:pPr>
        <w:pStyle w:val="Kmodel1BCo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US" w:eastAsia="en-US" w:bidi="en-US"/>
        </w:rPr>
      </w:pPr>
    </w:p>
    <w:p w14:paraId="5F62478C" w14:textId="77777777" w:rsidR="006A7ED7" w:rsidRPr="002A4B4E" w:rsidRDefault="00B14F91">
      <w:pPr>
        <w:pStyle w:val="Kmodel1BL2"/>
        <w:numPr>
          <w:ilvl w:val="1"/>
          <w:numId w:val="6"/>
        </w:numPr>
        <w:tabs>
          <w:tab w:val="left" w:pos="792"/>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jc w:val="left"/>
        <w:rPr>
          <w:rFonts w:eastAsia="Arial"/>
          <w:b/>
          <w:lang w:val="en-US" w:eastAsia="en-US" w:bidi="en-US"/>
        </w:rPr>
      </w:pPr>
      <w:r w:rsidRPr="002A4B4E">
        <w:rPr>
          <w:rFonts w:eastAsia="Arial"/>
          <w:b/>
          <w:lang w:val="en-US" w:eastAsia="en-US" w:bidi="en-US"/>
        </w:rPr>
        <w:t>Binding Agreement</w:t>
      </w:r>
    </w:p>
    <w:p w14:paraId="585FBCC5" w14:textId="77777777" w:rsidR="006A7ED7" w:rsidRPr="002A4B4E" w:rsidRDefault="006A7ED7">
      <w:pPr>
        <w:pStyle w:val="Kmodel1BL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US" w:eastAsia="en-US" w:bidi="en-US"/>
        </w:rPr>
      </w:pPr>
    </w:p>
    <w:p w14:paraId="6BD9B585" w14:textId="77777777" w:rsidR="006A7ED7" w:rsidRPr="002A4B4E" w:rsidRDefault="00B14F91">
      <w:pPr>
        <w:pStyle w:val="Kmodel1BL2"/>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ind w:left="284"/>
        <w:rPr>
          <w:rFonts w:eastAsia="Arial"/>
          <w:lang w:val="en-US" w:eastAsia="en-US" w:bidi="en-US"/>
        </w:rPr>
      </w:pPr>
      <w:r w:rsidRPr="002A4B4E">
        <w:rPr>
          <w:rFonts w:eastAsia="Arial"/>
          <w:lang w:val="en-US" w:eastAsia="en-US" w:bidi="en-US"/>
        </w:rPr>
        <w:t>This Agreement shall be binding on the parties, their successors, and assigns.</w:t>
      </w:r>
    </w:p>
    <w:p w14:paraId="1A1594FF" w14:textId="77777777" w:rsidR="006A7ED7" w:rsidRPr="002A4B4E" w:rsidRDefault="006A7ED7">
      <w:pPr>
        <w:pStyle w:val="Kmodel1BCont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US" w:eastAsia="en-US" w:bidi="en-US"/>
        </w:rPr>
      </w:pPr>
    </w:p>
    <w:p w14:paraId="4901C0D8" w14:textId="77777777" w:rsidR="006A7ED7" w:rsidRPr="002A4B4E" w:rsidRDefault="006A7ED7">
      <w:pPr>
        <w:pStyle w:val="Kmodel1BCont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US" w:eastAsia="en-US" w:bidi="en-US"/>
        </w:rPr>
      </w:pPr>
    </w:p>
    <w:p w14:paraId="634FFFE0" w14:textId="77777777" w:rsidR="006A7ED7" w:rsidRPr="002A4B4E" w:rsidRDefault="00B14F91">
      <w:pPr>
        <w:pStyle w:val="Kmodel1BCont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US" w:eastAsia="en-US" w:bidi="en-US"/>
        </w:rPr>
      </w:pPr>
      <w:r w:rsidRPr="002A4B4E">
        <w:rPr>
          <w:rFonts w:eastAsia="Arial"/>
          <w:lang w:val="en-US" w:eastAsia="en-US" w:bidi="en-US"/>
        </w:rPr>
        <w:t>IN WITNESS WHEREOF, the parties have executed this Agreement on the date first above written.</w:t>
      </w:r>
    </w:p>
    <w:p w14:paraId="0F181350" w14:textId="77777777" w:rsidR="006A7ED7" w:rsidRPr="002A4B4E" w:rsidRDefault="006A7E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9A99CDC" w14:textId="77777777" w:rsidR="006A7ED7" w:rsidRPr="002A4B4E" w:rsidRDefault="006A7E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AF3719F" w14:textId="77777777" w:rsidR="006A7ED7" w:rsidRPr="002A4B4E" w:rsidRDefault="00B14F9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r w:rsidRPr="002A4B4E">
        <w:rPr>
          <w:rFonts w:eastAsia="Arial"/>
          <w:color w:val="000000"/>
          <w:lang w:val="en-US" w:eastAsia="en-US" w:bidi="en-US"/>
        </w:rPr>
        <w:t>ORGANI</w:t>
      </w:r>
      <w:r w:rsidR="002A4B4E">
        <w:rPr>
          <w:rFonts w:eastAsia="Arial"/>
          <w:color w:val="000000"/>
          <w:lang w:val="en-US" w:eastAsia="en-US" w:bidi="en-US"/>
        </w:rPr>
        <w:t>S</w:t>
      </w:r>
      <w:r w:rsidRPr="002A4B4E">
        <w:rPr>
          <w:rFonts w:eastAsia="Arial"/>
          <w:color w:val="000000"/>
          <w:lang w:val="en-US" w:eastAsia="en-US" w:bidi="en-US"/>
        </w:rPr>
        <w:t xml:space="preserve">ER </w:t>
      </w:r>
      <w:r w:rsidRPr="002A4B4E">
        <w:rPr>
          <w:rFonts w:eastAsia="Arial"/>
          <w:color w:val="000000"/>
          <w:lang w:val="en-US" w:eastAsia="en-US" w:bidi="en-US"/>
        </w:rPr>
        <w:tab/>
      </w:r>
      <w:r w:rsidRPr="002A4B4E">
        <w:rPr>
          <w:rFonts w:eastAsia="Arial"/>
          <w:color w:val="000000"/>
          <w:lang w:val="en-US" w:eastAsia="en-US" w:bidi="en-US"/>
        </w:rPr>
        <w:tab/>
      </w:r>
      <w:r w:rsidRPr="002A4B4E">
        <w:rPr>
          <w:rFonts w:eastAsia="Arial"/>
          <w:color w:val="000000"/>
          <w:lang w:val="en-US" w:eastAsia="en-US" w:bidi="en-US"/>
        </w:rPr>
        <w:tab/>
      </w:r>
      <w:r w:rsidRPr="002A4B4E">
        <w:rPr>
          <w:rFonts w:eastAsia="Arial"/>
          <w:color w:val="000000"/>
          <w:lang w:val="en-US" w:eastAsia="en-US" w:bidi="en-US"/>
        </w:rPr>
        <w:tab/>
      </w:r>
      <w:r w:rsidRPr="002A4B4E">
        <w:rPr>
          <w:rFonts w:eastAsia="Arial"/>
          <w:color w:val="000000"/>
          <w:lang w:val="en-US" w:eastAsia="en-US" w:bidi="en-US"/>
        </w:rPr>
        <w:tab/>
      </w:r>
      <w:r w:rsidRPr="002A4B4E">
        <w:rPr>
          <w:rFonts w:eastAsia="Arial"/>
          <w:color w:val="000000"/>
          <w:lang w:val="en-US" w:eastAsia="en-US" w:bidi="en-US"/>
        </w:rPr>
        <w:tab/>
        <w:t>SPONSOR</w:t>
      </w:r>
    </w:p>
    <w:p w14:paraId="185AC877" w14:textId="77777777" w:rsidR="006A7ED7" w:rsidRPr="002A4B4E" w:rsidRDefault="006A7E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DC93FB0" w14:textId="77777777" w:rsidR="006A7ED7" w:rsidRPr="002A4B4E" w:rsidRDefault="006A7E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C9D478F" w14:textId="77777777" w:rsidR="006A7ED7" w:rsidRPr="002A4B4E" w:rsidRDefault="00B14F9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US" w:eastAsia="en-US" w:bidi="en-US"/>
        </w:rPr>
      </w:pPr>
      <w:r w:rsidRPr="002A4B4E">
        <w:rPr>
          <w:rFonts w:ascii="Times New Roman" w:eastAsia="Arial" w:hAnsi="Times New Roman" w:cs="Times New Roman"/>
          <w:sz w:val="24"/>
          <w:szCs w:val="24"/>
          <w:u w:val="single"/>
          <w:lang w:val="en-US" w:eastAsia="en-US" w:bidi="en-US"/>
        </w:rPr>
        <w:tab/>
      </w:r>
      <w:r w:rsidRPr="002A4B4E">
        <w:rPr>
          <w:rFonts w:ascii="Times New Roman" w:eastAsia="Arial" w:hAnsi="Times New Roman" w:cs="Times New Roman"/>
          <w:sz w:val="24"/>
          <w:szCs w:val="24"/>
          <w:u w:val="single"/>
          <w:lang w:val="en-US" w:eastAsia="en-US" w:bidi="en-US"/>
        </w:rPr>
        <w:tab/>
      </w:r>
      <w:r w:rsidRPr="002A4B4E">
        <w:rPr>
          <w:rFonts w:ascii="Times New Roman" w:eastAsia="Arial" w:hAnsi="Times New Roman" w:cs="Times New Roman"/>
          <w:sz w:val="24"/>
          <w:szCs w:val="24"/>
          <w:u w:val="single"/>
          <w:lang w:val="en-US" w:eastAsia="en-US" w:bidi="en-US"/>
        </w:rPr>
        <w:tab/>
      </w:r>
      <w:r w:rsidRPr="002A4B4E">
        <w:rPr>
          <w:rFonts w:ascii="Times New Roman" w:eastAsia="Arial" w:hAnsi="Times New Roman" w:cs="Times New Roman"/>
          <w:sz w:val="24"/>
          <w:szCs w:val="24"/>
          <w:u w:val="single"/>
          <w:lang w:val="en-US" w:eastAsia="en-US" w:bidi="en-US"/>
        </w:rPr>
        <w:tab/>
      </w:r>
      <w:r w:rsidRPr="002A4B4E">
        <w:rPr>
          <w:rFonts w:ascii="Times New Roman" w:eastAsia="Arial" w:hAnsi="Times New Roman" w:cs="Times New Roman"/>
          <w:sz w:val="24"/>
          <w:szCs w:val="24"/>
          <w:u w:val="single"/>
          <w:lang w:val="en-US" w:eastAsia="en-US" w:bidi="en-US"/>
        </w:rPr>
        <w:tab/>
      </w:r>
      <w:r w:rsidRPr="002A4B4E">
        <w:rPr>
          <w:rFonts w:ascii="Times New Roman" w:eastAsia="Arial" w:hAnsi="Times New Roman" w:cs="Times New Roman"/>
          <w:sz w:val="24"/>
          <w:szCs w:val="24"/>
          <w:u w:val="single"/>
          <w:lang w:val="en-US" w:eastAsia="en-US" w:bidi="en-US"/>
        </w:rPr>
        <w:tab/>
      </w:r>
      <w:r w:rsidRPr="002A4B4E">
        <w:rPr>
          <w:rFonts w:ascii="Times New Roman" w:eastAsia="Arial" w:hAnsi="Times New Roman" w:cs="Times New Roman"/>
          <w:sz w:val="24"/>
          <w:szCs w:val="24"/>
          <w:lang w:val="en-US" w:eastAsia="en-US" w:bidi="en-US"/>
        </w:rPr>
        <w:tab/>
      </w:r>
      <w:r w:rsidRPr="002A4B4E">
        <w:rPr>
          <w:rFonts w:ascii="Times New Roman" w:eastAsia="Arial" w:hAnsi="Times New Roman" w:cs="Times New Roman"/>
          <w:sz w:val="24"/>
          <w:szCs w:val="24"/>
          <w:u w:val="single"/>
          <w:lang w:val="en-US" w:eastAsia="en-US" w:bidi="en-US"/>
        </w:rPr>
        <w:tab/>
      </w:r>
      <w:r w:rsidRPr="002A4B4E">
        <w:rPr>
          <w:rFonts w:ascii="Times New Roman" w:eastAsia="Arial" w:hAnsi="Times New Roman" w:cs="Times New Roman"/>
          <w:sz w:val="24"/>
          <w:szCs w:val="24"/>
          <w:u w:val="single"/>
          <w:lang w:val="en-US" w:eastAsia="en-US" w:bidi="en-US"/>
        </w:rPr>
        <w:tab/>
      </w:r>
      <w:r w:rsidRPr="002A4B4E">
        <w:rPr>
          <w:rFonts w:ascii="Times New Roman" w:eastAsia="Arial" w:hAnsi="Times New Roman" w:cs="Times New Roman"/>
          <w:sz w:val="24"/>
          <w:szCs w:val="24"/>
          <w:u w:val="single"/>
          <w:lang w:val="en-US" w:eastAsia="en-US" w:bidi="en-US"/>
        </w:rPr>
        <w:tab/>
      </w:r>
      <w:r w:rsidRPr="002A4B4E">
        <w:rPr>
          <w:rFonts w:ascii="Times New Roman" w:eastAsia="Arial" w:hAnsi="Times New Roman" w:cs="Times New Roman"/>
          <w:sz w:val="24"/>
          <w:szCs w:val="24"/>
          <w:u w:val="single"/>
          <w:lang w:val="en-US" w:eastAsia="en-US" w:bidi="en-US"/>
        </w:rPr>
        <w:tab/>
      </w:r>
      <w:r w:rsidRPr="002A4B4E">
        <w:rPr>
          <w:rFonts w:ascii="Times New Roman" w:eastAsia="Arial" w:hAnsi="Times New Roman" w:cs="Times New Roman"/>
          <w:sz w:val="24"/>
          <w:szCs w:val="24"/>
          <w:u w:val="single"/>
          <w:lang w:val="en-US" w:eastAsia="en-US" w:bidi="en-US"/>
        </w:rPr>
        <w:tab/>
      </w:r>
      <w:r w:rsidRPr="002A4B4E">
        <w:rPr>
          <w:rFonts w:ascii="Times New Roman" w:eastAsia="Arial" w:hAnsi="Times New Roman" w:cs="Times New Roman"/>
          <w:sz w:val="24"/>
          <w:szCs w:val="24"/>
          <w:u w:val="single"/>
          <w:lang w:val="en-US" w:eastAsia="en-US" w:bidi="en-US"/>
        </w:rPr>
        <w:tab/>
      </w:r>
    </w:p>
    <w:p w14:paraId="18CF2646" w14:textId="77777777" w:rsidR="006A7ED7" w:rsidRPr="002A4B4E" w:rsidRDefault="00B14F9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2A4B4E">
        <w:rPr>
          <w:rFonts w:eastAsia="Arial"/>
          <w:color w:val="000000"/>
          <w:lang w:val="en-US" w:eastAsia="en-US" w:bidi="en-US"/>
        </w:rPr>
        <w:t>Authori</w:t>
      </w:r>
      <w:r w:rsidR="002A4B4E">
        <w:rPr>
          <w:rFonts w:eastAsia="Arial"/>
          <w:color w:val="000000"/>
          <w:lang w:val="en-US" w:eastAsia="en-US" w:bidi="en-US"/>
        </w:rPr>
        <w:t>s</w:t>
      </w:r>
      <w:r w:rsidRPr="002A4B4E">
        <w:rPr>
          <w:rFonts w:eastAsia="Arial"/>
          <w:color w:val="000000"/>
          <w:lang w:val="en-US" w:eastAsia="en-US" w:bidi="en-US"/>
        </w:rPr>
        <w:t>ed Signature</w:t>
      </w:r>
      <w:r w:rsidRPr="002A4B4E">
        <w:rPr>
          <w:rFonts w:eastAsia="Arial"/>
          <w:color w:val="000000"/>
          <w:lang w:val="en-US" w:eastAsia="en-US" w:bidi="en-US"/>
        </w:rPr>
        <w:tab/>
      </w:r>
      <w:r w:rsidRPr="002A4B4E">
        <w:rPr>
          <w:rFonts w:eastAsia="Arial"/>
          <w:color w:val="000000"/>
          <w:lang w:val="en-US" w:eastAsia="en-US" w:bidi="en-US"/>
        </w:rPr>
        <w:tab/>
      </w:r>
      <w:r w:rsidRPr="002A4B4E">
        <w:rPr>
          <w:rFonts w:eastAsia="Arial"/>
          <w:color w:val="000000"/>
          <w:lang w:val="en-US" w:eastAsia="en-US" w:bidi="en-US"/>
        </w:rPr>
        <w:tab/>
      </w:r>
      <w:r w:rsidRPr="002A4B4E">
        <w:rPr>
          <w:rFonts w:eastAsia="Arial"/>
          <w:color w:val="000000"/>
          <w:lang w:val="en-US" w:eastAsia="en-US" w:bidi="en-US"/>
        </w:rPr>
        <w:tab/>
      </w:r>
      <w:r w:rsidRPr="002A4B4E">
        <w:rPr>
          <w:rFonts w:eastAsia="Arial"/>
          <w:color w:val="000000"/>
          <w:lang w:val="en-US" w:eastAsia="en-US" w:bidi="en-US"/>
        </w:rPr>
        <w:tab/>
        <w:t>Authori</w:t>
      </w:r>
      <w:r w:rsidR="002A4B4E">
        <w:rPr>
          <w:rFonts w:eastAsia="Arial"/>
          <w:color w:val="000000"/>
          <w:lang w:val="en-US" w:eastAsia="en-US" w:bidi="en-US"/>
        </w:rPr>
        <w:t>s</w:t>
      </w:r>
      <w:r w:rsidRPr="002A4B4E">
        <w:rPr>
          <w:rFonts w:eastAsia="Arial"/>
          <w:color w:val="000000"/>
          <w:lang w:val="en-US" w:eastAsia="en-US" w:bidi="en-US"/>
        </w:rPr>
        <w:t>ed Signature</w:t>
      </w:r>
    </w:p>
    <w:p w14:paraId="5DFBFF6E" w14:textId="77777777" w:rsidR="006A7ED7" w:rsidRPr="002A4B4E" w:rsidRDefault="006A7E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14:paraId="2782FB0D" w14:textId="77777777" w:rsidR="006A7ED7" w:rsidRDefault="006A7ED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u w:val="single"/>
          <w:lang w:val="en-US" w:eastAsia="en-US" w:bidi="en-US"/>
        </w:rPr>
      </w:pPr>
    </w:p>
    <w:p w14:paraId="66E5DE43" w14:textId="77777777" w:rsidR="002A4B4E" w:rsidRPr="002A4B4E" w:rsidRDefault="002A4B4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u w:val="single"/>
          <w:lang w:val="en-US" w:eastAsia="en-US" w:bidi="en-US"/>
        </w:rPr>
      </w:pPr>
    </w:p>
    <w:p w14:paraId="1B8CA78E" w14:textId="77777777" w:rsidR="006A7ED7" w:rsidRPr="002A4B4E" w:rsidRDefault="00B14F91">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u w:val="single"/>
          <w:lang w:val="en-US" w:eastAsia="en-US" w:bidi="en-US"/>
        </w:rPr>
      </w:pPr>
      <w:r w:rsidRPr="002A4B4E">
        <w:rPr>
          <w:rFonts w:eastAsia="Arial"/>
          <w:u w:val="single"/>
          <w:lang w:val="en-US" w:eastAsia="en-US" w:bidi="en-US"/>
        </w:rPr>
        <w:tab/>
      </w:r>
      <w:r w:rsidRPr="002A4B4E">
        <w:rPr>
          <w:rFonts w:eastAsia="Arial"/>
          <w:u w:val="single"/>
          <w:lang w:val="en-US" w:eastAsia="en-US" w:bidi="en-US"/>
        </w:rPr>
        <w:tab/>
      </w:r>
      <w:r w:rsidRPr="002A4B4E">
        <w:rPr>
          <w:rFonts w:eastAsia="Arial"/>
          <w:u w:val="single"/>
          <w:lang w:val="en-US" w:eastAsia="en-US" w:bidi="en-US"/>
        </w:rPr>
        <w:tab/>
      </w:r>
      <w:r w:rsidRPr="002A4B4E">
        <w:rPr>
          <w:rFonts w:eastAsia="Arial"/>
          <w:u w:val="single"/>
          <w:lang w:val="en-US" w:eastAsia="en-US" w:bidi="en-US"/>
        </w:rPr>
        <w:tab/>
      </w:r>
      <w:r w:rsidRPr="002A4B4E">
        <w:rPr>
          <w:rFonts w:eastAsia="Arial"/>
          <w:u w:val="single"/>
          <w:lang w:val="en-US" w:eastAsia="en-US" w:bidi="en-US"/>
        </w:rPr>
        <w:tab/>
      </w:r>
      <w:r w:rsidRPr="002A4B4E">
        <w:rPr>
          <w:rFonts w:eastAsia="Arial"/>
          <w:u w:val="single"/>
          <w:lang w:val="en-US" w:eastAsia="en-US" w:bidi="en-US"/>
        </w:rPr>
        <w:tab/>
      </w:r>
      <w:r w:rsidRPr="002A4B4E">
        <w:rPr>
          <w:rFonts w:eastAsia="Arial"/>
          <w:lang w:val="en-US" w:eastAsia="en-US" w:bidi="en-US"/>
        </w:rPr>
        <w:tab/>
      </w:r>
      <w:r w:rsidRPr="002A4B4E">
        <w:rPr>
          <w:rFonts w:eastAsia="Arial"/>
          <w:u w:val="single"/>
          <w:lang w:val="en-US" w:eastAsia="en-US" w:bidi="en-US"/>
        </w:rPr>
        <w:tab/>
      </w:r>
      <w:r w:rsidRPr="002A4B4E">
        <w:rPr>
          <w:rFonts w:eastAsia="Arial"/>
          <w:u w:val="single"/>
          <w:lang w:val="en-US" w:eastAsia="en-US" w:bidi="en-US"/>
        </w:rPr>
        <w:tab/>
      </w:r>
      <w:r w:rsidRPr="002A4B4E">
        <w:rPr>
          <w:rFonts w:eastAsia="Arial"/>
          <w:u w:val="single"/>
          <w:lang w:val="en-US" w:eastAsia="en-US" w:bidi="en-US"/>
        </w:rPr>
        <w:tab/>
      </w:r>
      <w:r w:rsidRPr="002A4B4E">
        <w:rPr>
          <w:rFonts w:eastAsia="Arial"/>
          <w:u w:val="single"/>
          <w:lang w:val="en-US" w:eastAsia="en-US" w:bidi="en-US"/>
        </w:rPr>
        <w:tab/>
      </w:r>
      <w:r w:rsidRPr="002A4B4E">
        <w:rPr>
          <w:rFonts w:eastAsia="Arial"/>
          <w:u w:val="single"/>
          <w:lang w:val="en-US" w:eastAsia="en-US" w:bidi="en-US"/>
        </w:rPr>
        <w:tab/>
      </w:r>
      <w:r w:rsidRPr="002A4B4E">
        <w:rPr>
          <w:rFonts w:eastAsia="Arial"/>
          <w:u w:val="single"/>
          <w:lang w:val="en-US" w:eastAsia="en-US" w:bidi="en-US"/>
        </w:rPr>
        <w:tab/>
      </w:r>
    </w:p>
    <w:p w14:paraId="7E04A5AF" w14:textId="77777777" w:rsidR="006A7ED7" w:rsidRPr="002A4B4E" w:rsidRDefault="00B14F9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2A4B4E">
        <w:rPr>
          <w:rFonts w:eastAsia="Arial"/>
          <w:color w:val="000000"/>
          <w:lang w:val="en-US" w:eastAsia="en-US" w:bidi="en-US"/>
        </w:rPr>
        <w:t>Print Name and Title</w:t>
      </w:r>
      <w:r w:rsidRPr="002A4B4E">
        <w:rPr>
          <w:rFonts w:eastAsia="Arial"/>
          <w:color w:val="000000"/>
          <w:lang w:val="en-US" w:eastAsia="en-US" w:bidi="en-US"/>
        </w:rPr>
        <w:tab/>
      </w:r>
      <w:r w:rsidRPr="002A4B4E">
        <w:rPr>
          <w:rFonts w:eastAsia="Arial"/>
          <w:color w:val="000000"/>
          <w:lang w:val="en-US" w:eastAsia="en-US" w:bidi="en-US"/>
        </w:rPr>
        <w:tab/>
      </w:r>
      <w:r w:rsidRPr="002A4B4E">
        <w:rPr>
          <w:rFonts w:eastAsia="Arial"/>
          <w:color w:val="000000"/>
          <w:lang w:val="en-US" w:eastAsia="en-US" w:bidi="en-US"/>
        </w:rPr>
        <w:tab/>
      </w:r>
      <w:r w:rsidRPr="002A4B4E">
        <w:rPr>
          <w:rFonts w:eastAsia="Arial"/>
          <w:color w:val="000000"/>
          <w:lang w:val="en-US" w:eastAsia="en-US" w:bidi="en-US"/>
        </w:rPr>
        <w:tab/>
      </w:r>
      <w:r w:rsidRPr="002A4B4E">
        <w:rPr>
          <w:rFonts w:eastAsia="Arial"/>
          <w:color w:val="000000"/>
          <w:lang w:val="en-US" w:eastAsia="en-US" w:bidi="en-US"/>
        </w:rPr>
        <w:tab/>
        <w:t>Print Name and Title</w:t>
      </w:r>
    </w:p>
    <w:p w14:paraId="13552622" w14:textId="77777777" w:rsidR="006A7ED7" w:rsidRPr="002A4B4E" w:rsidRDefault="006A7E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sectPr w:rsidR="006A7ED7" w:rsidRPr="002A4B4E">
      <w:headerReference w:type="default" r:id="rId10"/>
      <w:footerReference w:type="default" r:id="rId11"/>
      <w:type w:val="continuous"/>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2T15:14:00Z" w:initials="A">
    <w:p w14:paraId="0899D17C" w14:textId="77777777" w:rsidR="00FE49BB" w:rsidRDefault="00FE49B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 calculation adjusted based on a proportional value relevant to the calculation. An example would be a tenant being charged a portion of a month's rent based on having lived there less than a full month. The amount charged would be proportional to the ti</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899D17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899D17C" w16cid:durableId="1FBBA45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F035E7" w14:textId="77777777" w:rsidR="002F5E92" w:rsidRDefault="002F5E92">
      <w:r>
        <w:separator/>
      </w:r>
    </w:p>
  </w:endnote>
  <w:endnote w:type="continuationSeparator" w:id="0">
    <w:p w14:paraId="09B81A87" w14:textId="77777777" w:rsidR="002F5E92" w:rsidRDefault="002F5E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9E2B34" w14:textId="77777777" w:rsidR="006A7ED7" w:rsidRDefault="00B14F91">
    <w:pPr>
      <w:pStyle w:val="Footer"/>
      <w:pBdr>
        <w:top w:val="single" w:sz="12" w:space="1" w:color="auto"/>
        <w:between w:val="single" w:sz="12" w:space="1" w:color="auto"/>
      </w:pBdr>
      <w:tabs>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rStyle w:val="PageNumber"/>
        <w:rFonts w:ascii="Arial" w:eastAsia="Arial" w:hAnsi="Arial" w:cs="Arial"/>
        <w:noProof/>
        <w:sz w:val="20"/>
      </w:rPr>
    </w:pPr>
    <w:r>
      <w:rPr>
        <w:rFonts w:ascii="Arial" w:eastAsia="Arial" w:hAnsi="Arial" w:cs="Arial"/>
        <w:sz w:val="20"/>
        <w:lang w:val="en-US" w:eastAsia="en-US" w:bidi="en-US"/>
      </w:rPr>
      <w:t>Sponsorship Agreement</w:t>
    </w:r>
    <w:r>
      <w:rPr>
        <w:rFonts w:ascii="Arial" w:eastAsia="Arial" w:hAnsi="Arial" w:cs="Arial"/>
        <w:sz w:val="20"/>
        <w:lang w:val="en-US" w:eastAsia="en-US" w:bidi="en-US"/>
      </w:rPr>
      <w:tab/>
    </w:r>
    <w:r>
      <w:rPr>
        <w:rFonts w:ascii="Arial" w:eastAsia="Arial" w:hAnsi="Arial" w:cs="Arial"/>
        <w:sz w:val="20"/>
        <w:lang w:val="en-US" w:eastAsia="en-US" w:bidi="en-US"/>
      </w:rPr>
      <w:tab/>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2A4B4E">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2A4B4E">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FC1704" w14:textId="77777777" w:rsidR="002F5E92" w:rsidRDefault="002F5E92">
      <w:r>
        <w:separator/>
      </w:r>
    </w:p>
  </w:footnote>
  <w:footnote w:type="continuationSeparator" w:id="0">
    <w:p w14:paraId="15FDAAFC" w14:textId="77777777" w:rsidR="002F5E92" w:rsidRDefault="002F5E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0FEC4B" w14:textId="77777777" w:rsidR="006A7ED7" w:rsidRDefault="006A7ED7">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2C0366"/>
    <w:multiLevelType w:val="multilevel"/>
    <w:tmpl w:val="42B4450E"/>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440"/>
        </w:tabs>
        <w:ind w:left="1440" w:hanging="589"/>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 w15:restartNumberingAfterBreak="0">
    <w:nsid w:val="21E63DC9"/>
    <w:multiLevelType w:val="multilevel"/>
    <w:tmpl w:val="00BC8EBE"/>
    <w:lvl w:ilvl="0">
      <w:start w:val="9"/>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2"/>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 w15:restartNumberingAfterBreak="0">
    <w:nsid w:val="5286202D"/>
    <w:multiLevelType w:val="multilevel"/>
    <w:tmpl w:val="32E2852E"/>
    <w:lvl w:ilvl="0">
      <w:start w:val="8"/>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1080"/>
        </w:tabs>
        <w:ind w:left="1080" w:hanging="796"/>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3" w15:restartNumberingAfterBreak="0">
    <w:nsid w:val="537B66EA"/>
    <w:multiLevelType w:val="multilevel"/>
    <w:tmpl w:val="BE4E30A0"/>
    <w:lvl w:ilvl="0">
      <w:start w:val="12"/>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4" w15:restartNumberingAfterBreak="0">
    <w:nsid w:val="67D402A9"/>
    <w:multiLevelType w:val="multilevel"/>
    <w:tmpl w:val="6554E066"/>
    <w:lvl w:ilvl="0">
      <w:start w:val="9"/>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5" w15:restartNumberingAfterBreak="0">
    <w:nsid w:val="7C505951"/>
    <w:multiLevelType w:val="multilevel"/>
    <w:tmpl w:val="96BC305C"/>
    <w:lvl w:ilvl="0">
      <w:start w:val="15"/>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num w:numId="1">
    <w:abstractNumId w:val="0"/>
  </w:num>
  <w:num w:numId="2">
    <w:abstractNumId w:val="2"/>
  </w:num>
  <w:num w:numId="3">
    <w:abstractNumId w:val="4"/>
  </w:num>
  <w:num w:numId="4">
    <w:abstractNumId w:val="1"/>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sDA2N7c0NTEyt7A0sTRS0lEKTi0uzszPAykwqgUAUKe+ACwAAAA="/>
    <w:docVar w:name="Description" w:val="This particular legal document or agreement of assignment is used to assist in articulating the terms of a sponsorship agreement.  To see other essential legal document templates for you and your clients here https://www.templateguru.co.za/templates/legal/"/>
    <w:docVar w:name="Excerpt" w:val="SPONSORSHIP AGREEMENT_x000a_This Confidential Instructions: Sponsorship Agreement (the “Agreement”) is effective [DATE],_x000a_WHEREAS, [YOUR COMPANY NAME], the “Organiser”, has the exclusive right to organiseand conduct a [type] event which is to be held [SPECIFY TIME] in [CITY, STATE] and to be known as [EVENT NAME] (Event); and_x000a_WHEREAS, Sponsor has determined to provide financial support for the Event in exchange for certain promotional rights to be provided by Organiser; NOW, THEREFORE, in consideration of the mutual agreements and promises contained herein,_x000a_the parties hereto agree as follows:"/>
    <w:docVar w:name="Source" w:val="http://www.lawyers-in-usa.com"/>
    <w:docVar w:name="Tags" w:val="agreements entrepreneur, legal documents, entrepreneurship, assignment notice legal,   sponsorship agreement template , sponsorship agreement example"/>
  </w:docVars>
  <w:rsids>
    <w:rsidRoot w:val="006A7ED7"/>
    <w:rsid w:val="00010E9C"/>
    <w:rsid w:val="001F7910"/>
    <w:rsid w:val="00271266"/>
    <w:rsid w:val="002A4B4E"/>
    <w:rsid w:val="002F5E92"/>
    <w:rsid w:val="00305CFC"/>
    <w:rsid w:val="00312C7F"/>
    <w:rsid w:val="005206B1"/>
    <w:rsid w:val="00551515"/>
    <w:rsid w:val="00603B68"/>
    <w:rsid w:val="006A7ED7"/>
    <w:rsid w:val="00775076"/>
    <w:rsid w:val="008C578C"/>
    <w:rsid w:val="00933FD5"/>
    <w:rsid w:val="00B14F91"/>
    <w:rsid w:val="00CF06C3"/>
    <w:rsid w:val="00D37D27"/>
    <w:rsid w:val="00F84C77"/>
    <w:rsid w:val="00FE49B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1495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uiPriority w:val="9"/>
    <w:qFormat/>
    <w:pPr>
      <w:keepNext/>
      <w:spacing w:after="240"/>
      <w:outlineLvl w:val="0"/>
    </w:pPr>
  </w:style>
  <w:style w:type="paragraph" w:styleId="Heading2">
    <w:name w:val="heading 2"/>
    <w:basedOn w:val="Normal"/>
    <w:uiPriority w:val="9"/>
    <w:semiHidden/>
    <w:unhideWhenUsed/>
    <w:qFormat/>
    <w:pPr>
      <w:spacing w:after="240"/>
      <w:outlineLvl w:val="1"/>
    </w:pPr>
  </w:style>
  <w:style w:type="paragraph" w:styleId="Heading3">
    <w:name w:val="heading 3"/>
    <w:basedOn w:val="Normal"/>
    <w:uiPriority w:val="9"/>
    <w:semiHidden/>
    <w:unhideWhenUsed/>
    <w:qFormat/>
    <w:pPr>
      <w:spacing w:after="240"/>
      <w:outlineLvl w:val="2"/>
    </w:pPr>
  </w:style>
  <w:style w:type="paragraph" w:styleId="Heading4">
    <w:name w:val="heading 4"/>
    <w:basedOn w:val="Normal"/>
    <w:uiPriority w:val="9"/>
    <w:semiHidden/>
    <w:unhideWhenUsed/>
    <w:qFormat/>
    <w:pPr>
      <w:tabs>
        <w:tab w:val="left" w:pos="1440"/>
      </w:tabs>
      <w:spacing w:after="240"/>
      <w:outlineLvl w:val="3"/>
    </w:pPr>
  </w:style>
  <w:style w:type="paragraph" w:styleId="Heading5">
    <w:name w:val="heading 5"/>
    <w:basedOn w:val="Normal"/>
    <w:uiPriority w:val="9"/>
    <w:semiHidden/>
    <w:unhideWhenUsed/>
    <w:qFormat/>
    <w:pPr>
      <w:spacing w:after="240"/>
      <w:outlineLvl w:val="4"/>
    </w:pPr>
  </w:style>
  <w:style w:type="paragraph" w:styleId="Heading6">
    <w:name w:val="heading 6"/>
    <w:basedOn w:val="Normal"/>
    <w:uiPriority w:val="9"/>
    <w:semiHidden/>
    <w:unhideWhenUsed/>
    <w:qFormat/>
    <w:pPr>
      <w:spacing w:after="240"/>
      <w:outlineLvl w:val="5"/>
    </w:pPr>
  </w:style>
  <w:style w:type="paragraph" w:styleId="Heading7">
    <w:name w:val="heading 7"/>
    <w:basedOn w:val="Normal"/>
    <w:qFormat/>
    <w:pPr>
      <w:spacing w:after="240"/>
      <w:outlineLvl w:val="6"/>
    </w:pPr>
  </w:style>
  <w:style w:type="paragraph" w:styleId="Heading8">
    <w:name w:val="heading 8"/>
    <w:basedOn w:val="Normal"/>
    <w:qFormat/>
    <w:pPr>
      <w:spacing w:after="240"/>
      <w:outlineLvl w:val="7"/>
    </w:pPr>
  </w:style>
  <w:style w:type="paragraph" w:styleId="Heading9">
    <w:name w:val="heading 9"/>
    <w:basedOn w:val="Normal"/>
    <w:qFormat/>
    <w:pPr>
      <w:spacing w:after="24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BodyText">
    <w:name w:val="Body Text"/>
    <w:basedOn w:val="Normal"/>
    <w:qFormat/>
    <w:pPr>
      <w:spacing w:after="240"/>
    </w:pPr>
  </w:style>
  <w:style w:type="paragraph" w:styleId="BodyTextFirstIndent">
    <w:name w:val="Body Text First Indent"/>
    <w:basedOn w:val="BodyText"/>
    <w:qFormat/>
    <w:pPr>
      <w:ind w:firstLine="720"/>
    </w:pPr>
  </w:style>
  <w:style w:type="paragraph" w:styleId="Footer">
    <w:name w:val="footer"/>
    <w:basedOn w:val="Normal"/>
    <w:qFormat/>
    <w:pPr>
      <w:tabs>
        <w:tab w:val="center" w:pos="4680"/>
        <w:tab w:val="right" w:pos="9360"/>
      </w:tabs>
    </w:pPr>
  </w:style>
  <w:style w:type="character" w:styleId="PageNumber">
    <w:name w:val="page number"/>
    <w:qFormat/>
    <w:rPr>
      <w:rtl w:val="0"/>
      <w:lang w:val="x-none" w:eastAsia="x-none" w:bidi="x-none"/>
    </w:rPr>
  </w:style>
  <w:style w:type="paragraph" w:styleId="Title">
    <w:name w:val="Title"/>
    <w:basedOn w:val="Normal"/>
    <w:uiPriority w:val="10"/>
    <w:qFormat/>
    <w:pPr>
      <w:spacing w:line="480" w:lineRule="auto"/>
      <w:jc w:val="center"/>
    </w:pPr>
    <w:rPr>
      <w:rFonts w:ascii="Arial" w:eastAsia="Arial" w:hAnsi="Arial" w:cs="Arial"/>
      <w:b/>
      <w:bCs/>
      <w:sz w:val="20"/>
      <w:szCs w:val="20"/>
    </w:rPr>
  </w:style>
  <w:style w:type="paragraph" w:styleId="PlainText">
    <w:name w:val="Plain Text"/>
    <w:basedOn w:val="Normal"/>
    <w:qFormat/>
    <w:rPr>
      <w:rFonts w:ascii="Courier New" w:eastAsia="Courier New" w:hAnsi="Courier New" w:cs="Courier New"/>
      <w:sz w:val="20"/>
      <w:szCs w:val="20"/>
    </w:rPr>
  </w:style>
  <w:style w:type="paragraph" w:styleId="BodyTextIndent2">
    <w:name w:val="Body Text Indent 2"/>
    <w:basedOn w:val="Normal"/>
    <w:qFormat/>
    <w:pPr>
      <w:spacing w:after="120" w:line="480" w:lineRule="auto"/>
      <w:ind w:left="283"/>
    </w:pPr>
  </w:style>
  <w:style w:type="paragraph" w:customStyle="1" w:styleId="Kmodel1BCont1">
    <w:name w:val="Kmodel1B Cont 1"/>
    <w:basedOn w:val="Normal"/>
    <w:qFormat/>
    <w:pPr>
      <w:spacing w:after="240"/>
      <w:jc w:val="both"/>
    </w:pPr>
  </w:style>
  <w:style w:type="paragraph" w:customStyle="1" w:styleId="Kmodel1BCont2">
    <w:name w:val="Kmodel1B Cont 2"/>
    <w:basedOn w:val="Kmodel1BCont1"/>
    <w:qFormat/>
    <w:pPr>
      <w:ind w:left="720"/>
    </w:pPr>
  </w:style>
  <w:style w:type="paragraph" w:customStyle="1" w:styleId="Kmodel1BCont3">
    <w:name w:val="Kmodel1B Cont 3"/>
    <w:basedOn w:val="Kmodel1BCont2"/>
    <w:qFormat/>
    <w:pPr>
      <w:ind w:left="1440"/>
    </w:pPr>
  </w:style>
  <w:style w:type="paragraph" w:customStyle="1" w:styleId="Kmodel1BCont4">
    <w:name w:val="Kmodel1B Cont 4"/>
    <w:basedOn w:val="Kmodel1BCont3"/>
    <w:qFormat/>
    <w:pPr>
      <w:ind w:left="2160"/>
    </w:pPr>
  </w:style>
  <w:style w:type="paragraph" w:customStyle="1" w:styleId="Kmodel1BCont5">
    <w:name w:val="Kmodel1B Cont 5"/>
    <w:basedOn w:val="Kmodel1BCont4"/>
    <w:qFormat/>
    <w:pPr>
      <w:ind w:left="2880"/>
    </w:pPr>
  </w:style>
  <w:style w:type="paragraph" w:customStyle="1" w:styleId="Kmodel1BL1">
    <w:name w:val="Kmodel1B_L1"/>
    <w:basedOn w:val="Normal"/>
    <w:next w:val="Kmodel1BL2"/>
    <w:qFormat/>
    <w:pPr>
      <w:keepNext/>
      <w:spacing w:after="240"/>
      <w:jc w:val="both"/>
    </w:pPr>
    <w:rPr>
      <w:b/>
      <w:bCs/>
    </w:rPr>
  </w:style>
  <w:style w:type="paragraph" w:customStyle="1" w:styleId="Kmodel1BL2">
    <w:name w:val="Kmodel1B_L2"/>
    <w:basedOn w:val="Kmodel1BL1"/>
    <w:next w:val="Kmodel1BCont2"/>
    <w:qFormat/>
    <w:pPr>
      <w:keepNext w:val="0"/>
    </w:pPr>
    <w:rPr>
      <w:b w:val="0"/>
      <w:bCs w:val="0"/>
    </w:rPr>
  </w:style>
  <w:style w:type="paragraph" w:customStyle="1" w:styleId="Kmodel1BL3">
    <w:name w:val="Kmodel1B_L3"/>
    <w:basedOn w:val="Kmodel1BL2"/>
    <w:next w:val="Kmodel1BCont3"/>
    <w:qFormat/>
  </w:style>
  <w:style w:type="paragraph" w:customStyle="1" w:styleId="Kmodel1BL4">
    <w:name w:val="Kmodel1B_L4"/>
    <w:basedOn w:val="Kmodel1BL3"/>
    <w:next w:val="Kmodel1BCont4"/>
    <w:qFormat/>
  </w:style>
  <w:style w:type="paragraph" w:customStyle="1" w:styleId="Kmodel1BL5">
    <w:name w:val="Kmodel1B_L5"/>
    <w:basedOn w:val="Kmodel1BL4"/>
    <w:next w:val="Kmodel1BCont5"/>
    <w:qFormat/>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pPr>
      <w:spacing w:before="100" w:after="100"/>
    </w:pPr>
  </w:style>
  <w:style w:type="character" w:styleId="FootnoteReference">
    <w:name w:val="footnote reference"/>
    <w:qFormat/>
    <w:rPr>
      <w:position w:val="5"/>
      <w:rtl w:val="0"/>
      <w:lang w:val="x-none" w:eastAsia="x-none" w:bidi="x-none"/>
    </w:rPr>
  </w:style>
  <w:style w:type="paragraph" w:styleId="FootnoteText">
    <w:name w:val="footnote text"/>
    <w:basedOn w:val="Normal"/>
    <w:next w:val="FootnoteTextMore"/>
    <w:qFormat/>
    <w:pPr>
      <w:spacing w:after="240"/>
    </w:pPr>
  </w:style>
  <w:style w:type="paragraph" w:customStyle="1" w:styleId="FootnoteTextMore">
    <w:name w:val="Footnote TextMore"/>
    <w:basedOn w:val="FootnoteText"/>
    <w:qFormat/>
  </w:style>
  <w:style w:type="paragraph" w:customStyle="1" w:styleId="DocX97Comment">
    <w:name w:val="DocX97Comment"/>
    <w:basedOn w:val="Normal"/>
    <w:qFormat/>
    <w:rPr>
      <w:b/>
      <w:bCs/>
      <w:i/>
      <w:iCs/>
      <w:color w:val="FF0000"/>
      <w:sz w:val="16"/>
      <w:szCs w:val="16"/>
    </w:rPr>
  </w:style>
  <w:style w:type="character" w:customStyle="1" w:styleId="ParaNum">
    <w:name w:val="ParaNum"/>
    <w:qFormat/>
    <w:rPr>
      <w:b w:val="0"/>
      <w:bCs w:val="0"/>
      <w:i w:val="0"/>
      <w:iCs w:val="0"/>
      <w:rtl w:val="0"/>
      <w:lang w:val="x-none" w:eastAsia="x-none" w:bidi="x-none"/>
    </w:rPr>
  </w:style>
  <w:style w:type="paragraph" w:styleId="EndnoteText">
    <w:name w:val="endnote text"/>
    <w:basedOn w:val="Normal"/>
    <w:next w:val="EndnoteTextMore"/>
    <w:qFormat/>
    <w:pPr>
      <w:spacing w:after="240"/>
    </w:pPr>
  </w:style>
  <w:style w:type="paragraph" w:customStyle="1" w:styleId="EndnoteTextMore">
    <w:name w:val="Endnote TextMore"/>
    <w:basedOn w:val="Normal"/>
    <w:qFormat/>
    <w:pPr>
      <w:spacing w:after="240"/>
    </w:pPr>
  </w:style>
  <w:style w:type="paragraph" w:styleId="BodyText3">
    <w:name w:val="Body Text 3"/>
    <w:basedOn w:val="Normal"/>
    <w:qFormat/>
    <w:pPr>
      <w:spacing w:after="120"/>
    </w:pPr>
    <w:rPr>
      <w:sz w:val="16"/>
      <w:szCs w:val="16"/>
    </w:rPr>
  </w:style>
  <w:style w:type="paragraph" w:styleId="TOC1">
    <w:name w:val="toc 1"/>
    <w:basedOn w:val="Normal"/>
    <w:next w:val="Normal"/>
    <w:qFormat/>
    <w:pPr>
      <w:tabs>
        <w:tab w:val="right" w:pos="9360"/>
      </w:tabs>
      <w:spacing w:before="120" w:after="120"/>
      <w:ind w:right="720"/>
    </w:pPr>
  </w:style>
  <w:style w:type="paragraph" w:styleId="TOC2">
    <w:name w:val="toc 2"/>
    <w:basedOn w:val="Normal"/>
    <w:next w:val="Normal"/>
    <w:qFormat/>
    <w:pPr>
      <w:tabs>
        <w:tab w:val="right" w:pos="9360"/>
      </w:tabs>
      <w:spacing w:after="120"/>
      <w:ind w:left="245" w:right="720"/>
    </w:pPr>
  </w:style>
  <w:style w:type="paragraph" w:styleId="TOC3">
    <w:name w:val="toc 3"/>
    <w:basedOn w:val="Normal"/>
    <w:next w:val="Normal"/>
    <w:qFormat/>
    <w:pPr>
      <w:tabs>
        <w:tab w:val="right" w:pos="9360"/>
      </w:tabs>
      <w:spacing w:after="120"/>
      <w:ind w:left="475" w:right="720"/>
    </w:pPr>
  </w:style>
  <w:style w:type="paragraph" w:styleId="TOC4">
    <w:name w:val="toc 4"/>
    <w:basedOn w:val="Normal"/>
    <w:next w:val="Normal"/>
    <w:qFormat/>
    <w:pPr>
      <w:ind w:left="720"/>
    </w:pPr>
  </w:style>
  <w:style w:type="paragraph" w:styleId="TOC5">
    <w:name w:val="toc 5"/>
    <w:basedOn w:val="Normal"/>
    <w:next w:val="Normal"/>
    <w:qFormat/>
    <w:pPr>
      <w:ind w:left="960"/>
    </w:pPr>
  </w:style>
  <w:style w:type="paragraph" w:styleId="TOC6">
    <w:name w:val="toc 6"/>
    <w:basedOn w:val="Normal"/>
    <w:next w:val="Normal"/>
    <w:qFormat/>
    <w:pPr>
      <w:ind w:left="1200"/>
    </w:pPr>
  </w:style>
  <w:style w:type="paragraph" w:styleId="TOC7">
    <w:name w:val="toc 7"/>
    <w:basedOn w:val="Normal"/>
    <w:next w:val="Normal"/>
    <w:qFormat/>
    <w:pPr>
      <w:ind w:left="1440"/>
    </w:pPr>
  </w:style>
  <w:style w:type="paragraph" w:styleId="TOC8">
    <w:name w:val="toc 8"/>
    <w:basedOn w:val="Normal"/>
    <w:next w:val="Normal"/>
    <w:qFormat/>
    <w:pPr>
      <w:ind w:left="1680"/>
    </w:pPr>
  </w:style>
  <w:style w:type="paragraph" w:styleId="TOC9">
    <w:name w:val="toc 9"/>
    <w:basedOn w:val="Normal"/>
    <w:next w:val="Normal"/>
    <w:qFormat/>
    <w:pPr>
      <w:ind w:left="1920"/>
    </w:pPr>
  </w:style>
  <w:style w:type="paragraph" w:styleId="TableofAuthorities">
    <w:name w:val="table of authorities"/>
    <w:basedOn w:val="Normal"/>
    <w:next w:val="Normal"/>
    <w:qFormat/>
    <w:pPr>
      <w:spacing w:after="240"/>
      <w:ind w:left="245" w:hanging="245"/>
    </w:pPr>
  </w:style>
  <w:style w:type="paragraph" w:styleId="BodyTextIndent">
    <w:name w:val="Body Text Indent"/>
    <w:basedOn w:val="Normal"/>
    <w:qFormat/>
    <w:pPr>
      <w:spacing w:after="120"/>
      <w:ind w:left="360"/>
    </w:pPr>
  </w:style>
  <w:style w:type="paragraph" w:styleId="BodyTextFirstIndent2">
    <w:name w:val="Body Text First Indent 2"/>
    <w:basedOn w:val="BodyTextIndent"/>
    <w:qFormat/>
    <w:pPr>
      <w:spacing w:after="240"/>
      <w:ind w:left="0" w:firstLine="1440"/>
    </w:pPr>
  </w:style>
  <w:style w:type="paragraph" w:styleId="Header">
    <w:name w:val="header"/>
    <w:basedOn w:val="Normal"/>
    <w:qFormat/>
    <w:pPr>
      <w:tabs>
        <w:tab w:val="center" w:pos="4320"/>
        <w:tab w:val="right" w:pos="8640"/>
      </w:tabs>
    </w:pPr>
  </w:style>
  <w:style w:type="paragraph" w:styleId="MacroText">
    <w:name w:val="macro"/>
    <w:basedOn w:val="Normal0"/>
    <w:qFormat/>
    <w:pPr>
      <w:widowControl/>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s>
    </w:pPr>
    <w:rPr>
      <w:rFonts w:ascii="Courier New" w:eastAsia="Courier New" w:hAnsi="Courier New" w:cs="Courier New"/>
      <w:sz w:val="18"/>
      <w:szCs w:val="18"/>
    </w:rPr>
  </w:style>
  <w:style w:type="character" w:styleId="CommentReference">
    <w:name w:val="annotation reference"/>
    <w:basedOn w:val="DefaultParagraphFont"/>
    <w:uiPriority w:val="99"/>
    <w:semiHidden/>
    <w:unhideWhenUsed/>
    <w:rsid w:val="00FE49BB"/>
    <w:rPr>
      <w:sz w:val="16"/>
      <w:szCs w:val="16"/>
    </w:rPr>
  </w:style>
  <w:style w:type="paragraph" w:styleId="CommentText">
    <w:name w:val="annotation text"/>
    <w:basedOn w:val="Normal"/>
    <w:link w:val="CommentTextChar"/>
    <w:uiPriority w:val="99"/>
    <w:semiHidden/>
    <w:unhideWhenUsed/>
    <w:rsid w:val="00FE49BB"/>
    <w:rPr>
      <w:sz w:val="20"/>
      <w:szCs w:val="20"/>
    </w:rPr>
  </w:style>
  <w:style w:type="character" w:customStyle="1" w:styleId="CommentTextChar">
    <w:name w:val="Comment Text Char"/>
    <w:basedOn w:val="DefaultParagraphFont"/>
    <w:link w:val="CommentText"/>
    <w:uiPriority w:val="99"/>
    <w:semiHidden/>
    <w:rsid w:val="00FE49BB"/>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FE49BB"/>
    <w:rPr>
      <w:b/>
      <w:bCs/>
    </w:rPr>
  </w:style>
  <w:style w:type="character" w:customStyle="1" w:styleId="CommentSubjectChar">
    <w:name w:val="Comment Subject Char"/>
    <w:basedOn w:val="CommentTextChar"/>
    <w:link w:val="CommentSubject"/>
    <w:uiPriority w:val="99"/>
    <w:semiHidden/>
    <w:rsid w:val="00FE49BB"/>
    <w:rPr>
      <w:rFonts w:ascii="Times New Roman"/>
      <w:b/>
      <w:bCs/>
      <w:sz w:val="20"/>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3501</Words>
  <Characters>19198</Characters>
  <Application>Microsoft Office Word</Application>
  <DocSecurity>0</DocSecurity>
  <Lines>460</Lines>
  <Paragraphs>114</Paragraphs>
  <ScaleCrop>false</ScaleCrop>
  <HeadingPairs>
    <vt:vector size="2" baseType="variant">
      <vt:variant>
        <vt:lpstr>Title</vt:lpstr>
      </vt:variant>
      <vt:variant>
        <vt:i4>1</vt:i4>
      </vt:variant>
    </vt:vector>
  </HeadingPairs>
  <TitlesOfParts>
    <vt:vector size="1" baseType="lpstr">
      <vt:lpstr>SPONSORSHIP AGREEMENT</vt:lpstr>
    </vt:vector>
  </TitlesOfParts>
  <Company/>
  <LinksUpToDate>false</LinksUpToDate>
  <CharactersWithSpaces>22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2-05T09:15:00Z</dcterms:created>
  <dcterms:modified xsi:type="dcterms:W3CDTF">2019-10-21T19:13:00Z</dcterms:modified>
  <cp:category/>
</cp:coreProperties>
</file>